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7D289" w14:textId="6415B515" w:rsidR="00B40FA6" w:rsidRPr="00DF4E4F" w:rsidRDefault="00B40FA6" w:rsidP="00DF4E4F">
      <w:pPr>
        <w:spacing w:before="120" w:after="120" w:line="264" w:lineRule="auto"/>
        <w:jc w:val="right"/>
        <w:rPr>
          <w:rFonts w:ascii="Arial" w:hAnsi="Arial" w:cs="Arial"/>
          <w:b/>
        </w:rPr>
      </w:pPr>
      <w:r w:rsidRPr="00DF4E4F">
        <w:rPr>
          <w:rFonts w:ascii="Arial" w:eastAsia="Arial" w:hAnsi="Arial" w:cs="Arial"/>
          <w:b/>
          <w:sz w:val="20"/>
          <w:szCs w:val="20"/>
        </w:rPr>
        <w:t>Date</w:t>
      </w:r>
      <w:r w:rsidRPr="0094149B">
        <w:rPr>
          <w:rFonts w:ascii="Arial" w:eastAsia="Arial" w:hAnsi="Arial" w:cs="Arial"/>
          <w:b/>
          <w:sz w:val="20"/>
          <w:szCs w:val="20"/>
        </w:rPr>
        <w:t xml:space="preserve">: </w:t>
      </w:r>
      <w:r w:rsidRPr="0094149B">
        <w:rPr>
          <w:rFonts w:ascii="Arial" w:eastAsia="Arial" w:hAnsi="Arial" w:cs="Arial"/>
          <w:b/>
          <w:color w:val="000000" w:themeColor="text1"/>
          <w:sz w:val="20"/>
          <w:szCs w:val="20"/>
        </w:rPr>
        <w:t>[insert date]</w:t>
      </w:r>
      <w:r w:rsidRPr="00DF4E4F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41E49F52" w14:textId="77777777" w:rsidR="00B40FA6" w:rsidRPr="00DF4E4F" w:rsidRDefault="00B40FA6" w:rsidP="00DF4E4F">
      <w:pPr>
        <w:spacing w:before="120" w:after="120" w:line="264" w:lineRule="auto"/>
        <w:rPr>
          <w:rFonts w:ascii="Arial" w:hAnsi="Arial" w:cs="Arial"/>
        </w:rPr>
      </w:pPr>
    </w:p>
    <w:p w14:paraId="7AC0E68D" w14:textId="5B7C7DF2" w:rsidR="00B40FA6" w:rsidRPr="00DF4E4F" w:rsidRDefault="00B40FA6" w:rsidP="00DF4E4F">
      <w:pPr>
        <w:spacing w:before="120" w:after="120" w:line="264" w:lineRule="auto"/>
        <w:rPr>
          <w:rFonts w:ascii="Arial" w:hAnsi="Arial" w:cs="Arial"/>
          <w:color w:val="000000" w:themeColor="text1"/>
        </w:rPr>
      </w:pPr>
      <w:r w:rsidRPr="0094149B">
        <w:rPr>
          <w:rFonts w:ascii="Arial" w:eastAsia="Arial" w:hAnsi="Arial" w:cs="Arial"/>
          <w:sz w:val="20"/>
          <w:szCs w:val="20"/>
        </w:rPr>
        <w:t xml:space="preserve">Dear </w:t>
      </w:r>
      <w:r w:rsidRPr="0094149B">
        <w:rPr>
          <w:rFonts w:ascii="Arial" w:eastAsia="Arial" w:hAnsi="Arial" w:cs="Arial"/>
          <w:b/>
          <w:color w:val="000000" w:themeColor="text1"/>
          <w:sz w:val="20"/>
          <w:szCs w:val="20"/>
        </w:rPr>
        <w:t>[</w:t>
      </w:r>
      <w:r w:rsidR="00E17AFA" w:rsidRPr="0094149B">
        <w:rPr>
          <w:rFonts w:ascii="Arial" w:eastAsia="Arial" w:hAnsi="Arial" w:cs="Arial"/>
          <w:b/>
          <w:color w:val="000000" w:themeColor="text1"/>
          <w:sz w:val="20"/>
          <w:szCs w:val="20"/>
        </w:rPr>
        <w:t>i</w:t>
      </w:r>
      <w:r w:rsidRPr="0094149B">
        <w:rPr>
          <w:rFonts w:ascii="Arial" w:eastAsia="Arial" w:hAnsi="Arial" w:cs="Arial"/>
          <w:b/>
          <w:color w:val="000000" w:themeColor="text1"/>
          <w:sz w:val="20"/>
          <w:szCs w:val="20"/>
        </w:rPr>
        <w:t xml:space="preserve">nsert name of </w:t>
      </w:r>
      <w:r w:rsidR="007C3AFB" w:rsidRPr="0094149B">
        <w:rPr>
          <w:rFonts w:ascii="Arial" w:eastAsia="Arial" w:hAnsi="Arial" w:cs="Arial"/>
          <w:b/>
          <w:color w:val="000000" w:themeColor="text1"/>
          <w:sz w:val="20"/>
          <w:szCs w:val="20"/>
        </w:rPr>
        <w:t>tenant</w:t>
      </w:r>
      <w:r w:rsidRPr="0094149B">
        <w:rPr>
          <w:rFonts w:ascii="Arial" w:eastAsia="Arial" w:hAnsi="Arial" w:cs="Arial"/>
          <w:b/>
          <w:color w:val="000000" w:themeColor="text1"/>
          <w:sz w:val="20"/>
          <w:szCs w:val="20"/>
        </w:rPr>
        <w:t>]</w:t>
      </w:r>
      <w:r w:rsidR="003B774B" w:rsidRPr="0094149B">
        <w:rPr>
          <w:rFonts w:ascii="Arial" w:eastAsia="Arial" w:hAnsi="Arial" w:cs="Arial"/>
          <w:b/>
          <w:color w:val="000000" w:themeColor="text1"/>
          <w:sz w:val="20"/>
          <w:szCs w:val="20"/>
        </w:rPr>
        <w:t>,</w:t>
      </w:r>
    </w:p>
    <w:p w14:paraId="39F3AEE2" w14:textId="1E052B1C" w:rsidR="504867FF" w:rsidRDefault="504867FF" w:rsidP="03508FB5">
      <w:pPr>
        <w:spacing w:before="120" w:after="120" w:line="264" w:lineRule="auto"/>
        <w:rPr>
          <w:rFonts w:ascii="Arial" w:eastAsia="Arial" w:hAnsi="Arial" w:cs="Arial"/>
          <w:sz w:val="20"/>
          <w:szCs w:val="20"/>
        </w:rPr>
      </w:pPr>
      <w:r w:rsidRPr="76B1A6C6">
        <w:rPr>
          <w:rFonts w:ascii="Arial" w:eastAsia="Arial" w:hAnsi="Arial" w:cs="Arial"/>
          <w:sz w:val="20"/>
          <w:szCs w:val="20"/>
        </w:rPr>
        <w:t xml:space="preserve">I </w:t>
      </w:r>
      <w:r w:rsidR="00C32284">
        <w:rPr>
          <w:rFonts w:ascii="Arial" w:eastAsia="Arial" w:hAnsi="Arial" w:cs="Arial"/>
          <w:sz w:val="20"/>
          <w:szCs w:val="20"/>
        </w:rPr>
        <w:t xml:space="preserve">acknowledge your request for rent relief. </w:t>
      </w:r>
      <w:r w:rsidR="4C7B6630" w:rsidRPr="086ED99C">
        <w:rPr>
          <w:rFonts w:ascii="Arial" w:eastAsia="Arial" w:hAnsi="Arial" w:cs="Arial"/>
          <w:sz w:val="20"/>
          <w:szCs w:val="20"/>
        </w:rPr>
        <w:t>I</w:t>
      </w:r>
      <w:r w:rsidR="00C32284">
        <w:rPr>
          <w:rFonts w:ascii="Arial" w:eastAsia="Arial" w:hAnsi="Arial" w:cs="Arial"/>
          <w:sz w:val="20"/>
          <w:szCs w:val="20"/>
        </w:rPr>
        <w:t xml:space="preserve"> </w:t>
      </w:r>
      <w:r w:rsidR="049FC501" w:rsidRPr="22802BAC">
        <w:rPr>
          <w:rFonts w:ascii="Arial" w:eastAsia="Arial" w:hAnsi="Arial" w:cs="Arial"/>
          <w:sz w:val="20"/>
          <w:szCs w:val="20"/>
        </w:rPr>
        <w:t>accept</w:t>
      </w:r>
      <w:r w:rsidR="5DF7A547" w:rsidRPr="249BD156">
        <w:rPr>
          <w:rFonts w:ascii="Arial" w:eastAsia="Arial" w:hAnsi="Arial" w:cs="Arial"/>
          <w:sz w:val="20"/>
          <w:szCs w:val="20"/>
        </w:rPr>
        <w:t xml:space="preserve"> </w:t>
      </w:r>
      <w:r w:rsidR="00B54DE9">
        <w:rPr>
          <w:rFonts w:ascii="Arial" w:eastAsia="Arial" w:hAnsi="Arial" w:cs="Arial"/>
          <w:sz w:val="20"/>
          <w:szCs w:val="20"/>
        </w:rPr>
        <w:t>your</w:t>
      </w:r>
      <w:r w:rsidR="00B54DE9" w:rsidRPr="249BD156">
        <w:rPr>
          <w:rFonts w:ascii="Arial" w:eastAsia="Arial" w:hAnsi="Arial" w:cs="Arial"/>
          <w:sz w:val="20"/>
          <w:szCs w:val="20"/>
        </w:rPr>
        <w:t xml:space="preserve"> </w:t>
      </w:r>
      <w:r w:rsidR="1002003B" w:rsidRPr="668C0D92">
        <w:rPr>
          <w:rFonts w:ascii="Arial" w:eastAsia="Arial" w:hAnsi="Arial" w:cs="Arial"/>
          <w:sz w:val="20"/>
          <w:szCs w:val="20"/>
        </w:rPr>
        <w:t>request</w:t>
      </w:r>
      <w:r w:rsidR="2A3CF073" w:rsidRPr="668C0D92">
        <w:rPr>
          <w:rFonts w:ascii="Arial" w:eastAsia="Arial" w:hAnsi="Arial" w:cs="Arial"/>
          <w:sz w:val="20"/>
          <w:szCs w:val="20"/>
        </w:rPr>
        <w:t xml:space="preserve"> </w:t>
      </w:r>
      <w:r w:rsidR="2A3CF073" w:rsidRPr="50C74697">
        <w:rPr>
          <w:rFonts w:ascii="Arial" w:eastAsia="Arial" w:hAnsi="Arial" w:cs="Arial"/>
          <w:sz w:val="20"/>
          <w:szCs w:val="20"/>
        </w:rPr>
        <w:t xml:space="preserve">and agree </w:t>
      </w:r>
      <w:r w:rsidR="2A3CF073" w:rsidRPr="73D465AF">
        <w:rPr>
          <w:rFonts w:ascii="Arial" w:eastAsia="Arial" w:hAnsi="Arial" w:cs="Arial"/>
          <w:sz w:val="20"/>
          <w:szCs w:val="20"/>
        </w:rPr>
        <w:t>to</w:t>
      </w:r>
      <w:r w:rsidR="5DF7A547" w:rsidRPr="47EDE75D">
        <w:rPr>
          <w:rFonts w:ascii="Arial" w:eastAsia="Arial" w:hAnsi="Arial" w:cs="Arial"/>
          <w:sz w:val="20"/>
          <w:szCs w:val="20"/>
        </w:rPr>
        <w:t xml:space="preserve"> </w:t>
      </w:r>
      <w:r w:rsidR="2D5D3723" w:rsidRPr="47EDE75D">
        <w:rPr>
          <w:rFonts w:ascii="Arial" w:eastAsia="Arial" w:hAnsi="Arial" w:cs="Arial"/>
          <w:sz w:val="20"/>
          <w:szCs w:val="20"/>
        </w:rPr>
        <w:t>the</w:t>
      </w:r>
      <w:r w:rsidRPr="682E3069">
        <w:rPr>
          <w:rFonts w:ascii="Arial" w:eastAsia="Arial" w:hAnsi="Arial" w:cs="Arial"/>
          <w:sz w:val="20"/>
          <w:szCs w:val="20"/>
        </w:rPr>
        <w:t xml:space="preserve"> </w:t>
      </w:r>
      <w:r w:rsidR="00B54DE9" w:rsidRPr="44CED780">
        <w:rPr>
          <w:rFonts w:ascii="Arial" w:eastAsia="Arial" w:hAnsi="Arial" w:cs="Arial"/>
          <w:sz w:val="20"/>
          <w:szCs w:val="20"/>
        </w:rPr>
        <w:t>re</w:t>
      </w:r>
      <w:r w:rsidR="00B54DE9">
        <w:rPr>
          <w:rFonts w:ascii="Arial" w:eastAsia="Arial" w:hAnsi="Arial" w:cs="Arial"/>
          <w:sz w:val="20"/>
          <w:szCs w:val="20"/>
        </w:rPr>
        <w:t>lief</w:t>
      </w:r>
      <w:r w:rsidR="00B54DE9" w:rsidRPr="44CED780">
        <w:rPr>
          <w:rFonts w:ascii="Arial" w:eastAsia="Arial" w:hAnsi="Arial" w:cs="Arial"/>
          <w:sz w:val="20"/>
          <w:szCs w:val="20"/>
        </w:rPr>
        <w:t xml:space="preserve"> </w:t>
      </w:r>
      <w:r w:rsidR="2A3CF073" w:rsidRPr="532F6B14">
        <w:rPr>
          <w:rFonts w:ascii="Arial" w:eastAsia="Arial" w:hAnsi="Arial" w:cs="Arial"/>
          <w:sz w:val="20"/>
          <w:szCs w:val="20"/>
        </w:rPr>
        <w:t>outlined below</w:t>
      </w:r>
      <w:r w:rsidR="4D4B138D" w:rsidRPr="44E5F7CE">
        <w:rPr>
          <w:rFonts w:ascii="Arial" w:eastAsia="Arial" w:hAnsi="Arial" w:cs="Arial"/>
          <w:sz w:val="20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4536"/>
      </w:tblGrid>
      <w:tr w:rsidR="00B40FA6" w:rsidRPr="0094149B" w14:paraId="08A3C15B" w14:textId="77777777" w:rsidTr="00B84DBF">
        <w:tc>
          <w:tcPr>
            <w:tcW w:w="4673" w:type="dxa"/>
            <w:shd w:val="clear" w:color="auto" w:fill="auto"/>
          </w:tcPr>
          <w:p w14:paraId="0F89146A" w14:textId="281B029A" w:rsidR="00B40FA6" w:rsidRPr="0094149B" w:rsidRDefault="291BCA99" w:rsidP="4E27AC72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Tenant name</w:t>
            </w:r>
            <w:r w:rsidR="59F9D1BD" w:rsidRPr="0094149B">
              <w:br/>
            </w:r>
            <w:r w:rsidR="6D16818B" w:rsidRPr="0094149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(use complete legal name including trading name if applicable)</w:t>
            </w:r>
          </w:p>
        </w:tc>
        <w:tc>
          <w:tcPr>
            <w:tcW w:w="4536" w:type="dxa"/>
            <w:shd w:val="clear" w:color="auto" w:fill="auto"/>
          </w:tcPr>
          <w:p w14:paraId="18E0F1AA" w14:textId="035A32B6" w:rsidR="00B40FA6" w:rsidRPr="0094149B" w:rsidRDefault="62503AD2" w:rsidP="4E27AC72">
            <w:pPr>
              <w:spacing w:before="120" w:after="120" w:line="264" w:lineRule="auto"/>
              <w:jc w:val="both"/>
              <w:rPr>
                <w:rFonts w:ascii="Arial" w:eastAsia="Arial" w:hAnsi="Arial" w:cs="Arial"/>
                <w:b/>
                <w:bCs/>
                <w:strike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tenant name]</w:t>
            </w:r>
          </w:p>
        </w:tc>
      </w:tr>
      <w:tr w:rsidR="00B40FA6" w:rsidRPr="0094149B" w14:paraId="73A48208" w14:textId="77777777" w:rsidTr="00B84DBF">
        <w:tc>
          <w:tcPr>
            <w:tcW w:w="4673" w:type="dxa"/>
            <w:shd w:val="clear" w:color="auto" w:fill="auto"/>
          </w:tcPr>
          <w:p w14:paraId="0D3D7530" w14:textId="730B6FB6" w:rsidR="00B40FA6" w:rsidRPr="0094149B" w:rsidRDefault="51B18375" w:rsidP="00DF4E4F">
            <w:pPr>
              <w:spacing w:before="120" w:after="120" w:line="264" w:lineRule="auto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Tenant ABN</w:t>
            </w:r>
            <w:r w:rsidR="00C20870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27AA0172" w:rsidRPr="0094149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(Australian Business Number)</w:t>
            </w:r>
          </w:p>
        </w:tc>
        <w:tc>
          <w:tcPr>
            <w:tcW w:w="4536" w:type="dxa"/>
            <w:shd w:val="clear" w:color="auto" w:fill="auto"/>
          </w:tcPr>
          <w:p w14:paraId="09C55D9A" w14:textId="2AF5A884" w:rsidR="00B40FA6" w:rsidRPr="0094149B" w:rsidRDefault="76E956F7" w:rsidP="00DF4E4F">
            <w:pPr>
              <w:spacing w:before="120" w:after="120" w:line="264" w:lineRule="auto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t</w:t>
            </w:r>
            <w:r w:rsidR="2DCB2AB6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enant </w:t>
            </w:r>
            <w:r w:rsidR="080DC448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ABN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]</w:t>
            </w:r>
          </w:p>
        </w:tc>
      </w:tr>
      <w:tr w:rsidR="00C32284" w:rsidRPr="0094149B" w14:paraId="5F8FC175" w14:textId="77777777" w:rsidTr="00B84DBF">
        <w:tc>
          <w:tcPr>
            <w:tcW w:w="4673" w:type="dxa"/>
            <w:shd w:val="clear" w:color="auto" w:fill="auto"/>
          </w:tcPr>
          <w:p w14:paraId="4431F9D7" w14:textId="35957D3B" w:rsidR="00C32284" w:rsidRPr="0094149B" w:rsidRDefault="00C32284" w:rsidP="00DF4E4F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Tenant contact details</w:t>
            </w:r>
          </w:p>
        </w:tc>
        <w:tc>
          <w:tcPr>
            <w:tcW w:w="4536" w:type="dxa"/>
            <w:shd w:val="clear" w:color="auto" w:fill="auto"/>
          </w:tcPr>
          <w:p w14:paraId="4C4A75A3" w14:textId="0078A606" w:rsidR="00C32284" w:rsidRPr="0094149B" w:rsidRDefault="00C32284" w:rsidP="00DF4E4F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tenant address, phone</w:t>
            </w:r>
            <w:r w:rsidR="00B54DE9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number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and email</w:t>
            </w:r>
            <w:r w:rsidR="00B54DE9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address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]</w:t>
            </w:r>
          </w:p>
        </w:tc>
      </w:tr>
      <w:tr w:rsidR="00B40FA6" w:rsidRPr="0094149B" w14:paraId="49060685" w14:textId="77777777" w:rsidTr="00B84DBF">
        <w:tc>
          <w:tcPr>
            <w:tcW w:w="4673" w:type="dxa"/>
            <w:shd w:val="clear" w:color="auto" w:fill="auto"/>
          </w:tcPr>
          <w:p w14:paraId="091D69BE" w14:textId="2FE97699" w:rsidR="00B40FA6" w:rsidRPr="0094149B" w:rsidRDefault="01055FA7" w:rsidP="00DF4E4F">
            <w:pPr>
              <w:spacing w:before="120" w:after="120" w:line="264" w:lineRule="auto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Property address</w:t>
            </w:r>
          </w:p>
        </w:tc>
        <w:tc>
          <w:tcPr>
            <w:tcW w:w="4536" w:type="dxa"/>
            <w:shd w:val="clear" w:color="auto" w:fill="auto"/>
          </w:tcPr>
          <w:p w14:paraId="486E42D0" w14:textId="4A62C0CD" w:rsidR="00B40FA6" w:rsidRPr="0094149B" w:rsidRDefault="63F8C2DD" w:rsidP="00DF4E4F">
            <w:pPr>
              <w:spacing w:before="120" w:after="120" w:line="264" w:lineRule="auto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</w:t>
            </w:r>
            <w:r w:rsidR="2B6CF381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leased premises address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]</w:t>
            </w:r>
          </w:p>
        </w:tc>
      </w:tr>
      <w:tr w:rsidR="00B40FA6" w:rsidRPr="0094149B" w14:paraId="020A73E1" w14:textId="77777777" w:rsidTr="00B84DBF">
        <w:tc>
          <w:tcPr>
            <w:tcW w:w="4673" w:type="dxa"/>
            <w:shd w:val="clear" w:color="auto" w:fill="auto"/>
          </w:tcPr>
          <w:p w14:paraId="0734F7CF" w14:textId="36C70C78" w:rsidR="00B40FA6" w:rsidRPr="0094149B" w:rsidRDefault="4ED6815F" w:rsidP="00DF4E4F">
            <w:pPr>
              <w:spacing w:before="120" w:after="120" w:line="264" w:lineRule="auto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Landlord name </w:t>
            </w:r>
            <w:r w:rsidR="00B40FA6" w:rsidRPr="0094149B">
              <w:br/>
            </w:r>
            <w:r w:rsidR="0A01B75D" w:rsidRPr="0094149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(use c</w:t>
            </w:r>
            <w:r w:rsidR="5AC96594" w:rsidRPr="0094149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omplete</w:t>
            </w:r>
            <w:r w:rsidR="0A01B75D" w:rsidRPr="0094149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legal name)</w:t>
            </w:r>
          </w:p>
        </w:tc>
        <w:tc>
          <w:tcPr>
            <w:tcW w:w="4536" w:type="dxa"/>
            <w:shd w:val="clear" w:color="auto" w:fill="auto"/>
          </w:tcPr>
          <w:p w14:paraId="16136B5C" w14:textId="691D6129" w:rsidR="00B40FA6" w:rsidRPr="0094149B" w:rsidRDefault="2348C584" w:rsidP="00DF4E4F">
            <w:pPr>
              <w:spacing w:before="120" w:after="120" w:line="264" w:lineRule="auto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</w:t>
            </w:r>
            <w:r w:rsidR="1EEBCDB0" w:rsidRPr="0094149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use this format</w:t>
            </w:r>
            <w:r w:rsidR="1EEBCDB0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if property held in trust:</w:t>
            </w:r>
            <w:r w:rsidR="00B40FA6" w:rsidRPr="0094149B">
              <w:br/>
            </w:r>
            <w:r w:rsidR="6723BD29" w:rsidRPr="0094149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Shady </w:t>
            </w:r>
            <w:r w:rsidR="002D50E5" w:rsidRPr="0094149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Tree </w:t>
            </w:r>
            <w:r w:rsidR="6723BD29" w:rsidRPr="0094149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Pty Ltd as trustee for the </w:t>
            </w:r>
            <w:r w:rsidR="002D50E5" w:rsidRPr="0094149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>Garden Family</w:t>
            </w:r>
            <w:r w:rsidR="035BD984" w:rsidRPr="0094149B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Trust</w:t>
            </w:r>
            <w:r w:rsidR="0E7BE121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]</w:t>
            </w:r>
          </w:p>
        </w:tc>
      </w:tr>
      <w:tr w:rsidR="1083E3BD" w:rsidRPr="0094149B" w14:paraId="22C475D5" w14:textId="77777777" w:rsidTr="00B84DBF">
        <w:tc>
          <w:tcPr>
            <w:tcW w:w="4673" w:type="dxa"/>
            <w:shd w:val="clear" w:color="auto" w:fill="auto"/>
          </w:tcPr>
          <w:p w14:paraId="08741BD6" w14:textId="4E6C7EBF" w:rsidR="30B8C2CE" w:rsidRPr="0094149B" w:rsidRDefault="30B8C2CE" w:rsidP="1083E3BD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Start date of rent relief</w:t>
            </w:r>
          </w:p>
        </w:tc>
        <w:tc>
          <w:tcPr>
            <w:tcW w:w="4536" w:type="dxa"/>
            <w:shd w:val="clear" w:color="auto" w:fill="auto"/>
          </w:tcPr>
          <w:p w14:paraId="56AF02AC" w14:textId="7B2D8945" w:rsidR="1083E3BD" w:rsidRPr="0094149B" w:rsidRDefault="7BA59338" w:rsidP="00C20870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</w:t>
            </w:r>
            <w:r w:rsidR="708242DA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start </w:t>
            </w:r>
            <w:r w:rsidR="798ABBCC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date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]</w:t>
            </w:r>
          </w:p>
        </w:tc>
      </w:tr>
      <w:tr w:rsidR="103EECCE" w:rsidRPr="0094149B" w14:paraId="5A9FFA33" w14:textId="77777777" w:rsidTr="00B84DBF">
        <w:tc>
          <w:tcPr>
            <w:tcW w:w="4673" w:type="dxa"/>
            <w:shd w:val="clear" w:color="auto" w:fill="auto"/>
          </w:tcPr>
          <w:p w14:paraId="702199B9" w14:textId="187761E7" w:rsidR="30B8C2CE" w:rsidRPr="0094149B" w:rsidRDefault="30B8C2CE" w:rsidP="103EECCE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End date of rent relief</w:t>
            </w:r>
          </w:p>
        </w:tc>
        <w:tc>
          <w:tcPr>
            <w:tcW w:w="4536" w:type="dxa"/>
            <w:shd w:val="clear" w:color="auto" w:fill="auto"/>
          </w:tcPr>
          <w:p w14:paraId="309E904B" w14:textId="6B9D601C" w:rsidR="103EECCE" w:rsidRPr="0094149B" w:rsidRDefault="678E8106" w:rsidP="00C20870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</w:t>
            </w:r>
            <w:r w:rsidR="6D8CC5C8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end date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]</w:t>
            </w:r>
          </w:p>
        </w:tc>
      </w:tr>
      <w:tr w:rsidR="4E11245D" w:rsidRPr="0094149B" w14:paraId="6DF97C7C" w14:textId="77777777" w:rsidTr="00B84DBF">
        <w:tc>
          <w:tcPr>
            <w:tcW w:w="4673" w:type="dxa"/>
            <w:shd w:val="clear" w:color="auto" w:fill="auto"/>
          </w:tcPr>
          <w:p w14:paraId="4E04CDB4" w14:textId="2E0394F6" w:rsidR="4E11245D" w:rsidRPr="0094149B" w:rsidRDefault="4E11245D" w:rsidP="00C20870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Number of days covered by your 2022 CTRS </w:t>
            </w:r>
            <w:r w:rsidR="4A0DF8CD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arrangement</w:t>
            </w:r>
          </w:p>
        </w:tc>
        <w:tc>
          <w:tcPr>
            <w:tcW w:w="4536" w:type="dxa"/>
            <w:shd w:val="clear" w:color="auto" w:fill="auto"/>
          </w:tcPr>
          <w:p w14:paraId="278375D3" w14:textId="2FA664D2" w:rsidR="4E11245D" w:rsidRPr="0094149B" w:rsidRDefault="4A0DF8CD" w:rsidP="4E11245D">
            <w:pPr>
              <w:spacing w:line="264" w:lineRule="auto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number of days]</w:t>
            </w:r>
          </w:p>
        </w:tc>
      </w:tr>
      <w:tr w:rsidR="00C32284" w:rsidRPr="0094149B" w14:paraId="101FB7C4" w14:textId="77777777" w:rsidTr="00B84DBF">
        <w:tc>
          <w:tcPr>
            <w:tcW w:w="4673" w:type="dxa"/>
            <w:shd w:val="clear" w:color="auto" w:fill="auto"/>
          </w:tcPr>
          <w:p w14:paraId="4E9E3054" w14:textId="6191775A" w:rsidR="00C32284" w:rsidRPr="0094149B" w:rsidRDefault="4A0DF8CD" w:rsidP="00C20870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Before making the CTRS agreement, I/the landlord received this amount of rent per month</w:t>
            </w:r>
          </w:p>
        </w:tc>
        <w:tc>
          <w:tcPr>
            <w:tcW w:w="4536" w:type="dxa"/>
            <w:shd w:val="clear" w:color="auto" w:fill="auto"/>
          </w:tcPr>
          <w:p w14:paraId="25B0F124" w14:textId="0F17762D" w:rsidR="00C32284" w:rsidRPr="0094149B" w:rsidRDefault="00C903E9" w:rsidP="4E27AC72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strike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</w:t>
            </w:r>
            <w:r w:rsidR="0BBEDBC3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$ monthly rent before rent relief (incl GST)]</w:t>
            </w:r>
          </w:p>
        </w:tc>
      </w:tr>
      <w:tr w:rsidR="4A0DF8CD" w:rsidRPr="0094149B" w14:paraId="7F2FDEBE" w14:textId="77777777" w:rsidTr="00B84DBF">
        <w:tc>
          <w:tcPr>
            <w:tcW w:w="4673" w:type="dxa"/>
            <w:shd w:val="clear" w:color="auto" w:fill="auto"/>
          </w:tcPr>
          <w:p w14:paraId="0BA8DD91" w14:textId="249C9F06" w:rsidR="4A0DF8CD" w:rsidRPr="0094149B" w:rsidRDefault="4A0DF8CD" w:rsidP="4A0DF8CD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Now I have agreed to the CTRS agreement, I/the landlord will receive this amount of rent per month</w:t>
            </w:r>
          </w:p>
        </w:tc>
        <w:tc>
          <w:tcPr>
            <w:tcW w:w="4536" w:type="dxa"/>
            <w:shd w:val="clear" w:color="auto" w:fill="auto"/>
          </w:tcPr>
          <w:p w14:paraId="4ADB2782" w14:textId="6B64194F" w:rsidR="4A0DF8CD" w:rsidRPr="0094149B" w:rsidRDefault="4A0DF8CD" w:rsidP="4A0DF8CD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amount of rent I/the landlord will receive per month]</w:t>
            </w:r>
          </w:p>
        </w:tc>
      </w:tr>
      <w:tr w:rsidR="56E318DC" w:rsidRPr="0094149B" w14:paraId="4FAABF85" w14:textId="77777777" w:rsidTr="00B84DBF">
        <w:tc>
          <w:tcPr>
            <w:tcW w:w="4673" w:type="dxa"/>
            <w:shd w:val="clear" w:color="auto" w:fill="auto"/>
          </w:tcPr>
          <w:p w14:paraId="28169E59" w14:textId="71ACCB77" w:rsidR="30B8C2CE" w:rsidRPr="0094149B" w:rsidRDefault="0D27B367" w:rsidP="4E27AC72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I/the landlord have waived (the tenant will never pay) this amount of rent per month (must be a 50% minimum of the total rent relief inclusive of GST)</w:t>
            </w:r>
          </w:p>
        </w:tc>
        <w:tc>
          <w:tcPr>
            <w:tcW w:w="4536" w:type="dxa"/>
            <w:shd w:val="clear" w:color="auto" w:fill="auto"/>
          </w:tcPr>
          <w:p w14:paraId="37397033" w14:textId="4087E881" w:rsidR="56E318DC" w:rsidRPr="0094149B" w:rsidRDefault="084E499F" w:rsidP="4E7B7B42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</w:t>
            </w:r>
            <w:r w:rsidR="0E4C8E61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$ monthly rent waived</w:t>
            </w:r>
            <w:r w:rsidR="058C65C1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(incl GST)</w:t>
            </w:r>
            <w:r w:rsidR="65BD792A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]</w:t>
            </w:r>
          </w:p>
          <w:p w14:paraId="612220C6" w14:textId="4880F136" w:rsidR="56E318DC" w:rsidRPr="0094149B" w:rsidRDefault="56E318DC" w:rsidP="56E318DC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20795746" w:rsidRPr="0094149B" w14:paraId="1AE3CF1E" w14:textId="77777777" w:rsidTr="00B84DBF">
        <w:tc>
          <w:tcPr>
            <w:tcW w:w="4673" w:type="dxa"/>
            <w:shd w:val="clear" w:color="auto" w:fill="auto"/>
          </w:tcPr>
          <w:p w14:paraId="2897BF33" w14:textId="3B6D931F" w:rsidR="30B8C2CE" w:rsidRPr="0094149B" w:rsidRDefault="0D27B367" w:rsidP="4E27AC72">
            <w:pPr>
              <w:spacing w:line="264" w:lineRule="auto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I/the landlord have deferred (the tenant will pay later) this amount of rent per month</w:t>
            </w:r>
          </w:p>
        </w:tc>
        <w:tc>
          <w:tcPr>
            <w:tcW w:w="4536" w:type="dxa"/>
            <w:shd w:val="clear" w:color="auto" w:fill="auto"/>
          </w:tcPr>
          <w:p w14:paraId="626BAB9D" w14:textId="13815598" w:rsidR="20795746" w:rsidRPr="0094149B" w:rsidRDefault="23A6CE79" w:rsidP="00B84DBF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$ total rent relief per month (incl GST)]</w:t>
            </w:r>
          </w:p>
        </w:tc>
      </w:tr>
      <w:tr w:rsidR="4A0DF8CD" w:rsidRPr="0094149B" w14:paraId="39D279C2" w14:textId="77777777" w:rsidTr="00B84DBF">
        <w:tc>
          <w:tcPr>
            <w:tcW w:w="4673" w:type="dxa"/>
            <w:shd w:val="clear" w:color="auto" w:fill="auto"/>
          </w:tcPr>
          <w:p w14:paraId="4EACD8FA" w14:textId="6B79F955" w:rsidR="4A0DF8CD" w:rsidRPr="0094149B" w:rsidRDefault="4A0DF8CD" w:rsidP="4A0DF8CD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The amount of rent </w:t>
            </w:r>
            <w:r w:rsidRPr="0094149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u w:val="single"/>
              </w:rPr>
              <w:t>waived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during the eligible 2022 CTRS period</w:t>
            </w:r>
          </w:p>
        </w:tc>
        <w:tc>
          <w:tcPr>
            <w:tcW w:w="4536" w:type="dxa"/>
            <w:shd w:val="clear" w:color="auto" w:fill="auto"/>
          </w:tcPr>
          <w:p w14:paraId="2AFBA976" w14:textId="44A3B61A" w:rsidR="4A0DF8CD" w:rsidRPr="0094149B" w:rsidRDefault="4A0DF8CD" w:rsidP="4A0DF8CD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4A0DF8CD" w:rsidRPr="0094149B" w14:paraId="426717C4" w14:textId="77777777" w:rsidTr="00B84DBF">
        <w:tc>
          <w:tcPr>
            <w:tcW w:w="4673" w:type="dxa"/>
            <w:shd w:val="clear" w:color="auto" w:fill="auto"/>
          </w:tcPr>
          <w:p w14:paraId="0DA70569" w14:textId="3025E67E" w:rsidR="4A0DF8CD" w:rsidRPr="0094149B" w:rsidRDefault="4A0DF8CD" w:rsidP="4A0DF8CD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The amount of rent </w:t>
            </w:r>
            <w:r w:rsidRPr="0094149B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  <w:u w:val="single"/>
              </w:rPr>
              <w:t>deferred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during the eligible 2022 CTRS period</w:t>
            </w:r>
          </w:p>
        </w:tc>
        <w:tc>
          <w:tcPr>
            <w:tcW w:w="4536" w:type="dxa"/>
            <w:shd w:val="clear" w:color="auto" w:fill="auto"/>
          </w:tcPr>
          <w:p w14:paraId="2608DB81" w14:textId="688BEB57" w:rsidR="4A0DF8CD" w:rsidRPr="0094149B" w:rsidRDefault="4A0DF8CD" w:rsidP="4A0DF8CD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C034E6" w:rsidRPr="0094149B" w14:paraId="6DB5907D" w14:textId="77777777" w:rsidTr="00B84DBF">
        <w:tc>
          <w:tcPr>
            <w:tcW w:w="4673" w:type="dxa"/>
            <w:shd w:val="clear" w:color="auto" w:fill="auto"/>
          </w:tcPr>
          <w:p w14:paraId="6BDC94B3" w14:textId="7907C960" w:rsidR="00C034E6" w:rsidRPr="0094149B" w:rsidRDefault="00C034E6" w:rsidP="00C034E6">
            <w:pPr>
              <w:spacing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Total amount of monthly rent relief</w:t>
            </w:r>
            <w:r w:rsidR="1EB9209E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(deferred and waived) provided per month</w:t>
            </w:r>
          </w:p>
        </w:tc>
        <w:tc>
          <w:tcPr>
            <w:tcW w:w="4536" w:type="dxa"/>
            <w:shd w:val="clear" w:color="auto" w:fill="auto"/>
          </w:tcPr>
          <w:p w14:paraId="0AA1B946" w14:textId="58F6705B" w:rsidR="00C034E6" w:rsidRPr="0094149B" w:rsidRDefault="00C034E6" w:rsidP="00A17922">
            <w:pPr>
              <w:spacing w:before="120" w:after="120" w:line="264" w:lineRule="auto"/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[$ total monthly rent relief</w:t>
            </w:r>
            <w:r w:rsidR="1EB9209E"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(incl GST)</w:t>
            </w:r>
            <w:r w:rsidRPr="0094149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0"/>
              </w:rPr>
              <w:t>]</w:t>
            </w:r>
          </w:p>
        </w:tc>
      </w:tr>
    </w:tbl>
    <w:p w14:paraId="0D97EC02" w14:textId="3E5D7147" w:rsidR="6CECA3F5" w:rsidRPr="0094149B" w:rsidRDefault="0AB45D7A" w:rsidP="6CECA3F5">
      <w:pPr>
        <w:spacing w:before="120" w:after="120" w:line="264" w:lineRule="auto"/>
        <w:rPr>
          <w:rFonts w:ascii="Arial" w:eastAsia="Arial" w:hAnsi="Arial" w:cs="Arial"/>
          <w:sz w:val="20"/>
          <w:szCs w:val="20"/>
        </w:rPr>
      </w:pPr>
      <w:r w:rsidRPr="0094149B">
        <w:rPr>
          <w:rFonts w:ascii="Arial" w:eastAsia="Arial" w:hAnsi="Arial" w:cs="Arial"/>
          <w:sz w:val="20"/>
          <w:szCs w:val="20"/>
        </w:rPr>
        <w:t>I confirm this</w:t>
      </w:r>
      <w:r w:rsidR="103EB9FD" w:rsidRPr="0094149B">
        <w:rPr>
          <w:rFonts w:ascii="Arial" w:eastAsia="Arial" w:hAnsi="Arial" w:cs="Arial"/>
          <w:sz w:val="20"/>
          <w:szCs w:val="20"/>
        </w:rPr>
        <w:t xml:space="preserve"> rent relief </w:t>
      </w:r>
      <w:r w:rsidRPr="0094149B">
        <w:rPr>
          <w:rFonts w:ascii="Arial" w:eastAsia="Arial" w:hAnsi="Arial" w:cs="Arial"/>
          <w:sz w:val="20"/>
          <w:szCs w:val="20"/>
        </w:rPr>
        <w:t>complies with the Victorian Government’s Commercial Tenancy Relief Scheme</w:t>
      </w:r>
      <w:r w:rsidR="3A90585A" w:rsidRPr="0094149B">
        <w:rPr>
          <w:rFonts w:ascii="Arial" w:eastAsia="Arial" w:hAnsi="Arial" w:cs="Arial"/>
          <w:sz w:val="20"/>
          <w:szCs w:val="20"/>
        </w:rPr>
        <w:t xml:space="preserve"> in operation from </w:t>
      </w:r>
      <w:r w:rsidR="007F301E" w:rsidRPr="0094149B">
        <w:rPr>
          <w:rFonts w:ascii="Arial" w:eastAsia="Arial" w:hAnsi="Arial" w:cs="Arial"/>
          <w:sz w:val="20"/>
          <w:szCs w:val="20"/>
        </w:rPr>
        <w:t>16</w:t>
      </w:r>
      <w:r w:rsidR="3A90585A" w:rsidRPr="0094149B">
        <w:rPr>
          <w:rFonts w:ascii="Arial" w:eastAsia="Arial" w:hAnsi="Arial" w:cs="Arial"/>
          <w:sz w:val="20"/>
          <w:szCs w:val="20"/>
        </w:rPr>
        <w:t xml:space="preserve"> January</w:t>
      </w:r>
      <w:r w:rsidR="007F301E" w:rsidRPr="0094149B">
        <w:rPr>
          <w:rFonts w:ascii="Arial" w:eastAsia="Arial" w:hAnsi="Arial" w:cs="Arial"/>
          <w:sz w:val="20"/>
          <w:szCs w:val="20"/>
        </w:rPr>
        <w:t xml:space="preserve"> </w:t>
      </w:r>
      <w:r w:rsidR="3A90585A" w:rsidRPr="0094149B">
        <w:rPr>
          <w:rFonts w:ascii="Arial" w:eastAsia="Arial" w:hAnsi="Arial" w:cs="Arial"/>
          <w:sz w:val="20"/>
          <w:szCs w:val="20"/>
        </w:rPr>
        <w:t>2022</w:t>
      </w:r>
      <w:r w:rsidR="007F301E" w:rsidRPr="0094149B">
        <w:rPr>
          <w:rFonts w:ascii="Arial" w:eastAsia="Arial" w:hAnsi="Arial" w:cs="Arial"/>
          <w:sz w:val="20"/>
          <w:szCs w:val="20"/>
        </w:rPr>
        <w:t xml:space="preserve"> to 15 March</w:t>
      </w:r>
      <w:r w:rsidR="3A90585A" w:rsidRPr="0094149B">
        <w:rPr>
          <w:rFonts w:ascii="Arial" w:eastAsia="Arial" w:hAnsi="Arial" w:cs="Arial"/>
          <w:sz w:val="20"/>
          <w:szCs w:val="20"/>
        </w:rPr>
        <w:t xml:space="preserve"> 2022</w:t>
      </w:r>
      <w:r w:rsidRPr="0094149B">
        <w:rPr>
          <w:rFonts w:ascii="Arial" w:eastAsia="Arial" w:hAnsi="Arial" w:cs="Arial"/>
          <w:sz w:val="20"/>
          <w:szCs w:val="20"/>
        </w:rPr>
        <w:t>.</w:t>
      </w:r>
    </w:p>
    <w:p w14:paraId="1E230EFC" w14:textId="3EC1242B" w:rsidR="00B40FA6" w:rsidRPr="0094149B" w:rsidRDefault="5B7F6337" w:rsidP="00DF4E4F">
      <w:pPr>
        <w:spacing w:before="120" w:after="120" w:line="264" w:lineRule="auto"/>
        <w:rPr>
          <w:rFonts w:ascii="Arial" w:eastAsia="Arial" w:hAnsi="Arial" w:cs="Arial"/>
          <w:strike/>
          <w:color w:val="000000" w:themeColor="text1"/>
          <w:sz w:val="20"/>
          <w:szCs w:val="20"/>
        </w:rPr>
      </w:pPr>
      <w:r w:rsidRPr="0094149B">
        <w:rPr>
          <w:rFonts w:ascii="Arial" w:eastAsia="Arial" w:hAnsi="Arial" w:cs="Arial"/>
          <w:sz w:val="20"/>
          <w:szCs w:val="20"/>
        </w:rPr>
        <w:t xml:space="preserve">I </w:t>
      </w:r>
      <w:r w:rsidR="00C32284" w:rsidRPr="0094149B">
        <w:rPr>
          <w:rFonts w:ascii="Arial" w:eastAsia="Arial" w:hAnsi="Arial" w:cs="Arial"/>
          <w:sz w:val="20"/>
          <w:szCs w:val="20"/>
        </w:rPr>
        <w:t xml:space="preserve">note that </w:t>
      </w:r>
      <w:r w:rsidR="00C32284" w:rsidRPr="0094149B">
        <w:rPr>
          <w:rFonts w:ascii="Arial" w:eastAsia="Arial" w:hAnsi="Arial" w:cs="Arial"/>
          <w:color w:val="000000" w:themeColor="text1"/>
          <w:sz w:val="20"/>
          <w:szCs w:val="20"/>
        </w:rPr>
        <w:t>you are</w:t>
      </w:r>
      <w:r w:rsidR="00C32284" w:rsidRPr="0094149B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="0CDE473D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an </w:t>
      </w:r>
      <w:r w:rsidR="00B40FA6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eligible commercial </w:t>
      </w:r>
      <w:r w:rsidR="2E3052CB" w:rsidRPr="0094149B">
        <w:rPr>
          <w:rFonts w:ascii="Arial" w:eastAsia="Arial" w:hAnsi="Arial" w:cs="Arial"/>
          <w:color w:val="000000" w:themeColor="text1"/>
          <w:sz w:val="20"/>
          <w:szCs w:val="20"/>
        </w:rPr>
        <w:t>tenant</w:t>
      </w:r>
      <w:r w:rsidR="00B40FA6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 with an annual turnover of less than $</w:t>
      </w:r>
      <w:r w:rsidR="007F301E" w:rsidRPr="0094149B">
        <w:rPr>
          <w:rFonts w:ascii="Arial" w:eastAsia="Arial" w:hAnsi="Arial" w:cs="Arial"/>
          <w:color w:val="000000" w:themeColor="text1"/>
          <w:sz w:val="20"/>
          <w:szCs w:val="20"/>
        </w:rPr>
        <w:t>1</w:t>
      </w:r>
      <w:r w:rsidR="00B40FA6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0 million in </w:t>
      </w:r>
      <w:r w:rsidR="003B774B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the </w:t>
      </w:r>
      <w:r w:rsidR="00B40FA6" w:rsidRPr="0094149B">
        <w:rPr>
          <w:rFonts w:ascii="Arial" w:eastAsia="Arial" w:hAnsi="Arial" w:cs="Arial"/>
          <w:color w:val="000000" w:themeColor="text1"/>
          <w:sz w:val="20"/>
          <w:szCs w:val="20"/>
        </w:rPr>
        <w:t>20</w:t>
      </w:r>
      <w:r w:rsidR="003B774B" w:rsidRPr="0094149B">
        <w:rPr>
          <w:rFonts w:ascii="Arial" w:eastAsia="Arial" w:hAnsi="Arial" w:cs="Arial"/>
          <w:color w:val="000000" w:themeColor="text1"/>
          <w:sz w:val="20"/>
          <w:szCs w:val="20"/>
        </w:rPr>
        <w:t>20</w:t>
      </w:r>
      <w:r w:rsidR="00B40FA6" w:rsidRPr="0094149B">
        <w:rPr>
          <w:rFonts w:ascii="Arial" w:eastAsia="Arial" w:hAnsi="Arial" w:cs="Arial"/>
          <w:color w:val="000000" w:themeColor="text1"/>
          <w:sz w:val="20"/>
          <w:szCs w:val="20"/>
        </w:rPr>
        <w:t>–2</w:t>
      </w:r>
      <w:r w:rsidR="003B774B" w:rsidRPr="0094149B">
        <w:rPr>
          <w:rFonts w:ascii="Arial" w:eastAsia="Arial" w:hAnsi="Arial" w:cs="Arial"/>
          <w:color w:val="000000" w:themeColor="text1"/>
          <w:sz w:val="20"/>
          <w:szCs w:val="20"/>
        </w:rPr>
        <w:t>1</w:t>
      </w:r>
      <w:r w:rsidR="004321E2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 financial year</w:t>
      </w:r>
      <w:r w:rsidR="00B40FA6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 who experienced at least a 30 per cent decline in turnover</w:t>
      </w:r>
      <w:r w:rsidR="000B0371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00B40FA6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due to </w:t>
      </w:r>
      <w:r w:rsidR="5BDDFEAD" w:rsidRPr="0094149B">
        <w:rPr>
          <w:rFonts w:ascii="Arial" w:eastAsia="Arial" w:hAnsi="Arial" w:cs="Arial"/>
          <w:color w:val="000000" w:themeColor="text1"/>
          <w:sz w:val="20"/>
          <w:szCs w:val="20"/>
        </w:rPr>
        <w:t>COVID-19</w:t>
      </w:r>
      <w:r w:rsidR="00B40FA6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 over the relevant comparison period</w:t>
      </w:r>
      <w:r w:rsidR="003B774B" w:rsidRPr="0094149B">
        <w:rPr>
          <w:rFonts w:ascii="Arial" w:eastAsia="Arial" w:hAnsi="Arial" w:cs="Arial"/>
          <w:color w:val="000000" w:themeColor="text1"/>
          <w:sz w:val="20"/>
          <w:szCs w:val="20"/>
        </w:rPr>
        <w:t>.</w:t>
      </w:r>
      <w:r w:rsidR="00C27EDA" w:rsidRPr="0094149B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2AC947ED" w14:textId="34F2980D" w:rsidR="3260684F" w:rsidRPr="0094149B" w:rsidRDefault="286C3F69" w:rsidP="5C5FF2BD">
      <w:pPr>
        <w:spacing w:before="120" w:after="120" w:line="264" w:lineRule="auto"/>
        <w:rPr>
          <w:rFonts w:ascii="Arial" w:hAnsi="Arial" w:cs="Arial"/>
          <w:sz w:val="20"/>
          <w:szCs w:val="20"/>
        </w:rPr>
      </w:pPr>
      <w:r w:rsidRPr="0094149B">
        <w:rPr>
          <w:rFonts w:ascii="Arial" w:hAnsi="Arial" w:cs="Arial"/>
          <w:sz w:val="20"/>
          <w:szCs w:val="20"/>
        </w:rPr>
        <w:lastRenderedPageBreak/>
        <w:t xml:space="preserve">For more information on the </w:t>
      </w:r>
      <w:r w:rsidR="576C09A0" w:rsidRPr="0094149B">
        <w:rPr>
          <w:rFonts w:ascii="Arial" w:hAnsi="Arial" w:cs="Arial"/>
          <w:sz w:val="20"/>
          <w:szCs w:val="20"/>
        </w:rPr>
        <w:t>Commercial Tenancy Relief Scheme</w:t>
      </w:r>
      <w:r w:rsidRPr="0094149B">
        <w:rPr>
          <w:rFonts w:ascii="Arial" w:hAnsi="Arial" w:cs="Arial"/>
          <w:sz w:val="20"/>
          <w:szCs w:val="20"/>
        </w:rPr>
        <w:t xml:space="preserve">, see the </w:t>
      </w:r>
      <w:hyperlink r:id="rId10" w:anchor="commercial-tenancy-relief-scheme-2021-faqs">
        <w:r w:rsidRPr="0094149B">
          <w:rPr>
            <w:rStyle w:val="Hyperlink"/>
            <w:rFonts w:ascii="Arial" w:hAnsi="Arial" w:cs="Arial"/>
            <w:sz w:val="20"/>
            <w:szCs w:val="20"/>
          </w:rPr>
          <w:t>Victorian Small Business Commission’s frequently asked questions</w:t>
        </w:r>
      </w:hyperlink>
      <w:r w:rsidRPr="0094149B">
        <w:rPr>
          <w:rFonts w:ascii="Arial" w:hAnsi="Arial" w:cs="Arial"/>
          <w:sz w:val="20"/>
          <w:szCs w:val="20"/>
        </w:rPr>
        <w:t xml:space="preserve"> or call 13 87</w:t>
      </w:r>
      <w:r w:rsidR="00603A67" w:rsidRPr="0094149B">
        <w:rPr>
          <w:rFonts w:ascii="Arial" w:hAnsi="Arial" w:cs="Arial"/>
          <w:sz w:val="20"/>
          <w:szCs w:val="20"/>
        </w:rPr>
        <w:t xml:space="preserve"> </w:t>
      </w:r>
      <w:r w:rsidRPr="0094149B">
        <w:rPr>
          <w:rFonts w:ascii="Arial" w:hAnsi="Arial" w:cs="Arial"/>
          <w:sz w:val="20"/>
          <w:szCs w:val="20"/>
        </w:rPr>
        <w:t>22.</w:t>
      </w:r>
    </w:p>
    <w:p w14:paraId="3128DFC4" w14:textId="67B4CAA0" w:rsidR="4A6A0CEB" w:rsidRPr="0094149B" w:rsidRDefault="4A6A0CEB" w:rsidP="4A6A0CEB">
      <w:pPr>
        <w:spacing w:before="120" w:after="120" w:line="264" w:lineRule="auto"/>
        <w:rPr>
          <w:rFonts w:ascii="Arial" w:hAnsi="Arial" w:cs="Arial"/>
          <w:sz w:val="20"/>
          <w:szCs w:val="20"/>
        </w:rPr>
      </w:pPr>
    </w:p>
    <w:p w14:paraId="244BCC9A" w14:textId="77777777" w:rsidR="3260684F" w:rsidRPr="0094149B" w:rsidRDefault="286C3F69" w:rsidP="5C5FF2BD">
      <w:pPr>
        <w:spacing w:before="120" w:after="120" w:line="264" w:lineRule="auto"/>
        <w:rPr>
          <w:rFonts w:ascii="Arial" w:hAnsi="Arial" w:cs="Arial"/>
          <w:sz w:val="20"/>
          <w:szCs w:val="20"/>
        </w:rPr>
      </w:pPr>
      <w:r w:rsidRPr="0094149B">
        <w:rPr>
          <w:rFonts w:ascii="Arial" w:hAnsi="Arial" w:cs="Arial"/>
          <w:sz w:val="20"/>
          <w:szCs w:val="20"/>
        </w:rPr>
        <w:t>Yours sincerely,</w:t>
      </w:r>
    </w:p>
    <w:p w14:paraId="0E45F13F" w14:textId="54A66AD2" w:rsidR="3260684F" w:rsidRPr="0094149B" w:rsidRDefault="286C3F69" w:rsidP="5C5FF2BD">
      <w:pPr>
        <w:spacing w:before="120" w:after="120" w:line="264" w:lineRule="auto"/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</w:pPr>
      <w:r w:rsidRPr="0094149B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[Add Landlord signature]</w:t>
      </w:r>
    </w:p>
    <w:p w14:paraId="4F5DFEAC" w14:textId="2D85CC48" w:rsidR="00C32284" w:rsidRPr="0094149B" w:rsidRDefault="00C32284" w:rsidP="00C32284">
      <w:pPr>
        <w:spacing w:before="120" w:after="120" w:line="264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 w:rsidRPr="0094149B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[Name of </w:t>
      </w:r>
      <w:proofErr w:type="spellStart"/>
      <w:r w:rsidRPr="0094149B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authorised</w:t>
      </w:r>
      <w:proofErr w:type="spellEnd"/>
      <w:r w:rsidRPr="0094149B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signatory on behalf of Landlord (if Landlord is not an individual)]</w:t>
      </w:r>
    </w:p>
    <w:p w14:paraId="660FCE11" w14:textId="2DB66EE1" w:rsidR="3260684F" w:rsidRDefault="286C3F69" w:rsidP="5C5FF2BD">
      <w:pPr>
        <w:spacing w:before="120" w:after="120" w:line="264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 w:rsidRPr="0094149B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[Insert Landlord name]</w:t>
      </w:r>
    </w:p>
    <w:p w14:paraId="48D538A7" w14:textId="44602480" w:rsidR="008B02A5" w:rsidRPr="005D6124" w:rsidRDefault="008B02A5" w:rsidP="005D6124"/>
    <w:sectPr w:rsidR="008B02A5" w:rsidRPr="005D6124" w:rsidSect="00367A09">
      <w:headerReference w:type="default" r:id="rId11"/>
      <w:footerReference w:type="even" r:id="rId12"/>
      <w:footerReference w:type="default" r:id="rId13"/>
      <w:footerReference w:type="first" r:id="rId14"/>
      <w:pgSz w:w="12240" w:h="15840"/>
      <w:pgMar w:top="1134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7DD97" w14:textId="77777777" w:rsidR="00582B10" w:rsidRDefault="00582B10" w:rsidP="005E39C2">
      <w:pPr>
        <w:spacing w:after="0" w:line="240" w:lineRule="auto"/>
      </w:pPr>
      <w:r>
        <w:separator/>
      </w:r>
    </w:p>
  </w:endnote>
  <w:endnote w:type="continuationSeparator" w:id="0">
    <w:p w14:paraId="71238E8A" w14:textId="77777777" w:rsidR="00582B10" w:rsidRDefault="00582B10" w:rsidP="005E39C2">
      <w:pPr>
        <w:spacing w:after="0" w:line="240" w:lineRule="auto"/>
      </w:pPr>
      <w:r>
        <w:continuationSeparator/>
      </w:r>
    </w:p>
  </w:endnote>
  <w:endnote w:type="continuationNotice" w:id="1">
    <w:p w14:paraId="78E8373B" w14:textId="77777777" w:rsidR="00582B10" w:rsidRDefault="00582B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63F9A" w14:textId="5C8777F0" w:rsidR="00F44695" w:rsidRPr="00D67938" w:rsidRDefault="00F44695" w:rsidP="000B5519">
    <w:pPr>
      <w:pStyle w:val="Footer"/>
      <w:spacing w:before="0"/>
    </w:pPr>
  </w:p>
  <w:p w14:paraId="541116AA" w14:textId="2E9F67DA" w:rsidR="00F44695" w:rsidRPr="000B5519" w:rsidRDefault="00F44695" w:rsidP="000B5519">
    <w:pPr>
      <w:pStyle w:val="Footer"/>
      <w:spacing w:before="0"/>
    </w:pPr>
    <w:r w:rsidRPr="000B5519">
      <w:t>10582290_2\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49BE8" w14:textId="30088E31" w:rsidR="007C37C4" w:rsidRPr="007C37C4" w:rsidRDefault="00DD115E" w:rsidP="007C37C4">
    <w:pPr>
      <w:pStyle w:val="Footer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343B0A3" wp14:editId="406CE9F8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bd5b4872ba3c327441b6f81f" descr="{&quot;HashCode&quot;:-1264680268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39B014F" w14:textId="1DF055A8" w:rsidR="00DD115E" w:rsidRPr="00DD115E" w:rsidRDefault="00DD115E" w:rsidP="00DD115E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DD115E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43B0A3" id="_x0000_t202" coordsize="21600,21600" o:spt="202" path="m,l,21600r21600,l21600,xe">
              <v:stroke joinstyle="miter"/>
              <v:path gradientshapeok="t" o:connecttype="rect"/>
            </v:shapetype>
            <v:shape id="MSIPCMbd5b4872ba3c327441b6f81f" o:spid="_x0000_s1027" type="#_x0000_t202" alt="{&quot;HashCode&quot;:-1264680268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" o:allowincell="f" filled="f" stroked="f" strokeweight=".5pt">
              <v:textbox inset=",0,,0">
                <w:txbxContent>
                  <w:p w14:paraId="139B014F" w14:textId="1DF055A8" w:rsidR="00DD115E" w:rsidRPr="00DD115E" w:rsidRDefault="00DD115E" w:rsidP="00DD115E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DD115E"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C37C4" w:rsidRPr="007C37C4">
      <w:rPr>
        <w:rFonts w:ascii="Arial" w:hAnsi="Arial" w:cs="Arial"/>
      </w:rPr>
      <w:t xml:space="preserve">Page </w:t>
    </w:r>
    <w:sdt>
      <w:sdtPr>
        <w:rPr>
          <w:rFonts w:ascii="Arial" w:hAnsi="Arial" w:cs="Arial"/>
        </w:rPr>
        <w:id w:val="657119359"/>
        <w:docPartObj>
          <w:docPartGallery w:val="Page Numbers (Bottom of Page)"/>
          <w:docPartUnique/>
        </w:docPartObj>
      </w:sdtPr>
      <w:sdtEndPr/>
      <w:sdtContent>
        <w:r w:rsidR="007C37C4" w:rsidRPr="007C37C4">
          <w:rPr>
            <w:rFonts w:ascii="Arial" w:hAnsi="Arial" w:cs="Arial"/>
          </w:rPr>
          <w:fldChar w:fldCharType="begin"/>
        </w:r>
        <w:r w:rsidR="007C37C4" w:rsidRPr="007C37C4">
          <w:rPr>
            <w:rFonts w:ascii="Arial" w:hAnsi="Arial" w:cs="Arial"/>
          </w:rPr>
          <w:instrText xml:space="preserve"> PAGE   \* MERGEFORMAT </w:instrText>
        </w:r>
        <w:r w:rsidR="007C37C4" w:rsidRPr="007C37C4">
          <w:rPr>
            <w:rFonts w:ascii="Arial" w:hAnsi="Arial" w:cs="Arial"/>
          </w:rPr>
          <w:fldChar w:fldCharType="separate"/>
        </w:r>
        <w:r w:rsidR="007C37C4" w:rsidRPr="007C37C4">
          <w:rPr>
            <w:rFonts w:ascii="Arial" w:hAnsi="Arial" w:cs="Arial"/>
          </w:rPr>
          <w:t>1</w:t>
        </w:r>
        <w:r w:rsidR="007C37C4" w:rsidRPr="007C37C4">
          <w:rPr>
            <w:rFonts w:ascii="Arial" w:hAnsi="Arial" w:cs="Arial"/>
          </w:rPr>
          <w:fldChar w:fldCharType="end"/>
        </w:r>
      </w:sdtContent>
    </w:sdt>
  </w:p>
  <w:p w14:paraId="34EB0336" w14:textId="59A8311E" w:rsidR="00932E08" w:rsidRPr="00932E08" w:rsidRDefault="00932E08" w:rsidP="00932E08">
    <w:pPr>
      <w:pStyle w:val="Footer"/>
      <w:spacing w:befor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36817" w14:textId="74ECAAD7" w:rsidR="00F44695" w:rsidRPr="000B5519" w:rsidRDefault="00F44695" w:rsidP="000B5519">
    <w:pPr>
      <w:pStyle w:val="Footer"/>
      <w:spacing w:before="0"/>
    </w:pPr>
  </w:p>
  <w:p w14:paraId="3662F8BC" w14:textId="0DED1D3D" w:rsidR="00F44695" w:rsidRPr="000B5519" w:rsidRDefault="00F44695" w:rsidP="000B5519">
    <w:pPr>
      <w:pStyle w:val="Footer"/>
      <w:spacing w:before="0"/>
    </w:pPr>
    <w:r w:rsidRPr="000B5519">
      <w:t>10582290_2\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6A845" w14:textId="77777777" w:rsidR="00582B10" w:rsidRDefault="00582B10" w:rsidP="005E39C2">
      <w:pPr>
        <w:spacing w:after="0" w:line="240" w:lineRule="auto"/>
      </w:pPr>
      <w:r>
        <w:separator/>
      </w:r>
    </w:p>
  </w:footnote>
  <w:footnote w:type="continuationSeparator" w:id="0">
    <w:p w14:paraId="3E333BB8" w14:textId="77777777" w:rsidR="00582B10" w:rsidRDefault="00582B10" w:rsidP="005E39C2">
      <w:pPr>
        <w:spacing w:after="0" w:line="240" w:lineRule="auto"/>
      </w:pPr>
      <w:r>
        <w:continuationSeparator/>
      </w:r>
    </w:p>
  </w:footnote>
  <w:footnote w:type="continuationNotice" w:id="1">
    <w:p w14:paraId="25BDC4B9" w14:textId="77777777" w:rsidR="00582B10" w:rsidRDefault="00582B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795A4" w14:textId="3C083980" w:rsidR="00A213CD" w:rsidRDefault="00DD115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292A836" wp14:editId="619CF1F4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2" name="MSIPCMc1f24b05b75ea3a0386dbd1c" descr="{&quot;HashCode&quot;:-1288817837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79B8D32" w14:textId="6A16E4D9" w:rsidR="00DD115E" w:rsidRPr="00DD115E" w:rsidRDefault="00DA41F9" w:rsidP="00DD115E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92A836" id="_x0000_t202" coordsize="21600,21600" o:spt="202" path="m,l,21600r21600,l21600,xe">
              <v:stroke joinstyle="miter"/>
              <v:path gradientshapeok="t" o:connecttype="rect"/>
            </v:shapetype>
            <v:shape id="MSIPCMc1f24b05b75ea3a0386dbd1c" o:spid="_x0000_s1026" type="#_x0000_t202" alt="{&quot;HashCode&quot;:-1288817837,&quot;Height&quot;:792.0,&quot;Width&quot;:612.0,&quot;Placement&quot;:&quot;Header&quot;,&quot;Index&quot;:&quot;Primary&quot;,&quot;Section&quot;:1,&quot;Top&quot;:0.0,&quot;Left&quot;:0.0}" style="position:absolute;margin-left:0;margin-top:15pt;width:612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" o:allowincell="f" filled="f" stroked="f" strokeweight=".5pt">
              <v:textbox inset=",0,,0">
                <w:txbxContent>
                  <w:p w14:paraId="279B8D32" w14:textId="6A16E4D9" w:rsidR="00DD115E" w:rsidRPr="00DD115E" w:rsidRDefault="00DA41F9" w:rsidP="00DD115E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AEA"/>
    <w:multiLevelType w:val="hybridMultilevel"/>
    <w:tmpl w:val="1B0274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6700B"/>
    <w:multiLevelType w:val="hybridMultilevel"/>
    <w:tmpl w:val="3692DCF8"/>
    <w:lvl w:ilvl="0" w:tplc="CB2870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FCE3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7E58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44F6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160D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1470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6020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B8F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9EF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27426"/>
    <w:multiLevelType w:val="hybridMultilevel"/>
    <w:tmpl w:val="967A4D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F6160"/>
    <w:multiLevelType w:val="hybridMultilevel"/>
    <w:tmpl w:val="E17C1212"/>
    <w:lvl w:ilvl="0" w:tplc="83BAF056">
      <w:start w:val="1"/>
      <w:numFmt w:val="decimal"/>
      <w:lvlText w:val="%1."/>
      <w:lvlJc w:val="left"/>
      <w:pPr>
        <w:ind w:left="720" w:hanging="360"/>
      </w:pPr>
    </w:lvl>
    <w:lvl w:ilvl="1" w:tplc="D6680DC4">
      <w:start w:val="1"/>
      <w:numFmt w:val="lowerLetter"/>
      <w:lvlText w:val="%2."/>
      <w:lvlJc w:val="left"/>
      <w:pPr>
        <w:ind w:left="1440" w:hanging="360"/>
      </w:pPr>
    </w:lvl>
    <w:lvl w:ilvl="2" w:tplc="673AB406">
      <w:start w:val="1"/>
      <w:numFmt w:val="lowerRoman"/>
      <w:lvlText w:val="%3."/>
      <w:lvlJc w:val="right"/>
      <w:pPr>
        <w:ind w:left="2160" w:hanging="180"/>
      </w:pPr>
    </w:lvl>
    <w:lvl w:ilvl="3" w:tplc="B8C85D18">
      <w:start w:val="1"/>
      <w:numFmt w:val="decimal"/>
      <w:lvlText w:val="%4."/>
      <w:lvlJc w:val="left"/>
      <w:pPr>
        <w:ind w:left="2880" w:hanging="360"/>
      </w:pPr>
    </w:lvl>
    <w:lvl w:ilvl="4" w:tplc="F970C5B0">
      <w:start w:val="1"/>
      <w:numFmt w:val="lowerLetter"/>
      <w:lvlText w:val="%5."/>
      <w:lvlJc w:val="left"/>
      <w:pPr>
        <w:ind w:left="3600" w:hanging="360"/>
      </w:pPr>
    </w:lvl>
    <w:lvl w:ilvl="5" w:tplc="83C828EC">
      <w:start w:val="1"/>
      <w:numFmt w:val="lowerRoman"/>
      <w:lvlText w:val="%6."/>
      <w:lvlJc w:val="right"/>
      <w:pPr>
        <w:ind w:left="4320" w:hanging="180"/>
      </w:pPr>
    </w:lvl>
    <w:lvl w:ilvl="6" w:tplc="493A9EAA">
      <w:start w:val="1"/>
      <w:numFmt w:val="decimal"/>
      <w:lvlText w:val="%7."/>
      <w:lvlJc w:val="left"/>
      <w:pPr>
        <w:ind w:left="5040" w:hanging="360"/>
      </w:pPr>
    </w:lvl>
    <w:lvl w:ilvl="7" w:tplc="4B1C01F8">
      <w:start w:val="1"/>
      <w:numFmt w:val="lowerLetter"/>
      <w:lvlText w:val="%8."/>
      <w:lvlJc w:val="left"/>
      <w:pPr>
        <w:ind w:left="5760" w:hanging="360"/>
      </w:pPr>
    </w:lvl>
    <w:lvl w:ilvl="8" w:tplc="CBA8620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872E7"/>
    <w:multiLevelType w:val="hybridMultilevel"/>
    <w:tmpl w:val="ABB836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4F7AC9"/>
    <w:multiLevelType w:val="hybridMultilevel"/>
    <w:tmpl w:val="AB38293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FD492B"/>
    <w:multiLevelType w:val="hybridMultilevel"/>
    <w:tmpl w:val="6DCCB128"/>
    <w:lvl w:ilvl="0" w:tplc="960489BA">
      <w:start w:val="1"/>
      <w:numFmt w:val="bullet"/>
      <w:lvlText w:val=""/>
      <w:lvlJc w:val="left"/>
      <w:pPr>
        <w:ind w:left="110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456F4"/>
    <w:multiLevelType w:val="hybridMultilevel"/>
    <w:tmpl w:val="46742A9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B4835"/>
    <w:multiLevelType w:val="hybridMultilevel"/>
    <w:tmpl w:val="ABB836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048D2"/>
    <w:multiLevelType w:val="hybridMultilevel"/>
    <w:tmpl w:val="ABB836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A52DE"/>
    <w:multiLevelType w:val="hybridMultilevel"/>
    <w:tmpl w:val="C8E6DA4C"/>
    <w:lvl w:ilvl="0" w:tplc="2E4EAB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8F3BB5"/>
    <w:multiLevelType w:val="hybridMultilevel"/>
    <w:tmpl w:val="B502B8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771C93"/>
    <w:multiLevelType w:val="hybridMultilevel"/>
    <w:tmpl w:val="F048A35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845B88"/>
    <w:multiLevelType w:val="hybridMultilevel"/>
    <w:tmpl w:val="046CEDAE"/>
    <w:lvl w:ilvl="0" w:tplc="2A6A9B02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C958D5"/>
    <w:multiLevelType w:val="hybridMultilevel"/>
    <w:tmpl w:val="967A4D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7D3736"/>
    <w:multiLevelType w:val="hybridMultilevel"/>
    <w:tmpl w:val="8EBE8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283E62"/>
    <w:multiLevelType w:val="hybridMultilevel"/>
    <w:tmpl w:val="B8A079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3"/>
  </w:num>
  <w:num w:numId="4">
    <w:abstractNumId w:val="12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16"/>
  </w:num>
  <w:num w:numId="10">
    <w:abstractNumId w:val="4"/>
  </w:num>
  <w:num w:numId="11">
    <w:abstractNumId w:val="14"/>
  </w:num>
  <w:num w:numId="12">
    <w:abstractNumId w:val="8"/>
  </w:num>
  <w:num w:numId="13">
    <w:abstractNumId w:val="11"/>
  </w:num>
  <w:num w:numId="14">
    <w:abstractNumId w:val="10"/>
  </w:num>
  <w:num w:numId="15">
    <w:abstractNumId w:val="2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YzsTQ0N7A0NzNV0lEKTi0uzszPAykwrgUAVKB/2iwAAAA="/>
  </w:docVars>
  <w:rsids>
    <w:rsidRoot w:val="7E5149F4"/>
    <w:rsid w:val="0000217F"/>
    <w:rsid w:val="0000277F"/>
    <w:rsid w:val="00003145"/>
    <w:rsid w:val="0000355F"/>
    <w:rsid w:val="00004104"/>
    <w:rsid w:val="000056F1"/>
    <w:rsid w:val="0000650D"/>
    <w:rsid w:val="0001134F"/>
    <w:rsid w:val="00011B7E"/>
    <w:rsid w:val="00012021"/>
    <w:rsid w:val="000140C1"/>
    <w:rsid w:val="00014686"/>
    <w:rsid w:val="000152C5"/>
    <w:rsid w:val="0001557D"/>
    <w:rsid w:val="00015C73"/>
    <w:rsid w:val="00016A29"/>
    <w:rsid w:val="00020C51"/>
    <w:rsid w:val="00021A78"/>
    <w:rsid w:val="00021DA6"/>
    <w:rsid w:val="00022D98"/>
    <w:rsid w:val="000245E2"/>
    <w:rsid w:val="00026926"/>
    <w:rsid w:val="000269A3"/>
    <w:rsid w:val="000272C7"/>
    <w:rsid w:val="000279F2"/>
    <w:rsid w:val="00030377"/>
    <w:rsid w:val="0003059E"/>
    <w:rsid w:val="00030DC0"/>
    <w:rsid w:val="000328C0"/>
    <w:rsid w:val="00035649"/>
    <w:rsid w:val="000379E2"/>
    <w:rsid w:val="00040355"/>
    <w:rsid w:val="00040C7A"/>
    <w:rsid w:val="00040DF1"/>
    <w:rsid w:val="0004214A"/>
    <w:rsid w:val="0004362B"/>
    <w:rsid w:val="00045B77"/>
    <w:rsid w:val="00047D50"/>
    <w:rsid w:val="00047E42"/>
    <w:rsid w:val="000510CA"/>
    <w:rsid w:val="000541F6"/>
    <w:rsid w:val="00060CF0"/>
    <w:rsid w:val="00061C86"/>
    <w:rsid w:val="00062589"/>
    <w:rsid w:val="00063EA8"/>
    <w:rsid w:val="000649E5"/>
    <w:rsid w:val="00065AD1"/>
    <w:rsid w:val="000661FB"/>
    <w:rsid w:val="0006622F"/>
    <w:rsid w:val="00066F14"/>
    <w:rsid w:val="000674F0"/>
    <w:rsid w:val="00067947"/>
    <w:rsid w:val="00071CC4"/>
    <w:rsid w:val="00072868"/>
    <w:rsid w:val="00072CBF"/>
    <w:rsid w:val="000730AB"/>
    <w:rsid w:val="00073A07"/>
    <w:rsid w:val="00073EAA"/>
    <w:rsid w:val="00077347"/>
    <w:rsid w:val="00077D45"/>
    <w:rsid w:val="00077F81"/>
    <w:rsid w:val="00081DEA"/>
    <w:rsid w:val="00082FFD"/>
    <w:rsid w:val="000840FC"/>
    <w:rsid w:val="00085550"/>
    <w:rsid w:val="000856BD"/>
    <w:rsid w:val="00087629"/>
    <w:rsid w:val="0008793F"/>
    <w:rsid w:val="000908DD"/>
    <w:rsid w:val="00091266"/>
    <w:rsid w:val="00091273"/>
    <w:rsid w:val="0009138F"/>
    <w:rsid w:val="00092125"/>
    <w:rsid w:val="000945E6"/>
    <w:rsid w:val="00096056"/>
    <w:rsid w:val="00096673"/>
    <w:rsid w:val="00096910"/>
    <w:rsid w:val="000969A4"/>
    <w:rsid w:val="000969DC"/>
    <w:rsid w:val="000A1982"/>
    <w:rsid w:val="000A1F2C"/>
    <w:rsid w:val="000A3347"/>
    <w:rsid w:val="000A587D"/>
    <w:rsid w:val="000B0371"/>
    <w:rsid w:val="000B0D66"/>
    <w:rsid w:val="000B1578"/>
    <w:rsid w:val="000B1B0D"/>
    <w:rsid w:val="000B2B79"/>
    <w:rsid w:val="000B32B9"/>
    <w:rsid w:val="000B39DE"/>
    <w:rsid w:val="000B4145"/>
    <w:rsid w:val="000B4D1E"/>
    <w:rsid w:val="000B4FA9"/>
    <w:rsid w:val="000B5519"/>
    <w:rsid w:val="000C7767"/>
    <w:rsid w:val="000D0189"/>
    <w:rsid w:val="000D12A6"/>
    <w:rsid w:val="000D1988"/>
    <w:rsid w:val="000D65D6"/>
    <w:rsid w:val="000D66A9"/>
    <w:rsid w:val="000D691D"/>
    <w:rsid w:val="000D6FCC"/>
    <w:rsid w:val="000E05E3"/>
    <w:rsid w:val="000E0F3C"/>
    <w:rsid w:val="000E132F"/>
    <w:rsid w:val="000E2DF7"/>
    <w:rsid w:val="000E324F"/>
    <w:rsid w:val="000E3D42"/>
    <w:rsid w:val="000E41AD"/>
    <w:rsid w:val="000E49BF"/>
    <w:rsid w:val="000E4B38"/>
    <w:rsid w:val="000E5FC6"/>
    <w:rsid w:val="000E6CD1"/>
    <w:rsid w:val="000F06EF"/>
    <w:rsid w:val="000F154E"/>
    <w:rsid w:val="000F175F"/>
    <w:rsid w:val="000F1F89"/>
    <w:rsid w:val="000F371C"/>
    <w:rsid w:val="000F3E76"/>
    <w:rsid w:val="000F44DB"/>
    <w:rsid w:val="000F617F"/>
    <w:rsid w:val="000F64A5"/>
    <w:rsid w:val="000F651C"/>
    <w:rsid w:val="000F7B53"/>
    <w:rsid w:val="00100DDB"/>
    <w:rsid w:val="001011AB"/>
    <w:rsid w:val="00102A19"/>
    <w:rsid w:val="00103AC1"/>
    <w:rsid w:val="00104AFA"/>
    <w:rsid w:val="00105A06"/>
    <w:rsid w:val="00110E4A"/>
    <w:rsid w:val="00111E35"/>
    <w:rsid w:val="00113346"/>
    <w:rsid w:val="00113A77"/>
    <w:rsid w:val="00113F26"/>
    <w:rsid w:val="0012207F"/>
    <w:rsid w:val="00122C34"/>
    <w:rsid w:val="001235BE"/>
    <w:rsid w:val="00123C44"/>
    <w:rsid w:val="00125624"/>
    <w:rsid w:val="00126AA9"/>
    <w:rsid w:val="00127334"/>
    <w:rsid w:val="001309F5"/>
    <w:rsid w:val="00132101"/>
    <w:rsid w:val="00132438"/>
    <w:rsid w:val="001335EC"/>
    <w:rsid w:val="00133786"/>
    <w:rsid w:val="00134AE6"/>
    <w:rsid w:val="00135846"/>
    <w:rsid w:val="0013647E"/>
    <w:rsid w:val="001365F8"/>
    <w:rsid w:val="001412C7"/>
    <w:rsid w:val="001428F5"/>
    <w:rsid w:val="0014550F"/>
    <w:rsid w:val="0014604D"/>
    <w:rsid w:val="00146A9F"/>
    <w:rsid w:val="00147FA0"/>
    <w:rsid w:val="00150648"/>
    <w:rsid w:val="001533E8"/>
    <w:rsid w:val="00153429"/>
    <w:rsid w:val="0015438F"/>
    <w:rsid w:val="00157179"/>
    <w:rsid w:val="00161778"/>
    <w:rsid w:val="001626B3"/>
    <w:rsid w:val="0016533F"/>
    <w:rsid w:val="00165832"/>
    <w:rsid w:val="001658CB"/>
    <w:rsid w:val="0017109B"/>
    <w:rsid w:val="001724E5"/>
    <w:rsid w:val="001806C3"/>
    <w:rsid w:val="00181626"/>
    <w:rsid w:val="00182031"/>
    <w:rsid w:val="00184F76"/>
    <w:rsid w:val="001850BA"/>
    <w:rsid w:val="00186F52"/>
    <w:rsid w:val="001876CA"/>
    <w:rsid w:val="00190DB8"/>
    <w:rsid w:val="001936BB"/>
    <w:rsid w:val="0019539A"/>
    <w:rsid w:val="00195BC5"/>
    <w:rsid w:val="0019647D"/>
    <w:rsid w:val="001A02BA"/>
    <w:rsid w:val="001A086B"/>
    <w:rsid w:val="001A0F49"/>
    <w:rsid w:val="001A2D10"/>
    <w:rsid w:val="001A4B18"/>
    <w:rsid w:val="001A54C2"/>
    <w:rsid w:val="001A6937"/>
    <w:rsid w:val="001A726D"/>
    <w:rsid w:val="001A76A8"/>
    <w:rsid w:val="001B2745"/>
    <w:rsid w:val="001B513E"/>
    <w:rsid w:val="001B6E94"/>
    <w:rsid w:val="001C0D49"/>
    <w:rsid w:val="001C15B6"/>
    <w:rsid w:val="001C1F4B"/>
    <w:rsid w:val="001C48F2"/>
    <w:rsid w:val="001C4F32"/>
    <w:rsid w:val="001C591E"/>
    <w:rsid w:val="001C64B7"/>
    <w:rsid w:val="001C73F1"/>
    <w:rsid w:val="001D1CC8"/>
    <w:rsid w:val="001D1E34"/>
    <w:rsid w:val="001D27BA"/>
    <w:rsid w:val="001D3D55"/>
    <w:rsid w:val="001D3E06"/>
    <w:rsid w:val="001D41DC"/>
    <w:rsid w:val="001D5CC3"/>
    <w:rsid w:val="001D639A"/>
    <w:rsid w:val="001D67CD"/>
    <w:rsid w:val="001E383D"/>
    <w:rsid w:val="001E6790"/>
    <w:rsid w:val="001E7D44"/>
    <w:rsid w:val="001F0476"/>
    <w:rsid w:val="001F0CDC"/>
    <w:rsid w:val="001F2789"/>
    <w:rsid w:val="001F3BDB"/>
    <w:rsid w:val="001F6447"/>
    <w:rsid w:val="001F6573"/>
    <w:rsid w:val="001F6685"/>
    <w:rsid w:val="001F7FB3"/>
    <w:rsid w:val="002014E8"/>
    <w:rsid w:val="002056B6"/>
    <w:rsid w:val="002057E7"/>
    <w:rsid w:val="00207B3F"/>
    <w:rsid w:val="00211981"/>
    <w:rsid w:val="0021505D"/>
    <w:rsid w:val="00215761"/>
    <w:rsid w:val="0021733B"/>
    <w:rsid w:val="00220CB3"/>
    <w:rsid w:val="0022202D"/>
    <w:rsid w:val="00222338"/>
    <w:rsid w:val="0023107E"/>
    <w:rsid w:val="00232675"/>
    <w:rsid w:val="00233139"/>
    <w:rsid w:val="00233FB8"/>
    <w:rsid w:val="00235C47"/>
    <w:rsid w:val="00236C69"/>
    <w:rsid w:val="002407AB"/>
    <w:rsid w:val="002409DD"/>
    <w:rsid w:val="00240CCE"/>
    <w:rsid w:val="0024241B"/>
    <w:rsid w:val="002448A8"/>
    <w:rsid w:val="002462D1"/>
    <w:rsid w:val="002478C5"/>
    <w:rsid w:val="002511A7"/>
    <w:rsid w:val="0025330D"/>
    <w:rsid w:val="0026121F"/>
    <w:rsid w:val="00263547"/>
    <w:rsid w:val="00267A9E"/>
    <w:rsid w:val="002709ED"/>
    <w:rsid w:val="002712E0"/>
    <w:rsid w:val="00274265"/>
    <w:rsid w:val="00274EE9"/>
    <w:rsid w:val="00275EF7"/>
    <w:rsid w:val="00276151"/>
    <w:rsid w:val="00276DA8"/>
    <w:rsid w:val="00276EB5"/>
    <w:rsid w:val="00281491"/>
    <w:rsid w:val="00282206"/>
    <w:rsid w:val="002846AC"/>
    <w:rsid w:val="00284E14"/>
    <w:rsid w:val="00285B22"/>
    <w:rsid w:val="00287099"/>
    <w:rsid w:val="002875A5"/>
    <w:rsid w:val="00291ACD"/>
    <w:rsid w:val="002A08A3"/>
    <w:rsid w:val="002A282F"/>
    <w:rsid w:val="002A28DA"/>
    <w:rsid w:val="002A4799"/>
    <w:rsid w:val="002A4E04"/>
    <w:rsid w:val="002A55D8"/>
    <w:rsid w:val="002A7328"/>
    <w:rsid w:val="002A7B26"/>
    <w:rsid w:val="002B0277"/>
    <w:rsid w:val="002B40A4"/>
    <w:rsid w:val="002B482C"/>
    <w:rsid w:val="002B557E"/>
    <w:rsid w:val="002B7773"/>
    <w:rsid w:val="002B7C5E"/>
    <w:rsid w:val="002C0809"/>
    <w:rsid w:val="002C0C57"/>
    <w:rsid w:val="002C36E6"/>
    <w:rsid w:val="002C602D"/>
    <w:rsid w:val="002D2228"/>
    <w:rsid w:val="002D50E5"/>
    <w:rsid w:val="002D69D3"/>
    <w:rsid w:val="002D7954"/>
    <w:rsid w:val="002D7CFB"/>
    <w:rsid w:val="002E062B"/>
    <w:rsid w:val="002E1985"/>
    <w:rsid w:val="002E23BE"/>
    <w:rsid w:val="002E26EC"/>
    <w:rsid w:val="002E289B"/>
    <w:rsid w:val="002E4E56"/>
    <w:rsid w:val="002F0F1C"/>
    <w:rsid w:val="002F226A"/>
    <w:rsid w:val="002F523F"/>
    <w:rsid w:val="002F52F9"/>
    <w:rsid w:val="002F79D0"/>
    <w:rsid w:val="00300427"/>
    <w:rsid w:val="00302FC5"/>
    <w:rsid w:val="00303782"/>
    <w:rsid w:val="00305900"/>
    <w:rsid w:val="0031155B"/>
    <w:rsid w:val="00311573"/>
    <w:rsid w:val="00312E10"/>
    <w:rsid w:val="00312FB4"/>
    <w:rsid w:val="00313EB3"/>
    <w:rsid w:val="003202A5"/>
    <w:rsid w:val="00325CBC"/>
    <w:rsid w:val="003262E4"/>
    <w:rsid w:val="003263A1"/>
    <w:rsid w:val="00326700"/>
    <w:rsid w:val="00326855"/>
    <w:rsid w:val="0032767F"/>
    <w:rsid w:val="00330117"/>
    <w:rsid w:val="003303F2"/>
    <w:rsid w:val="0033055E"/>
    <w:rsid w:val="0033218D"/>
    <w:rsid w:val="00332DEA"/>
    <w:rsid w:val="003334CD"/>
    <w:rsid w:val="00334177"/>
    <w:rsid w:val="00334E68"/>
    <w:rsid w:val="00336BA7"/>
    <w:rsid w:val="0033A307"/>
    <w:rsid w:val="00342BEC"/>
    <w:rsid w:val="00342EA3"/>
    <w:rsid w:val="003432FF"/>
    <w:rsid w:val="0034466B"/>
    <w:rsid w:val="003511B7"/>
    <w:rsid w:val="003529F3"/>
    <w:rsid w:val="00352B5F"/>
    <w:rsid w:val="00360CA8"/>
    <w:rsid w:val="00360CD6"/>
    <w:rsid w:val="003622BF"/>
    <w:rsid w:val="00363AD2"/>
    <w:rsid w:val="0036583C"/>
    <w:rsid w:val="00367601"/>
    <w:rsid w:val="00367883"/>
    <w:rsid w:val="00367A09"/>
    <w:rsid w:val="00367DB4"/>
    <w:rsid w:val="00370C7A"/>
    <w:rsid w:val="00371884"/>
    <w:rsid w:val="003725D9"/>
    <w:rsid w:val="003739BF"/>
    <w:rsid w:val="00373D3E"/>
    <w:rsid w:val="003745EB"/>
    <w:rsid w:val="0037471D"/>
    <w:rsid w:val="00374EDB"/>
    <w:rsid w:val="003752BF"/>
    <w:rsid w:val="00377735"/>
    <w:rsid w:val="003805E5"/>
    <w:rsid w:val="00382C20"/>
    <w:rsid w:val="00382F01"/>
    <w:rsid w:val="00384358"/>
    <w:rsid w:val="00384DE8"/>
    <w:rsid w:val="0038538D"/>
    <w:rsid w:val="00385EC0"/>
    <w:rsid w:val="003879FD"/>
    <w:rsid w:val="003908AD"/>
    <w:rsid w:val="00391EAF"/>
    <w:rsid w:val="00393497"/>
    <w:rsid w:val="00394AB8"/>
    <w:rsid w:val="00395856"/>
    <w:rsid w:val="00395C2C"/>
    <w:rsid w:val="00395F30"/>
    <w:rsid w:val="00397AF9"/>
    <w:rsid w:val="00397D23"/>
    <w:rsid w:val="003A122F"/>
    <w:rsid w:val="003A352E"/>
    <w:rsid w:val="003A5295"/>
    <w:rsid w:val="003A7025"/>
    <w:rsid w:val="003B1673"/>
    <w:rsid w:val="003B1BD7"/>
    <w:rsid w:val="003B2A9A"/>
    <w:rsid w:val="003B43A7"/>
    <w:rsid w:val="003B53B3"/>
    <w:rsid w:val="003B5579"/>
    <w:rsid w:val="003B774B"/>
    <w:rsid w:val="003B787F"/>
    <w:rsid w:val="003C126F"/>
    <w:rsid w:val="003C12E9"/>
    <w:rsid w:val="003C13A0"/>
    <w:rsid w:val="003C20F3"/>
    <w:rsid w:val="003C5771"/>
    <w:rsid w:val="003C6D9D"/>
    <w:rsid w:val="003C6DC8"/>
    <w:rsid w:val="003D2972"/>
    <w:rsid w:val="003D34FF"/>
    <w:rsid w:val="003D4E67"/>
    <w:rsid w:val="003D605E"/>
    <w:rsid w:val="003D6514"/>
    <w:rsid w:val="003E1702"/>
    <w:rsid w:val="003E243D"/>
    <w:rsid w:val="003E437A"/>
    <w:rsid w:val="003E5C8C"/>
    <w:rsid w:val="003E7FFE"/>
    <w:rsid w:val="003F20C6"/>
    <w:rsid w:val="003F280B"/>
    <w:rsid w:val="003F2874"/>
    <w:rsid w:val="003F37B6"/>
    <w:rsid w:val="003F5CF9"/>
    <w:rsid w:val="003F737F"/>
    <w:rsid w:val="004017DD"/>
    <w:rsid w:val="004022AA"/>
    <w:rsid w:val="00402839"/>
    <w:rsid w:val="00403FA6"/>
    <w:rsid w:val="004069F0"/>
    <w:rsid w:val="00407E4B"/>
    <w:rsid w:val="004101EC"/>
    <w:rsid w:val="00411F0D"/>
    <w:rsid w:val="004141F9"/>
    <w:rsid w:val="00414BB7"/>
    <w:rsid w:val="00416DE2"/>
    <w:rsid w:val="00417AB5"/>
    <w:rsid w:val="00421B07"/>
    <w:rsid w:val="00422270"/>
    <w:rsid w:val="00424B7B"/>
    <w:rsid w:val="00425B76"/>
    <w:rsid w:val="004268C5"/>
    <w:rsid w:val="00431818"/>
    <w:rsid w:val="00431A60"/>
    <w:rsid w:val="004321E2"/>
    <w:rsid w:val="00432542"/>
    <w:rsid w:val="004415FB"/>
    <w:rsid w:val="00444030"/>
    <w:rsid w:val="0044474E"/>
    <w:rsid w:val="00447A2A"/>
    <w:rsid w:val="004502A6"/>
    <w:rsid w:val="004505BE"/>
    <w:rsid w:val="00451449"/>
    <w:rsid w:val="004516CC"/>
    <w:rsid w:val="0045196A"/>
    <w:rsid w:val="0045228E"/>
    <w:rsid w:val="0045306F"/>
    <w:rsid w:val="004536DA"/>
    <w:rsid w:val="00454D95"/>
    <w:rsid w:val="00455CD5"/>
    <w:rsid w:val="004565EE"/>
    <w:rsid w:val="00456C41"/>
    <w:rsid w:val="004572DF"/>
    <w:rsid w:val="00457AA5"/>
    <w:rsid w:val="00457BDC"/>
    <w:rsid w:val="00460A69"/>
    <w:rsid w:val="004622DC"/>
    <w:rsid w:val="00462FEF"/>
    <w:rsid w:val="004703D2"/>
    <w:rsid w:val="0047158F"/>
    <w:rsid w:val="00474BE9"/>
    <w:rsid w:val="00476D97"/>
    <w:rsid w:val="00476FC5"/>
    <w:rsid w:val="00480151"/>
    <w:rsid w:val="004827D8"/>
    <w:rsid w:val="0048348E"/>
    <w:rsid w:val="00487A60"/>
    <w:rsid w:val="00487C24"/>
    <w:rsid w:val="00487D32"/>
    <w:rsid w:val="004933DE"/>
    <w:rsid w:val="004968BD"/>
    <w:rsid w:val="00497270"/>
    <w:rsid w:val="004A08E1"/>
    <w:rsid w:val="004A101C"/>
    <w:rsid w:val="004A54A7"/>
    <w:rsid w:val="004A5574"/>
    <w:rsid w:val="004A691F"/>
    <w:rsid w:val="004B450F"/>
    <w:rsid w:val="004B6FD1"/>
    <w:rsid w:val="004B75B8"/>
    <w:rsid w:val="004C0834"/>
    <w:rsid w:val="004C2291"/>
    <w:rsid w:val="004C3ADD"/>
    <w:rsid w:val="004C6E2C"/>
    <w:rsid w:val="004D037E"/>
    <w:rsid w:val="004D21FB"/>
    <w:rsid w:val="004D2510"/>
    <w:rsid w:val="004D55C8"/>
    <w:rsid w:val="004D7507"/>
    <w:rsid w:val="004E5D8C"/>
    <w:rsid w:val="004E6C38"/>
    <w:rsid w:val="004E7B0A"/>
    <w:rsid w:val="004F1155"/>
    <w:rsid w:val="004F1858"/>
    <w:rsid w:val="004F33B7"/>
    <w:rsid w:val="004F3A92"/>
    <w:rsid w:val="004F5D01"/>
    <w:rsid w:val="005001FC"/>
    <w:rsid w:val="00500F53"/>
    <w:rsid w:val="00501EB8"/>
    <w:rsid w:val="005057DD"/>
    <w:rsid w:val="00512B70"/>
    <w:rsid w:val="00512CE0"/>
    <w:rsid w:val="00513247"/>
    <w:rsid w:val="005142F2"/>
    <w:rsid w:val="005162D6"/>
    <w:rsid w:val="0052144F"/>
    <w:rsid w:val="0052264C"/>
    <w:rsid w:val="0052285A"/>
    <w:rsid w:val="005243D5"/>
    <w:rsid w:val="00524467"/>
    <w:rsid w:val="005244F2"/>
    <w:rsid w:val="005248A6"/>
    <w:rsid w:val="00525271"/>
    <w:rsid w:val="00530F2E"/>
    <w:rsid w:val="00534335"/>
    <w:rsid w:val="00535CF6"/>
    <w:rsid w:val="00536955"/>
    <w:rsid w:val="00537081"/>
    <w:rsid w:val="00537AC6"/>
    <w:rsid w:val="00537C37"/>
    <w:rsid w:val="005435B7"/>
    <w:rsid w:val="0054539F"/>
    <w:rsid w:val="00546003"/>
    <w:rsid w:val="005468B8"/>
    <w:rsid w:val="005469F1"/>
    <w:rsid w:val="00546BDA"/>
    <w:rsid w:val="005510E8"/>
    <w:rsid w:val="005521CE"/>
    <w:rsid w:val="00554DD4"/>
    <w:rsid w:val="005576C5"/>
    <w:rsid w:val="005615C1"/>
    <w:rsid w:val="00562E43"/>
    <w:rsid w:val="00564193"/>
    <w:rsid w:val="005643FE"/>
    <w:rsid w:val="0056556E"/>
    <w:rsid w:val="00565E24"/>
    <w:rsid w:val="005664B1"/>
    <w:rsid w:val="0056741B"/>
    <w:rsid w:val="005679EC"/>
    <w:rsid w:val="00573EDF"/>
    <w:rsid w:val="00574565"/>
    <w:rsid w:val="00579C9C"/>
    <w:rsid w:val="00580A60"/>
    <w:rsid w:val="00581CF5"/>
    <w:rsid w:val="00582B10"/>
    <w:rsid w:val="00583A53"/>
    <w:rsid w:val="005846EE"/>
    <w:rsid w:val="005848A6"/>
    <w:rsid w:val="0058638C"/>
    <w:rsid w:val="00587D7B"/>
    <w:rsid w:val="005916D0"/>
    <w:rsid w:val="005926F0"/>
    <w:rsid w:val="0059450D"/>
    <w:rsid w:val="005961A9"/>
    <w:rsid w:val="0059713F"/>
    <w:rsid w:val="005A1CE1"/>
    <w:rsid w:val="005A4C10"/>
    <w:rsid w:val="005A4EC6"/>
    <w:rsid w:val="005A571C"/>
    <w:rsid w:val="005B04C2"/>
    <w:rsid w:val="005B0770"/>
    <w:rsid w:val="005B21B8"/>
    <w:rsid w:val="005B2996"/>
    <w:rsid w:val="005B3536"/>
    <w:rsid w:val="005B3CD6"/>
    <w:rsid w:val="005B6A5B"/>
    <w:rsid w:val="005B6A65"/>
    <w:rsid w:val="005B6B09"/>
    <w:rsid w:val="005B72A5"/>
    <w:rsid w:val="005B7762"/>
    <w:rsid w:val="005C009E"/>
    <w:rsid w:val="005C03B8"/>
    <w:rsid w:val="005C06CF"/>
    <w:rsid w:val="005C0952"/>
    <w:rsid w:val="005C377A"/>
    <w:rsid w:val="005C3B60"/>
    <w:rsid w:val="005C4A3E"/>
    <w:rsid w:val="005C6AE8"/>
    <w:rsid w:val="005D6124"/>
    <w:rsid w:val="005D687F"/>
    <w:rsid w:val="005D6A6B"/>
    <w:rsid w:val="005D7A72"/>
    <w:rsid w:val="005E0034"/>
    <w:rsid w:val="005E00AB"/>
    <w:rsid w:val="005E0417"/>
    <w:rsid w:val="005E1ED8"/>
    <w:rsid w:val="005E228D"/>
    <w:rsid w:val="005E2927"/>
    <w:rsid w:val="005E39C2"/>
    <w:rsid w:val="005E4DD8"/>
    <w:rsid w:val="005E5494"/>
    <w:rsid w:val="005E5C9B"/>
    <w:rsid w:val="005F41F0"/>
    <w:rsid w:val="005F4915"/>
    <w:rsid w:val="005F514E"/>
    <w:rsid w:val="005F7CEA"/>
    <w:rsid w:val="006007AE"/>
    <w:rsid w:val="00601691"/>
    <w:rsid w:val="006016BE"/>
    <w:rsid w:val="00603A67"/>
    <w:rsid w:val="00603CE8"/>
    <w:rsid w:val="00607139"/>
    <w:rsid w:val="00610F5C"/>
    <w:rsid w:val="00612CCC"/>
    <w:rsid w:val="0061662F"/>
    <w:rsid w:val="00620272"/>
    <w:rsid w:val="00622BE9"/>
    <w:rsid w:val="0062393C"/>
    <w:rsid w:val="00623E8B"/>
    <w:rsid w:val="00624D91"/>
    <w:rsid w:val="006264E9"/>
    <w:rsid w:val="00633588"/>
    <w:rsid w:val="00633DC4"/>
    <w:rsid w:val="0063414D"/>
    <w:rsid w:val="00635C91"/>
    <w:rsid w:val="006364BE"/>
    <w:rsid w:val="00641F2A"/>
    <w:rsid w:val="0064300D"/>
    <w:rsid w:val="0064544C"/>
    <w:rsid w:val="00651B90"/>
    <w:rsid w:val="00653743"/>
    <w:rsid w:val="00657A6F"/>
    <w:rsid w:val="006628CA"/>
    <w:rsid w:val="00664282"/>
    <w:rsid w:val="006706B9"/>
    <w:rsid w:val="00670A75"/>
    <w:rsid w:val="006757D6"/>
    <w:rsid w:val="00675F50"/>
    <w:rsid w:val="00677EE5"/>
    <w:rsid w:val="0068056F"/>
    <w:rsid w:val="00680AFE"/>
    <w:rsid w:val="0068277A"/>
    <w:rsid w:val="00683CE1"/>
    <w:rsid w:val="00684009"/>
    <w:rsid w:val="00686CB0"/>
    <w:rsid w:val="00687E1C"/>
    <w:rsid w:val="00690C6B"/>
    <w:rsid w:val="006938C7"/>
    <w:rsid w:val="006969A4"/>
    <w:rsid w:val="00696DAF"/>
    <w:rsid w:val="00697FF5"/>
    <w:rsid w:val="006A1A0D"/>
    <w:rsid w:val="006A2E54"/>
    <w:rsid w:val="006A7CE5"/>
    <w:rsid w:val="006B068B"/>
    <w:rsid w:val="006B0BF0"/>
    <w:rsid w:val="006B344A"/>
    <w:rsid w:val="006B452A"/>
    <w:rsid w:val="006B47CD"/>
    <w:rsid w:val="006B52C1"/>
    <w:rsid w:val="006B6B1C"/>
    <w:rsid w:val="006C209C"/>
    <w:rsid w:val="006C464D"/>
    <w:rsid w:val="006C4E13"/>
    <w:rsid w:val="006C4E50"/>
    <w:rsid w:val="006C64A4"/>
    <w:rsid w:val="006C7865"/>
    <w:rsid w:val="006D0980"/>
    <w:rsid w:val="006D1DBB"/>
    <w:rsid w:val="006D29EE"/>
    <w:rsid w:val="006D451C"/>
    <w:rsid w:val="006D55E8"/>
    <w:rsid w:val="006D6003"/>
    <w:rsid w:val="006D61C3"/>
    <w:rsid w:val="006D7604"/>
    <w:rsid w:val="006E1196"/>
    <w:rsid w:val="006E3A3E"/>
    <w:rsid w:val="006E64FF"/>
    <w:rsid w:val="006E687D"/>
    <w:rsid w:val="006E7821"/>
    <w:rsid w:val="006F094F"/>
    <w:rsid w:val="006F147E"/>
    <w:rsid w:val="006F6B6B"/>
    <w:rsid w:val="006F6C0A"/>
    <w:rsid w:val="006F72B0"/>
    <w:rsid w:val="006F7690"/>
    <w:rsid w:val="00701A12"/>
    <w:rsid w:val="007055C7"/>
    <w:rsid w:val="00705F8F"/>
    <w:rsid w:val="00706768"/>
    <w:rsid w:val="00711220"/>
    <w:rsid w:val="00711233"/>
    <w:rsid w:val="00711930"/>
    <w:rsid w:val="00711FF3"/>
    <w:rsid w:val="007125C0"/>
    <w:rsid w:val="00712AAC"/>
    <w:rsid w:val="007134A9"/>
    <w:rsid w:val="007137E2"/>
    <w:rsid w:val="00713D2D"/>
    <w:rsid w:val="00721406"/>
    <w:rsid w:val="00721B04"/>
    <w:rsid w:val="007224D8"/>
    <w:rsid w:val="00722558"/>
    <w:rsid w:val="007225E1"/>
    <w:rsid w:val="0072308E"/>
    <w:rsid w:val="00723FA2"/>
    <w:rsid w:val="00725569"/>
    <w:rsid w:val="0072792A"/>
    <w:rsid w:val="00731A8B"/>
    <w:rsid w:val="0073217D"/>
    <w:rsid w:val="00732BA0"/>
    <w:rsid w:val="007338FA"/>
    <w:rsid w:val="00733C13"/>
    <w:rsid w:val="00734434"/>
    <w:rsid w:val="007346B4"/>
    <w:rsid w:val="00734F20"/>
    <w:rsid w:val="00736F1F"/>
    <w:rsid w:val="00740655"/>
    <w:rsid w:val="00741F20"/>
    <w:rsid w:val="00744009"/>
    <w:rsid w:val="007466AB"/>
    <w:rsid w:val="0074670D"/>
    <w:rsid w:val="0074719B"/>
    <w:rsid w:val="00753364"/>
    <w:rsid w:val="00753FEA"/>
    <w:rsid w:val="00754C32"/>
    <w:rsid w:val="00755759"/>
    <w:rsid w:val="00756C9A"/>
    <w:rsid w:val="00757029"/>
    <w:rsid w:val="007608EF"/>
    <w:rsid w:val="007611DE"/>
    <w:rsid w:val="00763588"/>
    <w:rsid w:val="007671E7"/>
    <w:rsid w:val="00767C3B"/>
    <w:rsid w:val="0077137C"/>
    <w:rsid w:val="00773D21"/>
    <w:rsid w:val="00775257"/>
    <w:rsid w:val="007752A8"/>
    <w:rsid w:val="00775BA3"/>
    <w:rsid w:val="00777579"/>
    <w:rsid w:val="0077BA64"/>
    <w:rsid w:val="00780B0B"/>
    <w:rsid w:val="00783601"/>
    <w:rsid w:val="00784405"/>
    <w:rsid w:val="00786865"/>
    <w:rsid w:val="00786EFD"/>
    <w:rsid w:val="00790D5B"/>
    <w:rsid w:val="00791546"/>
    <w:rsid w:val="00793D58"/>
    <w:rsid w:val="00794659"/>
    <w:rsid w:val="00795D46"/>
    <w:rsid w:val="007A0645"/>
    <w:rsid w:val="007A2673"/>
    <w:rsid w:val="007A4924"/>
    <w:rsid w:val="007A64E8"/>
    <w:rsid w:val="007A74E5"/>
    <w:rsid w:val="007A7C7B"/>
    <w:rsid w:val="007B19DB"/>
    <w:rsid w:val="007B2BE1"/>
    <w:rsid w:val="007B3061"/>
    <w:rsid w:val="007B3820"/>
    <w:rsid w:val="007B3916"/>
    <w:rsid w:val="007B3A3B"/>
    <w:rsid w:val="007B65CA"/>
    <w:rsid w:val="007B746B"/>
    <w:rsid w:val="007C038C"/>
    <w:rsid w:val="007C06D5"/>
    <w:rsid w:val="007C2853"/>
    <w:rsid w:val="007C345D"/>
    <w:rsid w:val="007C37C4"/>
    <w:rsid w:val="007C3AFB"/>
    <w:rsid w:val="007C6C7C"/>
    <w:rsid w:val="007C6C96"/>
    <w:rsid w:val="007C75F4"/>
    <w:rsid w:val="007D1C54"/>
    <w:rsid w:val="007D2659"/>
    <w:rsid w:val="007D2CC9"/>
    <w:rsid w:val="007D3425"/>
    <w:rsid w:val="007D4107"/>
    <w:rsid w:val="007D4DD7"/>
    <w:rsid w:val="007D4E50"/>
    <w:rsid w:val="007D556A"/>
    <w:rsid w:val="007D5AAC"/>
    <w:rsid w:val="007D685F"/>
    <w:rsid w:val="007E0502"/>
    <w:rsid w:val="007E1336"/>
    <w:rsid w:val="007E1976"/>
    <w:rsid w:val="007E2641"/>
    <w:rsid w:val="007E2CE2"/>
    <w:rsid w:val="007E3E4E"/>
    <w:rsid w:val="007E56DC"/>
    <w:rsid w:val="007E5D7E"/>
    <w:rsid w:val="007E6C8A"/>
    <w:rsid w:val="007F0238"/>
    <w:rsid w:val="007F0B6B"/>
    <w:rsid w:val="007F21BD"/>
    <w:rsid w:val="007F301E"/>
    <w:rsid w:val="007F6170"/>
    <w:rsid w:val="00803AD6"/>
    <w:rsid w:val="008064F2"/>
    <w:rsid w:val="008104FA"/>
    <w:rsid w:val="008118D3"/>
    <w:rsid w:val="00814E74"/>
    <w:rsid w:val="00815633"/>
    <w:rsid w:val="00815D15"/>
    <w:rsid w:val="00815E2F"/>
    <w:rsid w:val="0081602F"/>
    <w:rsid w:val="008164F8"/>
    <w:rsid w:val="008174E5"/>
    <w:rsid w:val="0082761B"/>
    <w:rsid w:val="00827D5D"/>
    <w:rsid w:val="00830486"/>
    <w:rsid w:val="008309F2"/>
    <w:rsid w:val="0083178B"/>
    <w:rsid w:val="00833098"/>
    <w:rsid w:val="00834282"/>
    <w:rsid w:val="008366F0"/>
    <w:rsid w:val="0084365A"/>
    <w:rsid w:val="008448BC"/>
    <w:rsid w:val="00845900"/>
    <w:rsid w:val="0084637D"/>
    <w:rsid w:val="00851BFF"/>
    <w:rsid w:val="00853D78"/>
    <w:rsid w:val="0085419F"/>
    <w:rsid w:val="008541FF"/>
    <w:rsid w:val="0085428D"/>
    <w:rsid w:val="00854982"/>
    <w:rsid w:val="008551A1"/>
    <w:rsid w:val="00856C94"/>
    <w:rsid w:val="0085748F"/>
    <w:rsid w:val="00857763"/>
    <w:rsid w:val="00861D1C"/>
    <w:rsid w:val="008626E1"/>
    <w:rsid w:val="00863D87"/>
    <w:rsid w:val="00864B12"/>
    <w:rsid w:val="00864DE8"/>
    <w:rsid w:val="0086510C"/>
    <w:rsid w:val="00866079"/>
    <w:rsid w:val="00867C0B"/>
    <w:rsid w:val="00870694"/>
    <w:rsid w:val="00872634"/>
    <w:rsid w:val="0087299A"/>
    <w:rsid w:val="00872AA5"/>
    <w:rsid w:val="00873F73"/>
    <w:rsid w:val="00874129"/>
    <w:rsid w:val="0087520C"/>
    <w:rsid w:val="00876AE5"/>
    <w:rsid w:val="00876BF7"/>
    <w:rsid w:val="0088017C"/>
    <w:rsid w:val="008807A2"/>
    <w:rsid w:val="00881B85"/>
    <w:rsid w:val="0088256B"/>
    <w:rsid w:val="00883193"/>
    <w:rsid w:val="008832A2"/>
    <w:rsid w:val="0088672D"/>
    <w:rsid w:val="0089007D"/>
    <w:rsid w:val="00892D84"/>
    <w:rsid w:val="00893799"/>
    <w:rsid w:val="00895B45"/>
    <w:rsid w:val="0089709D"/>
    <w:rsid w:val="008A32B2"/>
    <w:rsid w:val="008A48F6"/>
    <w:rsid w:val="008A4BFE"/>
    <w:rsid w:val="008A78F0"/>
    <w:rsid w:val="008B02A5"/>
    <w:rsid w:val="008B05D1"/>
    <w:rsid w:val="008B29F4"/>
    <w:rsid w:val="008B5E12"/>
    <w:rsid w:val="008B74DF"/>
    <w:rsid w:val="008B7785"/>
    <w:rsid w:val="008C28EB"/>
    <w:rsid w:val="008C31DA"/>
    <w:rsid w:val="008C369C"/>
    <w:rsid w:val="008C4562"/>
    <w:rsid w:val="008C4874"/>
    <w:rsid w:val="008C704A"/>
    <w:rsid w:val="008D0DA4"/>
    <w:rsid w:val="008D1FBF"/>
    <w:rsid w:val="008D398D"/>
    <w:rsid w:val="008D3DCD"/>
    <w:rsid w:val="008D4097"/>
    <w:rsid w:val="008D69CB"/>
    <w:rsid w:val="008D7D48"/>
    <w:rsid w:val="008DD0DC"/>
    <w:rsid w:val="008E0ECE"/>
    <w:rsid w:val="008E21E8"/>
    <w:rsid w:val="008E341A"/>
    <w:rsid w:val="008E5E93"/>
    <w:rsid w:val="008F1019"/>
    <w:rsid w:val="008F1A59"/>
    <w:rsid w:val="008F451D"/>
    <w:rsid w:val="008F7354"/>
    <w:rsid w:val="008F7838"/>
    <w:rsid w:val="009018C4"/>
    <w:rsid w:val="00901C35"/>
    <w:rsid w:val="00901F0F"/>
    <w:rsid w:val="009046DA"/>
    <w:rsid w:val="00905499"/>
    <w:rsid w:val="009065E0"/>
    <w:rsid w:val="009069EB"/>
    <w:rsid w:val="00910177"/>
    <w:rsid w:val="009108CA"/>
    <w:rsid w:val="009120A3"/>
    <w:rsid w:val="009124A2"/>
    <w:rsid w:val="00913E3B"/>
    <w:rsid w:val="009157B7"/>
    <w:rsid w:val="00915BB7"/>
    <w:rsid w:val="0091600B"/>
    <w:rsid w:val="00916FD1"/>
    <w:rsid w:val="00921E11"/>
    <w:rsid w:val="00930163"/>
    <w:rsid w:val="00931A7A"/>
    <w:rsid w:val="0093280C"/>
    <w:rsid w:val="00932B6F"/>
    <w:rsid w:val="00932BD3"/>
    <w:rsid w:val="00932E08"/>
    <w:rsid w:val="009335A6"/>
    <w:rsid w:val="0093440E"/>
    <w:rsid w:val="00935BD4"/>
    <w:rsid w:val="009374FC"/>
    <w:rsid w:val="0094149B"/>
    <w:rsid w:val="009421B0"/>
    <w:rsid w:val="009429DF"/>
    <w:rsid w:val="00942C13"/>
    <w:rsid w:val="00944AF2"/>
    <w:rsid w:val="0094591F"/>
    <w:rsid w:val="00946928"/>
    <w:rsid w:val="00947409"/>
    <w:rsid w:val="0094776D"/>
    <w:rsid w:val="00947C3A"/>
    <w:rsid w:val="00952006"/>
    <w:rsid w:val="00953F11"/>
    <w:rsid w:val="00954857"/>
    <w:rsid w:val="00963CA8"/>
    <w:rsid w:val="0096459F"/>
    <w:rsid w:val="00964C92"/>
    <w:rsid w:val="00964D8C"/>
    <w:rsid w:val="00966755"/>
    <w:rsid w:val="009704D7"/>
    <w:rsid w:val="009709BE"/>
    <w:rsid w:val="00971117"/>
    <w:rsid w:val="009714A9"/>
    <w:rsid w:val="009716BB"/>
    <w:rsid w:val="00973179"/>
    <w:rsid w:val="009747C8"/>
    <w:rsid w:val="00975329"/>
    <w:rsid w:val="00975AFD"/>
    <w:rsid w:val="00980279"/>
    <w:rsid w:val="009805DD"/>
    <w:rsid w:val="00980ACE"/>
    <w:rsid w:val="009833C8"/>
    <w:rsid w:val="00983706"/>
    <w:rsid w:val="0098480E"/>
    <w:rsid w:val="00984B47"/>
    <w:rsid w:val="00985452"/>
    <w:rsid w:val="00985704"/>
    <w:rsid w:val="0098574B"/>
    <w:rsid w:val="00987014"/>
    <w:rsid w:val="00987C58"/>
    <w:rsid w:val="00990F64"/>
    <w:rsid w:val="00991D24"/>
    <w:rsid w:val="00993A21"/>
    <w:rsid w:val="00994440"/>
    <w:rsid w:val="00996DFD"/>
    <w:rsid w:val="009971CC"/>
    <w:rsid w:val="00997AAE"/>
    <w:rsid w:val="009A5F41"/>
    <w:rsid w:val="009A6ECD"/>
    <w:rsid w:val="009A7338"/>
    <w:rsid w:val="009A7FFB"/>
    <w:rsid w:val="009B1412"/>
    <w:rsid w:val="009B207A"/>
    <w:rsid w:val="009B20B9"/>
    <w:rsid w:val="009B45D2"/>
    <w:rsid w:val="009B4F92"/>
    <w:rsid w:val="009C16F0"/>
    <w:rsid w:val="009C1C72"/>
    <w:rsid w:val="009C3084"/>
    <w:rsid w:val="009C3F57"/>
    <w:rsid w:val="009C755A"/>
    <w:rsid w:val="009C7A56"/>
    <w:rsid w:val="009C7D5F"/>
    <w:rsid w:val="009C7F60"/>
    <w:rsid w:val="009D0B8B"/>
    <w:rsid w:val="009D1147"/>
    <w:rsid w:val="009D1AE0"/>
    <w:rsid w:val="009D4149"/>
    <w:rsid w:val="009D4A4D"/>
    <w:rsid w:val="009D5460"/>
    <w:rsid w:val="009E04A2"/>
    <w:rsid w:val="009E0965"/>
    <w:rsid w:val="009E1948"/>
    <w:rsid w:val="009E46AB"/>
    <w:rsid w:val="009E5D6B"/>
    <w:rsid w:val="009E6096"/>
    <w:rsid w:val="009E6DAF"/>
    <w:rsid w:val="009E7913"/>
    <w:rsid w:val="009E79D8"/>
    <w:rsid w:val="009F15D4"/>
    <w:rsid w:val="009F1877"/>
    <w:rsid w:val="009F34F4"/>
    <w:rsid w:val="009F4CB5"/>
    <w:rsid w:val="009F4E93"/>
    <w:rsid w:val="00A01C7F"/>
    <w:rsid w:val="00A069E7"/>
    <w:rsid w:val="00A06B76"/>
    <w:rsid w:val="00A06FC6"/>
    <w:rsid w:val="00A06FE6"/>
    <w:rsid w:val="00A07356"/>
    <w:rsid w:val="00A07DB6"/>
    <w:rsid w:val="00A10195"/>
    <w:rsid w:val="00A10B2B"/>
    <w:rsid w:val="00A13505"/>
    <w:rsid w:val="00A136D3"/>
    <w:rsid w:val="00A14C69"/>
    <w:rsid w:val="00A16CCA"/>
    <w:rsid w:val="00A17922"/>
    <w:rsid w:val="00A213CD"/>
    <w:rsid w:val="00A21A1D"/>
    <w:rsid w:val="00A226A1"/>
    <w:rsid w:val="00A22BEA"/>
    <w:rsid w:val="00A234CE"/>
    <w:rsid w:val="00A23E71"/>
    <w:rsid w:val="00A24281"/>
    <w:rsid w:val="00A26580"/>
    <w:rsid w:val="00A266ED"/>
    <w:rsid w:val="00A270A3"/>
    <w:rsid w:val="00A27FC9"/>
    <w:rsid w:val="00A30BF5"/>
    <w:rsid w:val="00A31E5E"/>
    <w:rsid w:val="00A32160"/>
    <w:rsid w:val="00A32CBA"/>
    <w:rsid w:val="00A338CA"/>
    <w:rsid w:val="00A363F7"/>
    <w:rsid w:val="00A3787C"/>
    <w:rsid w:val="00A37B35"/>
    <w:rsid w:val="00A40B1B"/>
    <w:rsid w:val="00A41DE2"/>
    <w:rsid w:val="00A41E94"/>
    <w:rsid w:val="00A42C36"/>
    <w:rsid w:val="00A47F56"/>
    <w:rsid w:val="00A50188"/>
    <w:rsid w:val="00A52C97"/>
    <w:rsid w:val="00A54BE6"/>
    <w:rsid w:val="00A551CD"/>
    <w:rsid w:val="00A55840"/>
    <w:rsid w:val="00A5628B"/>
    <w:rsid w:val="00A5785B"/>
    <w:rsid w:val="00A60ED2"/>
    <w:rsid w:val="00A618FF"/>
    <w:rsid w:val="00A626C6"/>
    <w:rsid w:val="00A634DB"/>
    <w:rsid w:val="00A67373"/>
    <w:rsid w:val="00A7032E"/>
    <w:rsid w:val="00A70FF7"/>
    <w:rsid w:val="00A7382E"/>
    <w:rsid w:val="00A75B42"/>
    <w:rsid w:val="00A8212B"/>
    <w:rsid w:val="00A82BFF"/>
    <w:rsid w:val="00A84D42"/>
    <w:rsid w:val="00A84F81"/>
    <w:rsid w:val="00A84FB3"/>
    <w:rsid w:val="00A8711B"/>
    <w:rsid w:val="00A90D63"/>
    <w:rsid w:val="00A91439"/>
    <w:rsid w:val="00A92B13"/>
    <w:rsid w:val="00A952CD"/>
    <w:rsid w:val="00A9577C"/>
    <w:rsid w:val="00A95E94"/>
    <w:rsid w:val="00A96D62"/>
    <w:rsid w:val="00AA59D2"/>
    <w:rsid w:val="00AA61A7"/>
    <w:rsid w:val="00AA6FF7"/>
    <w:rsid w:val="00AB116D"/>
    <w:rsid w:val="00AB1A84"/>
    <w:rsid w:val="00AB1E11"/>
    <w:rsid w:val="00AB225F"/>
    <w:rsid w:val="00AB4394"/>
    <w:rsid w:val="00AB528E"/>
    <w:rsid w:val="00AB52B6"/>
    <w:rsid w:val="00AB5957"/>
    <w:rsid w:val="00AB6FC2"/>
    <w:rsid w:val="00AB7572"/>
    <w:rsid w:val="00AC03C4"/>
    <w:rsid w:val="00AC063A"/>
    <w:rsid w:val="00AC204F"/>
    <w:rsid w:val="00AC29F4"/>
    <w:rsid w:val="00AC2F66"/>
    <w:rsid w:val="00AC4392"/>
    <w:rsid w:val="00AC4ACC"/>
    <w:rsid w:val="00AC55A9"/>
    <w:rsid w:val="00AC7713"/>
    <w:rsid w:val="00AD304D"/>
    <w:rsid w:val="00AD42B4"/>
    <w:rsid w:val="00AD50C0"/>
    <w:rsid w:val="00AE086C"/>
    <w:rsid w:val="00AE0C13"/>
    <w:rsid w:val="00AE1C55"/>
    <w:rsid w:val="00AE22C4"/>
    <w:rsid w:val="00AE5116"/>
    <w:rsid w:val="00AE5B31"/>
    <w:rsid w:val="00AE5CE6"/>
    <w:rsid w:val="00AE7928"/>
    <w:rsid w:val="00AF0430"/>
    <w:rsid w:val="00AF23A9"/>
    <w:rsid w:val="00AF28CE"/>
    <w:rsid w:val="00AF58B9"/>
    <w:rsid w:val="00B0030D"/>
    <w:rsid w:val="00B00897"/>
    <w:rsid w:val="00B019C4"/>
    <w:rsid w:val="00B03550"/>
    <w:rsid w:val="00B10316"/>
    <w:rsid w:val="00B12FA7"/>
    <w:rsid w:val="00B13FEF"/>
    <w:rsid w:val="00B159FC"/>
    <w:rsid w:val="00B171C5"/>
    <w:rsid w:val="00B17580"/>
    <w:rsid w:val="00B2007C"/>
    <w:rsid w:val="00B222E1"/>
    <w:rsid w:val="00B22EE3"/>
    <w:rsid w:val="00B26CE5"/>
    <w:rsid w:val="00B27AC5"/>
    <w:rsid w:val="00B303A8"/>
    <w:rsid w:val="00B315F7"/>
    <w:rsid w:val="00B33204"/>
    <w:rsid w:val="00B37079"/>
    <w:rsid w:val="00B40FA6"/>
    <w:rsid w:val="00B42091"/>
    <w:rsid w:val="00B42650"/>
    <w:rsid w:val="00B46EC5"/>
    <w:rsid w:val="00B473BD"/>
    <w:rsid w:val="00B50FC7"/>
    <w:rsid w:val="00B528E3"/>
    <w:rsid w:val="00B54DE9"/>
    <w:rsid w:val="00B563ED"/>
    <w:rsid w:val="00B567F3"/>
    <w:rsid w:val="00B5735E"/>
    <w:rsid w:val="00B62192"/>
    <w:rsid w:val="00B62B33"/>
    <w:rsid w:val="00B62FB1"/>
    <w:rsid w:val="00B6438B"/>
    <w:rsid w:val="00B655FD"/>
    <w:rsid w:val="00B66A7D"/>
    <w:rsid w:val="00B70966"/>
    <w:rsid w:val="00B70B15"/>
    <w:rsid w:val="00B72E22"/>
    <w:rsid w:val="00B7364A"/>
    <w:rsid w:val="00B74168"/>
    <w:rsid w:val="00B753E8"/>
    <w:rsid w:val="00B76289"/>
    <w:rsid w:val="00B8155C"/>
    <w:rsid w:val="00B83D01"/>
    <w:rsid w:val="00B84DBF"/>
    <w:rsid w:val="00B85DF8"/>
    <w:rsid w:val="00B85F18"/>
    <w:rsid w:val="00B860B6"/>
    <w:rsid w:val="00B8650D"/>
    <w:rsid w:val="00B86808"/>
    <w:rsid w:val="00B87BAF"/>
    <w:rsid w:val="00B907C0"/>
    <w:rsid w:val="00B912AE"/>
    <w:rsid w:val="00B918B1"/>
    <w:rsid w:val="00B9259B"/>
    <w:rsid w:val="00B93234"/>
    <w:rsid w:val="00B94C8D"/>
    <w:rsid w:val="00B96CE4"/>
    <w:rsid w:val="00B97135"/>
    <w:rsid w:val="00B9742A"/>
    <w:rsid w:val="00BA3C68"/>
    <w:rsid w:val="00BA3C93"/>
    <w:rsid w:val="00BA5225"/>
    <w:rsid w:val="00BA7B77"/>
    <w:rsid w:val="00BB01FC"/>
    <w:rsid w:val="00BB0D8F"/>
    <w:rsid w:val="00BB18BD"/>
    <w:rsid w:val="00BB1D0C"/>
    <w:rsid w:val="00BB2696"/>
    <w:rsid w:val="00BB2A83"/>
    <w:rsid w:val="00BB3B7C"/>
    <w:rsid w:val="00BB6CB6"/>
    <w:rsid w:val="00BC05B3"/>
    <w:rsid w:val="00BC1362"/>
    <w:rsid w:val="00BC2F43"/>
    <w:rsid w:val="00BC42F4"/>
    <w:rsid w:val="00BC55DC"/>
    <w:rsid w:val="00BC7196"/>
    <w:rsid w:val="00BD10A6"/>
    <w:rsid w:val="00BD3646"/>
    <w:rsid w:val="00BD5FE9"/>
    <w:rsid w:val="00BD611C"/>
    <w:rsid w:val="00BD7933"/>
    <w:rsid w:val="00BE1154"/>
    <w:rsid w:val="00BE2853"/>
    <w:rsid w:val="00BE330B"/>
    <w:rsid w:val="00BE4138"/>
    <w:rsid w:val="00BE6D81"/>
    <w:rsid w:val="00BE7193"/>
    <w:rsid w:val="00BE78F5"/>
    <w:rsid w:val="00BF3D23"/>
    <w:rsid w:val="00BF4350"/>
    <w:rsid w:val="00BF5457"/>
    <w:rsid w:val="00BF54BC"/>
    <w:rsid w:val="00BF5EE7"/>
    <w:rsid w:val="00BF5F5B"/>
    <w:rsid w:val="00C004E1"/>
    <w:rsid w:val="00C00B6A"/>
    <w:rsid w:val="00C034E6"/>
    <w:rsid w:val="00C0398B"/>
    <w:rsid w:val="00C04A0D"/>
    <w:rsid w:val="00C05C5F"/>
    <w:rsid w:val="00C0706A"/>
    <w:rsid w:val="00C07863"/>
    <w:rsid w:val="00C10141"/>
    <w:rsid w:val="00C11476"/>
    <w:rsid w:val="00C12C7C"/>
    <w:rsid w:val="00C13E31"/>
    <w:rsid w:val="00C140DB"/>
    <w:rsid w:val="00C14A30"/>
    <w:rsid w:val="00C15502"/>
    <w:rsid w:val="00C15A0E"/>
    <w:rsid w:val="00C15FDF"/>
    <w:rsid w:val="00C20870"/>
    <w:rsid w:val="00C20E06"/>
    <w:rsid w:val="00C23183"/>
    <w:rsid w:val="00C2320B"/>
    <w:rsid w:val="00C23231"/>
    <w:rsid w:val="00C248D1"/>
    <w:rsid w:val="00C24C7D"/>
    <w:rsid w:val="00C24E14"/>
    <w:rsid w:val="00C27359"/>
    <w:rsid w:val="00C27EDA"/>
    <w:rsid w:val="00C31D9C"/>
    <w:rsid w:val="00C31E25"/>
    <w:rsid w:val="00C32284"/>
    <w:rsid w:val="00C32F1C"/>
    <w:rsid w:val="00C33F05"/>
    <w:rsid w:val="00C43001"/>
    <w:rsid w:val="00C4465C"/>
    <w:rsid w:val="00C46E8E"/>
    <w:rsid w:val="00C478A3"/>
    <w:rsid w:val="00C47E99"/>
    <w:rsid w:val="00C51130"/>
    <w:rsid w:val="00C51B5B"/>
    <w:rsid w:val="00C520F1"/>
    <w:rsid w:val="00C528D8"/>
    <w:rsid w:val="00C533D0"/>
    <w:rsid w:val="00C53691"/>
    <w:rsid w:val="00C54053"/>
    <w:rsid w:val="00C542AF"/>
    <w:rsid w:val="00C57376"/>
    <w:rsid w:val="00C6050E"/>
    <w:rsid w:val="00C60FC6"/>
    <w:rsid w:val="00C65981"/>
    <w:rsid w:val="00C66AB1"/>
    <w:rsid w:val="00C70A7C"/>
    <w:rsid w:val="00C730F3"/>
    <w:rsid w:val="00C73A0E"/>
    <w:rsid w:val="00C73E28"/>
    <w:rsid w:val="00C747A0"/>
    <w:rsid w:val="00C7497A"/>
    <w:rsid w:val="00C7514A"/>
    <w:rsid w:val="00C75B12"/>
    <w:rsid w:val="00C77438"/>
    <w:rsid w:val="00C81E3E"/>
    <w:rsid w:val="00C827F3"/>
    <w:rsid w:val="00C84A93"/>
    <w:rsid w:val="00C854B4"/>
    <w:rsid w:val="00C87094"/>
    <w:rsid w:val="00C8785D"/>
    <w:rsid w:val="00C903E9"/>
    <w:rsid w:val="00C90708"/>
    <w:rsid w:val="00C9146F"/>
    <w:rsid w:val="00C91569"/>
    <w:rsid w:val="00C928F3"/>
    <w:rsid w:val="00C92E69"/>
    <w:rsid w:val="00C92EF2"/>
    <w:rsid w:val="00C93A8F"/>
    <w:rsid w:val="00C9463D"/>
    <w:rsid w:val="00CA0BA3"/>
    <w:rsid w:val="00CA2965"/>
    <w:rsid w:val="00CA340C"/>
    <w:rsid w:val="00CA3E86"/>
    <w:rsid w:val="00CA4087"/>
    <w:rsid w:val="00CA46B2"/>
    <w:rsid w:val="00CA4C8E"/>
    <w:rsid w:val="00CA5C2D"/>
    <w:rsid w:val="00CB17DB"/>
    <w:rsid w:val="00CB25F2"/>
    <w:rsid w:val="00CB61E9"/>
    <w:rsid w:val="00CB6740"/>
    <w:rsid w:val="00CC025F"/>
    <w:rsid w:val="00CC16C6"/>
    <w:rsid w:val="00CC1A57"/>
    <w:rsid w:val="00CC1E27"/>
    <w:rsid w:val="00CC2768"/>
    <w:rsid w:val="00CC29A0"/>
    <w:rsid w:val="00CC7546"/>
    <w:rsid w:val="00CD0FC6"/>
    <w:rsid w:val="00CD583D"/>
    <w:rsid w:val="00CD6CE8"/>
    <w:rsid w:val="00CE0BD5"/>
    <w:rsid w:val="00CE14B9"/>
    <w:rsid w:val="00CE5AB7"/>
    <w:rsid w:val="00CE5ED4"/>
    <w:rsid w:val="00CE6748"/>
    <w:rsid w:val="00CE76E1"/>
    <w:rsid w:val="00CF1334"/>
    <w:rsid w:val="00CF1E72"/>
    <w:rsid w:val="00CF210F"/>
    <w:rsid w:val="00CF3B59"/>
    <w:rsid w:val="00CF4787"/>
    <w:rsid w:val="00CF4C07"/>
    <w:rsid w:val="00CF6368"/>
    <w:rsid w:val="00CF7332"/>
    <w:rsid w:val="00CF7C9F"/>
    <w:rsid w:val="00D00830"/>
    <w:rsid w:val="00D0456F"/>
    <w:rsid w:val="00D05602"/>
    <w:rsid w:val="00D062FC"/>
    <w:rsid w:val="00D11821"/>
    <w:rsid w:val="00D1296B"/>
    <w:rsid w:val="00D15ACF"/>
    <w:rsid w:val="00D167AB"/>
    <w:rsid w:val="00D20CE4"/>
    <w:rsid w:val="00D23B91"/>
    <w:rsid w:val="00D23FD0"/>
    <w:rsid w:val="00D24E71"/>
    <w:rsid w:val="00D264CF"/>
    <w:rsid w:val="00D279FC"/>
    <w:rsid w:val="00D30911"/>
    <w:rsid w:val="00D30DA6"/>
    <w:rsid w:val="00D3262F"/>
    <w:rsid w:val="00D32765"/>
    <w:rsid w:val="00D32B46"/>
    <w:rsid w:val="00D33C75"/>
    <w:rsid w:val="00D34183"/>
    <w:rsid w:val="00D35A1D"/>
    <w:rsid w:val="00D35F7D"/>
    <w:rsid w:val="00D402F2"/>
    <w:rsid w:val="00D40FE8"/>
    <w:rsid w:val="00D41C21"/>
    <w:rsid w:val="00D423A2"/>
    <w:rsid w:val="00D4282B"/>
    <w:rsid w:val="00D4410C"/>
    <w:rsid w:val="00D46649"/>
    <w:rsid w:val="00D46D81"/>
    <w:rsid w:val="00D479EF"/>
    <w:rsid w:val="00D47C15"/>
    <w:rsid w:val="00D520E9"/>
    <w:rsid w:val="00D560A9"/>
    <w:rsid w:val="00D566BE"/>
    <w:rsid w:val="00D604D1"/>
    <w:rsid w:val="00D611D9"/>
    <w:rsid w:val="00D61CE0"/>
    <w:rsid w:val="00D62108"/>
    <w:rsid w:val="00D6238B"/>
    <w:rsid w:val="00D62D81"/>
    <w:rsid w:val="00D64805"/>
    <w:rsid w:val="00D6484B"/>
    <w:rsid w:val="00D649B8"/>
    <w:rsid w:val="00D659E2"/>
    <w:rsid w:val="00D66D8A"/>
    <w:rsid w:val="00D6716A"/>
    <w:rsid w:val="00D67938"/>
    <w:rsid w:val="00D70997"/>
    <w:rsid w:val="00D70DA5"/>
    <w:rsid w:val="00D717E7"/>
    <w:rsid w:val="00D71924"/>
    <w:rsid w:val="00D7231D"/>
    <w:rsid w:val="00D73CFF"/>
    <w:rsid w:val="00D7468D"/>
    <w:rsid w:val="00D7572B"/>
    <w:rsid w:val="00D75F31"/>
    <w:rsid w:val="00D77B54"/>
    <w:rsid w:val="00D77CD4"/>
    <w:rsid w:val="00D82ACA"/>
    <w:rsid w:val="00D82EC3"/>
    <w:rsid w:val="00D85676"/>
    <w:rsid w:val="00D87888"/>
    <w:rsid w:val="00D904E3"/>
    <w:rsid w:val="00D9098E"/>
    <w:rsid w:val="00D90B1D"/>
    <w:rsid w:val="00D940AA"/>
    <w:rsid w:val="00D94493"/>
    <w:rsid w:val="00DA050C"/>
    <w:rsid w:val="00DA2734"/>
    <w:rsid w:val="00DA41F9"/>
    <w:rsid w:val="00DA436B"/>
    <w:rsid w:val="00DA6392"/>
    <w:rsid w:val="00DA6573"/>
    <w:rsid w:val="00DA6939"/>
    <w:rsid w:val="00DA69D9"/>
    <w:rsid w:val="00DA7DC5"/>
    <w:rsid w:val="00DB0D61"/>
    <w:rsid w:val="00DB0F8F"/>
    <w:rsid w:val="00DB1B81"/>
    <w:rsid w:val="00DB6D4B"/>
    <w:rsid w:val="00DB7277"/>
    <w:rsid w:val="00DB7298"/>
    <w:rsid w:val="00DC1C6F"/>
    <w:rsid w:val="00DC25D0"/>
    <w:rsid w:val="00DC42A8"/>
    <w:rsid w:val="00DC589B"/>
    <w:rsid w:val="00DC58E4"/>
    <w:rsid w:val="00DC6705"/>
    <w:rsid w:val="00DC690D"/>
    <w:rsid w:val="00DD0355"/>
    <w:rsid w:val="00DD0889"/>
    <w:rsid w:val="00DD115E"/>
    <w:rsid w:val="00DD1B8F"/>
    <w:rsid w:val="00DD1F15"/>
    <w:rsid w:val="00DD2047"/>
    <w:rsid w:val="00DD3E89"/>
    <w:rsid w:val="00DD5932"/>
    <w:rsid w:val="00DE154E"/>
    <w:rsid w:val="00DE5A98"/>
    <w:rsid w:val="00DE5B47"/>
    <w:rsid w:val="00DE7440"/>
    <w:rsid w:val="00DF278A"/>
    <w:rsid w:val="00DF322A"/>
    <w:rsid w:val="00DF4E3B"/>
    <w:rsid w:val="00DF4E4F"/>
    <w:rsid w:val="00DF7140"/>
    <w:rsid w:val="00E00A3A"/>
    <w:rsid w:val="00E01B3C"/>
    <w:rsid w:val="00E03848"/>
    <w:rsid w:val="00E043C1"/>
    <w:rsid w:val="00E05BD1"/>
    <w:rsid w:val="00E1166F"/>
    <w:rsid w:val="00E11A4A"/>
    <w:rsid w:val="00E143B0"/>
    <w:rsid w:val="00E153A2"/>
    <w:rsid w:val="00E15EA7"/>
    <w:rsid w:val="00E17AFA"/>
    <w:rsid w:val="00E2106F"/>
    <w:rsid w:val="00E219B8"/>
    <w:rsid w:val="00E2355E"/>
    <w:rsid w:val="00E2473D"/>
    <w:rsid w:val="00E2493C"/>
    <w:rsid w:val="00E25752"/>
    <w:rsid w:val="00E25D10"/>
    <w:rsid w:val="00E27F9C"/>
    <w:rsid w:val="00E333B0"/>
    <w:rsid w:val="00E34A52"/>
    <w:rsid w:val="00E35E48"/>
    <w:rsid w:val="00E3757B"/>
    <w:rsid w:val="00E37C1D"/>
    <w:rsid w:val="00E41553"/>
    <w:rsid w:val="00E42182"/>
    <w:rsid w:val="00E43E74"/>
    <w:rsid w:val="00E452F1"/>
    <w:rsid w:val="00E46AF4"/>
    <w:rsid w:val="00E47A0E"/>
    <w:rsid w:val="00E50367"/>
    <w:rsid w:val="00E50F5A"/>
    <w:rsid w:val="00E55295"/>
    <w:rsid w:val="00E55A37"/>
    <w:rsid w:val="00E55B7C"/>
    <w:rsid w:val="00E56DA3"/>
    <w:rsid w:val="00E5759D"/>
    <w:rsid w:val="00E57676"/>
    <w:rsid w:val="00E60532"/>
    <w:rsid w:val="00E621EC"/>
    <w:rsid w:val="00E63EA8"/>
    <w:rsid w:val="00E65D21"/>
    <w:rsid w:val="00E66D5F"/>
    <w:rsid w:val="00E66D76"/>
    <w:rsid w:val="00E72438"/>
    <w:rsid w:val="00E72F76"/>
    <w:rsid w:val="00E731F0"/>
    <w:rsid w:val="00E7648E"/>
    <w:rsid w:val="00E769FB"/>
    <w:rsid w:val="00E77DDF"/>
    <w:rsid w:val="00E803E2"/>
    <w:rsid w:val="00E80684"/>
    <w:rsid w:val="00E80A3D"/>
    <w:rsid w:val="00E817FA"/>
    <w:rsid w:val="00E8187F"/>
    <w:rsid w:val="00E82FA1"/>
    <w:rsid w:val="00E842F2"/>
    <w:rsid w:val="00E85310"/>
    <w:rsid w:val="00E85338"/>
    <w:rsid w:val="00E87F26"/>
    <w:rsid w:val="00E9075C"/>
    <w:rsid w:val="00E92A25"/>
    <w:rsid w:val="00E93CAC"/>
    <w:rsid w:val="00E941D3"/>
    <w:rsid w:val="00E95115"/>
    <w:rsid w:val="00E95151"/>
    <w:rsid w:val="00E96002"/>
    <w:rsid w:val="00E9676A"/>
    <w:rsid w:val="00E96E97"/>
    <w:rsid w:val="00EA1E56"/>
    <w:rsid w:val="00EA2797"/>
    <w:rsid w:val="00EA27ED"/>
    <w:rsid w:val="00EA29DA"/>
    <w:rsid w:val="00EA39E8"/>
    <w:rsid w:val="00EA4DC7"/>
    <w:rsid w:val="00EA4F2E"/>
    <w:rsid w:val="00EA5023"/>
    <w:rsid w:val="00EB58CD"/>
    <w:rsid w:val="00EB6214"/>
    <w:rsid w:val="00EB6B7A"/>
    <w:rsid w:val="00EB77F3"/>
    <w:rsid w:val="00EB7B8E"/>
    <w:rsid w:val="00EC44DB"/>
    <w:rsid w:val="00EC4618"/>
    <w:rsid w:val="00EC4CC0"/>
    <w:rsid w:val="00EC4F99"/>
    <w:rsid w:val="00EC712D"/>
    <w:rsid w:val="00ED4784"/>
    <w:rsid w:val="00ED570A"/>
    <w:rsid w:val="00ED71E0"/>
    <w:rsid w:val="00ED762E"/>
    <w:rsid w:val="00EE020E"/>
    <w:rsid w:val="00EE0FB1"/>
    <w:rsid w:val="00EE2B4C"/>
    <w:rsid w:val="00EE4D02"/>
    <w:rsid w:val="00EE4F48"/>
    <w:rsid w:val="00EE548C"/>
    <w:rsid w:val="00EE55E5"/>
    <w:rsid w:val="00EE5752"/>
    <w:rsid w:val="00EE7281"/>
    <w:rsid w:val="00EF1618"/>
    <w:rsid w:val="00EF16B4"/>
    <w:rsid w:val="00EF1B3B"/>
    <w:rsid w:val="00EF2885"/>
    <w:rsid w:val="00EF4287"/>
    <w:rsid w:val="00EF5338"/>
    <w:rsid w:val="00EF5B35"/>
    <w:rsid w:val="00EF6B67"/>
    <w:rsid w:val="00EF6E67"/>
    <w:rsid w:val="00EF7499"/>
    <w:rsid w:val="00F00D2E"/>
    <w:rsid w:val="00F00E37"/>
    <w:rsid w:val="00F02D84"/>
    <w:rsid w:val="00F03044"/>
    <w:rsid w:val="00F06569"/>
    <w:rsid w:val="00F074C7"/>
    <w:rsid w:val="00F077EB"/>
    <w:rsid w:val="00F12639"/>
    <w:rsid w:val="00F13534"/>
    <w:rsid w:val="00F13AAF"/>
    <w:rsid w:val="00F14FFF"/>
    <w:rsid w:val="00F15C93"/>
    <w:rsid w:val="00F17F66"/>
    <w:rsid w:val="00F2037C"/>
    <w:rsid w:val="00F21480"/>
    <w:rsid w:val="00F21CBA"/>
    <w:rsid w:val="00F2602A"/>
    <w:rsid w:val="00F3077F"/>
    <w:rsid w:val="00F34236"/>
    <w:rsid w:val="00F34244"/>
    <w:rsid w:val="00F34D32"/>
    <w:rsid w:val="00F353EF"/>
    <w:rsid w:val="00F355F8"/>
    <w:rsid w:val="00F368AE"/>
    <w:rsid w:val="00F36A67"/>
    <w:rsid w:val="00F40326"/>
    <w:rsid w:val="00F433C6"/>
    <w:rsid w:val="00F43664"/>
    <w:rsid w:val="00F44508"/>
    <w:rsid w:val="00F44695"/>
    <w:rsid w:val="00F50101"/>
    <w:rsid w:val="00F52FD5"/>
    <w:rsid w:val="00F610C9"/>
    <w:rsid w:val="00F63C11"/>
    <w:rsid w:val="00F64059"/>
    <w:rsid w:val="00F65336"/>
    <w:rsid w:val="00F703D2"/>
    <w:rsid w:val="00F7114C"/>
    <w:rsid w:val="00F72656"/>
    <w:rsid w:val="00F73DAA"/>
    <w:rsid w:val="00F74E5A"/>
    <w:rsid w:val="00F80C39"/>
    <w:rsid w:val="00F837A6"/>
    <w:rsid w:val="00F85B39"/>
    <w:rsid w:val="00F8676B"/>
    <w:rsid w:val="00F90579"/>
    <w:rsid w:val="00F9320D"/>
    <w:rsid w:val="00F950EC"/>
    <w:rsid w:val="00F96396"/>
    <w:rsid w:val="00F9675C"/>
    <w:rsid w:val="00F970B8"/>
    <w:rsid w:val="00FA18AF"/>
    <w:rsid w:val="00FA1FD3"/>
    <w:rsid w:val="00FA207C"/>
    <w:rsid w:val="00FA2F9F"/>
    <w:rsid w:val="00FA37B6"/>
    <w:rsid w:val="00FA3CC6"/>
    <w:rsid w:val="00FA4327"/>
    <w:rsid w:val="00FA51CD"/>
    <w:rsid w:val="00FA5978"/>
    <w:rsid w:val="00FA77B7"/>
    <w:rsid w:val="00FB0744"/>
    <w:rsid w:val="00FB1960"/>
    <w:rsid w:val="00FB1BEF"/>
    <w:rsid w:val="00FB1C5A"/>
    <w:rsid w:val="00FB313F"/>
    <w:rsid w:val="00FB3E59"/>
    <w:rsid w:val="00FB643B"/>
    <w:rsid w:val="00FB73B7"/>
    <w:rsid w:val="00FB7D86"/>
    <w:rsid w:val="00FC290D"/>
    <w:rsid w:val="00FC2BDB"/>
    <w:rsid w:val="00FC3D78"/>
    <w:rsid w:val="00FC582A"/>
    <w:rsid w:val="00FC5A2B"/>
    <w:rsid w:val="00FC5F54"/>
    <w:rsid w:val="00FC7ECE"/>
    <w:rsid w:val="00FD05FB"/>
    <w:rsid w:val="00FD1613"/>
    <w:rsid w:val="00FD2E48"/>
    <w:rsid w:val="00FD30B5"/>
    <w:rsid w:val="00FD35C8"/>
    <w:rsid w:val="00FD362B"/>
    <w:rsid w:val="00FD511A"/>
    <w:rsid w:val="00FD5A5F"/>
    <w:rsid w:val="00FD5DA5"/>
    <w:rsid w:val="00FD5E8B"/>
    <w:rsid w:val="00FD7E73"/>
    <w:rsid w:val="00FE0D0C"/>
    <w:rsid w:val="00FE2765"/>
    <w:rsid w:val="00FE34EC"/>
    <w:rsid w:val="00FE35CE"/>
    <w:rsid w:val="00FE3905"/>
    <w:rsid w:val="00FE48BB"/>
    <w:rsid w:val="00FE4918"/>
    <w:rsid w:val="00FE633D"/>
    <w:rsid w:val="00FF0CBD"/>
    <w:rsid w:val="00FF0F89"/>
    <w:rsid w:val="00FF48B6"/>
    <w:rsid w:val="00FF5610"/>
    <w:rsid w:val="00FF6E2B"/>
    <w:rsid w:val="01055FA7"/>
    <w:rsid w:val="010B5C54"/>
    <w:rsid w:val="011642B1"/>
    <w:rsid w:val="0119A748"/>
    <w:rsid w:val="012F6319"/>
    <w:rsid w:val="016F3B02"/>
    <w:rsid w:val="017ABF1E"/>
    <w:rsid w:val="018EB23E"/>
    <w:rsid w:val="024F7B82"/>
    <w:rsid w:val="0270AE46"/>
    <w:rsid w:val="0272A535"/>
    <w:rsid w:val="027C1B42"/>
    <w:rsid w:val="02840207"/>
    <w:rsid w:val="02CD410C"/>
    <w:rsid w:val="03508FB5"/>
    <w:rsid w:val="035BD984"/>
    <w:rsid w:val="03760A69"/>
    <w:rsid w:val="03838CE8"/>
    <w:rsid w:val="039C0809"/>
    <w:rsid w:val="03B8C69B"/>
    <w:rsid w:val="03E163A3"/>
    <w:rsid w:val="04104696"/>
    <w:rsid w:val="0420EAF0"/>
    <w:rsid w:val="044A852A"/>
    <w:rsid w:val="0456BC6F"/>
    <w:rsid w:val="049FC501"/>
    <w:rsid w:val="04C3DE5E"/>
    <w:rsid w:val="04C7B3C6"/>
    <w:rsid w:val="04D038C4"/>
    <w:rsid w:val="0514656A"/>
    <w:rsid w:val="051DC9B2"/>
    <w:rsid w:val="052BAA36"/>
    <w:rsid w:val="054615EA"/>
    <w:rsid w:val="057155C6"/>
    <w:rsid w:val="057A7D71"/>
    <w:rsid w:val="057D17EE"/>
    <w:rsid w:val="0582C873"/>
    <w:rsid w:val="058C65C1"/>
    <w:rsid w:val="058FF73C"/>
    <w:rsid w:val="05BB76B9"/>
    <w:rsid w:val="05CD971A"/>
    <w:rsid w:val="05E8A70C"/>
    <w:rsid w:val="05FD89F4"/>
    <w:rsid w:val="0617B259"/>
    <w:rsid w:val="062652FD"/>
    <w:rsid w:val="0656A321"/>
    <w:rsid w:val="06884B5F"/>
    <w:rsid w:val="06CE1044"/>
    <w:rsid w:val="06F7A096"/>
    <w:rsid w:val="0712FD4B"/>
    <w:rsid w:val="0746F8ED"/>
    <w:rsid w:val="07480481"/>
    <w:rsid w:val="0769BF3F"/>
    <w:rsid w:val="0777F75B"/>
    <w:rsid w:val="07B0B705"/>
    <w:rsid w:val="07C87C52"/>
    <w:rsid w:val="07E00DB5"/>
    <w:rsid w:val="080DC448"/>
    <w:rsid w:val="082A335A"/>
    <w:rsid w:val="084E499F"/>
    <w:rsid w:val="086ED99C"/>
    <w:rsid w:val="0880F134"/>
    <w:rsid w:val="08BCAE84"/>
    <w:rsid w:val="08C29ECD"/>
    <w:rsid w:val="08C318B8"/>
    <w:rsid w:val="08CCD827"/>
    <w:rsid w:val="08DB1141"/>
    <w:rsid w:val="08F60CD3"/>
    <w:rsid w:val="09166E69"/>
    <w:rsid w:val="096FD598"/>
    <w:rsid w:val="0986F6F9"/>
    <w:rsid w:val="09961626"/>
    <w:rsid w:val="09974F81"/>
    <w:rsid w:val="09AB1A3B"/>
    <w:rsid w:val="09B655C7"/>
    <w:rsid w:val="09C9515B"/>
    <w:rsid w:val="0A01B75D"/>
    <w:rsid w:val="0A1A13BB"/>
    <w:rsid w:val="0A5B9166"/>
    <w:rsid w:val="0A6A09B6"/>
    <w:rsid w:val="0AB45D7A"/>
    <w:rsid w:val="0ABF6CAC"/>
    <w:rsid w:val="0AF7558F"/>
    <w:rsid w:val="0B0D14BC"/>
    <w:rsid w:val="0B10838D"/>
    <w:rsid w:val="0B3E7E29"/>
    <w:rsid w:val="0B45AB7B"/>
    <w:rsid w:val="0B830DC4"/>
    <w:rsid w:val="0BB0D9F9"/>
    <w:rsid w:val="0BBEDBC3"/>
    <w:rsid w:val="0BCCCBC2"/>
    <w:rsid w:val="0C140BA1"/>
    <w:rsid w:val="0C314402"/>
    <w:rsid w:val="0C3758A8"/>
    <w:rsid w:val="0C656ED6"/>
    <w:rsid w:val="0C882881"/>
    <w:rsid w:val="0C9C2046"/>
    <w:rsid w:val="0CA012DD"/>
    <w:rsid w:val="0CA79F7F"/>
    <w:rsid w:val="0CDE473D"/>
    <w:rsid w:val="0CE86233"/>
    <w:rsid w:val="0D27B367"/>
    <w:rsid w:val="0D507C44"/>
    <w:rsid w:val="0D6D386F"/>
    <w:rsid w:val="0D7088F6"/>
    <w:rsid w:val="0D8897C3"/>
    <w:rsid w:val="0D94DBBB"/>
    <w:rsid w:val="0DBDFCBB"/>
    <w:rsid w:val="0DD089A3"/>
    <w:rsid w:val="0E0395BA"/>
    <w:rsid w:val="0E0B1AE6"/>
    <w:rsid w:val="0E1A8F55"/>
    <w:rsid w:val="0E2D6BCA"/>
    <w:rsid w:val="0E4A05F8"/>
    <w:rsid w:val="0E4C8E61"/>
    <w:rsid w:val="0E6FF556"/>
    <w:rsid w:val="0E7BE121"/>
    <w:rsid w:val="0E94369B"/>
    <w:rsid w:val="0EF12ED7"/>
    <w:rsid w:val="0F25AC5D"/>
    <w:rsid w:val="0FC373C9"/>
    <w:rsid w:val="1002003B"/>
    <w:rsid w:val="103EB9FD"/>
    <w:rsid w:val="103EECCE"/>
    <w:rsid w:val="1056B36A"/>
    <w:rsid w:val="1083E3BD"/>
    <w:rsid w:val="108B110F"/>
    <w:rsid w:val="1094EBC3"/>
    <w:rsid w:val="111526AE"/>
    <w:rsid w:val="111960F2"/>
    <w:rsid w:val="111C87F1"/>
    <w:rsid w:val="1124CDEE"/>
    <w:rsid w:val="118E85DA"/>
    <w:rsid w:val="11945015"/>
    <w:rsid w:val="119AA145"/>
    <w:rsid w:val="11D2AB1C"/>
    <w:rsid w:val="11FC077C"/>
    <w:rsid w:val="12009774"/>
    <w:rsid w:val="120AEE0F"/>
    <w:rsid w:val="12100BE3"/>
    <w:rsid w:val="12670AA6"/>
    <w:rsid w:val="12740253"/>
    <w:rsid w:val="12817E84"/>
    <w:rsid w:val="12A1B476"/>
    <w:rsid w:val="12B5ABE7"/>
    <w:rsid w:val="12C8454B"/>
    <w:rsid w:val="130401A7"/>
    <w:rsid w:val="1357EB35"/>
    <w:rsid w:val="136B6664"/>
    <w:rsid w:val="137199FD"/>
    <w:rsid w:val="137AD874"/>
    <w:rsid w:val="138F65F3"/>
    <w:rsid w:val="13B10014"/>
    <w:rsid w:val="13CFBE4B"/>
    <w:rsid w:val="140E7E58"/>
    <w:rsid w:val="142DEE40"/>
    <w:rsid w:val="143152D7"/>
    <w:rsid w:val="143C6AAD"/>
    <w:rsid w:val="145A1BE0"/>
    <w:rsid w:val="1484EFA2"/>
    <w:rsid w:val="149E671C"/>
    <w:rsid w:val="14B5506C"/>
    <w:rsid w:val="154666A2"/>
    <w:rsid w:val="157390DF"/>
    <w:rsid w:val="158AAC5F"/>
    <w:rsid w:val="15ABC03E"/>
    <w:rsid w:val="15C3B9AB"/>
    <w:rsid w:val="15CB010A"/>
    <w:rsid w:val="16080192"/>
    <w:rsid w:val="161988D6"/>
    <w:rsid w:val="163E64F0"/>
    <w:rsid w:val="164C8942"/>
    <w:rsid w:val="165EC686"/>
    <w:rsid w:val="168D9E6A"/>
    <w:rsid w:val="16B48A2F"/>
    <w:rsid w:val="16CF6D30"/>
    <w:rsid w:val="16DC63E9"/>
    <w:rsid w:val="16F94B64"/>
    <w:rsid w:val="1724FDC8"/>
    <w:rsid w:val="17A762C7"/>
    <w:rsid w:val="17BBF4B6"/>
    <w:rsid w:val="17E1D876"/>
    <w:rsid w:val="17EEE905"/>
    <w:rsid w:val="1843BC61"/>
    <w:rsid w:val="187C631F"/>
    <w:rsid w:val="18D35519"/>
    <w:rsid w:val="18FD0945"/>
    <w:rsid w:val="1912607B"/>
    <w:rsid w:val="19464706"/>
    <w:rsid w:val="1946BFF8"/>
    <w:rsid w:val="197FC853"/>
    <w:rsid w:val="19CF9EC7"/>
    <w:rsid w:val="19DACB09"/>
    <w:rsid w:val="19E07FA5"/>
    <w:rsid w:val="19F949A7"/>
    <w:rsid w:val="1A598CA5"/>
    <w:rsid w:val="1A7CD381"/>
    <w:rsid w:val="1AA4742E"/>
    <w:rsid w:val="1AF106B1"/>
    <w:rsid w:val="1B4C2F08"/>
    <w:rsid w:val="1BDF6E14"/>
    <w:rsid w:val="1BF23225"/>
    <w:rsid w:val="1C045286"/>
    <w:rsid w:val="1C336389"/>
    <w:rsid w:val="1C4617AF"/>
    <w:rsid w:val="1C6BAE7A"/>
    <w:rsid w:val="1CAA38C7"/>
    <w:rsid w:val="1CB8D98B"/>
    <w:rsid w:val="1CC8D1A7"/>
    <w:rsid w:val="1CDB516A"/>
    <w:rsid w:val="1CDC3908"/>
    <w:rsid w:val="1D015E80"/>
    <w:rsid w:val="1D0789E8"/>
    <w:rsid w:val="1D0838F0"/>
    <w:rsid w:val="1D41DFFC"/>
    <w:rsid w:val="1D4C71C6"/>
    <w:rsid w:val="1D51C26B"/>
    <w:rsid w:val="1D69BBD8"/>
    <w:rsid w:val="1D81B545"/>
    <w:rsid w:val="1D9264D4"/>
    <w:rsid w:val="1DB12BE8"/>
    <w:rsid w:val="1DCDB248"/>
    <w:rsid w:val="1E173C69"/>
    <w:rsid w:val="1E282F1C"/>
    <w:rsid w:val="1E67BC11"/>
    <w:rsid w:val="1E7282E0"/>
    <w:rsid w:val="1E963E75"/>
    <w:rsid w:val="1EB9209E"/>
    <w:rsid w:val="1EEBCDB0"/>
    <w:rsid w:val="1EFC7E71"/>
    <w:rsid w:val="1F382A0A"/>
    <w:rsid w:val="1F702440"/>
    <w:rsid w:val="1F74A761"/>
    <w:rsid w:val="1FA6A93B"/>
    <w:rsid w:val="1FE61CB4"/>
    <w:rsid w:val="1FF5D99F"/>
    <w:rsid w:val="205BF86F"/>
    <w:rsid w:val="20795746"/>
    <w:rsid w:val="20BAF449"/>
    <w:rsid w:val="20E7208A"/>
    <w:rsid w:val="210DC131"/>
    <w:rsid w:val="211200EE"/>
    <w:rsid w:val="214928BD"/>
    <w:rsid w:val="218E2324"/>
    <w:rsid w:val="21B74541"/>
    <w:rsid w:val="21C32ED6"/>
    <w:rsid w:val="220825C5"/>
    <w:rsid w:val="220A5128"/>
    <w:rsid w:val="220E8F93"/>
    <w:rsid w:val="221F6C90"/>
    <w:rsid w:val="2252FB59"/>
    <w:rsid w:val="22802BAC"/>
    <w:rsid w:val="2298BB96"/>
    <w:rsid w:val="22A08CEF"/>
    <w:rsid w:val="22ACF65D"/>
    <w:rsid w:val="22DC1EEE"/>
    <w:rsid w:val="22DF361F"/>
    <w:rsid w:val="22E20B7E"/>
    <w:rsid w:val="2348C584"/>
    <w:rsid w:val="234F773E"/>
    <w:rsid w:val="23537034"/>
    <w:rsid w:val="2375E9DC"/>
    <w:rsid w:val="239255AD"/>
    <w:rsid w:val="23A6CE79"/>
    <w:rsid w:val="23AA81EB"/>
    <w:rsid w:val="23D423AB"/>
    <w:rsid w:val="23DFE6E3"/>
    <w:rsid w:val="2414D8D0"/>
    <w:rsid w:val="2425E489"/>
    <w:rsid w:val="246BBD4F"/>
    <w:rsid w:val="248BE083"/>
    <w:rsid w:val="2496074D"/>
    <w:rsid w:val="249BD156"/>
    <w:rsid w:val="24AE91E4"/>
    <w:rsid w:val="24DCD537"/>
    <w:rsid w:val="24F176B4"/>
    <w:rsid w:val="25144C9C"/>
    <w:rsid w:val="25373D85"/>
    <w:rsid w:val="253C25A7"/>
    <w:rsid w:val="2543E05C"/>
    <w:rsid w:val="2550EA6D"/>
    <w:rsid w:val="2585915C"/>
    <w:rsid w:val="258646B4"/>
    <w:rsid w:val="258BADE2"/>
    <w:rsid w:val="25992A13"/>
    <w:rsid w:val="25C4BB3C"/>
    <w:rsid w:val="25DD8710"/>
    <w:rsid w:val="25E3FFA7"/>
    <w:rsid w:val="25F4DBE8"/>
    <w:rsid w:val="26054A87"/>
    <w:rsid w:val="261BAD36"/>
    <w:rsid w:val="262B21A5"/>
    <w:rsid w:val="2643A149"/>
    <w:rsid w:val="264877E7"/>
    <w:rsid w:val="2648AAB8"/>
    <w:rsid w:val="2686F3BA"/>
    <w:rsid w:val="268F65D7"/>
    <w:rsid w:val="269C9446"/>
    <w:rsid w:val="26C82070"/>
    <w:rsid w:val="26E9D9E9"/>
    <w:rsid w:val="270ADCA2"/>
    <w:rsid w:val="271EE498"/>
    <w:rsid w:val="27283CF1"/>
    <w:rsid w:val="275A6B13"/>
    <w:rsid w:val="27681381"/>
    <w:rsid w:val="276FD679"/>
    <w:rsid w:val="27AA0172"/>
    <w:rsid w:val="27B6B95F"/>
    <w:rsid w:val="27CCFBFB"/>
    <w:rsid w:val="27F66364"/>
    <w:rsid w:val="28224ECB"/>
    <w:rsid w:val="2853E907"/>
    <w:rsid w:val="286BBB36"/>
    <w:rsid w:val="286C3F69"/>
    <w:rsid w:val="2902F3C9"/>
    <w:rsid w:val="291BCA99"/>
    <w:rsid w:val="291FAD21"/>
    <w:rsid w:val="2923BACB"/>
    <w:rsid w:val="2941EA65"/>
    <w:rsid w:val="295937F0"/>
    <w:rsid w:val="29993510"/>
    <w:rsid w:val="29E8F5B7"/>
    <w:rsid w:val="29F33DA2"/>
    <w:rsid w:val="2A04BFAE"/>
    <w:rsid w:val="2A20DD28"/>
    <w:rsid w:val="2A3CF073"/>
    <w:rsid w:val="2A6C6865"/>
    <w:rsid w:val="2A78AB0E"/>
    <w:rsid w:val="2AA6AB43"/>
    <w:rsid w:val="2AA9A09B"/>
    <w:rsid w:val="2AB71638"/>
    <w:rsid w:val="2ABF0E56"/>
    <w:rsid w:val="2AD5966B"/>
    <w:rsid w:val="2B036484"/>
    <w:rsid w:val="2B03950B"/>
    <w:rsid w:val="2B0D7372"/>
    <w:rsid w:val="2B224D0E"/>
    <w:rsid w:val="2B29653B"/>
    <w:rsid w:val="2B3B8003"/>
    <w:rsid w:val="2B6CF381"/>
    <w:rsid w:val="2B7C4961"/>
    <w:rsid w:val="2BB06F65"/>
    <w:rsid w:val="2BF0E96B"/>
    <w:rsid w:val="2C29EBBA"/>
    <w:rsid w:val="2C2C1184"/>
    <w:rsid w:val="2C2E45DC"/>
    <w:rsid w:val="2C32BD83"/>
    <w:rsid w:val="2C4BA282"/>
    <w:rsid w:val="2C55A1C3"/>
    <w:rsid w:val="2C6A7B5F"/>
    <w:rsid w:val="2C78D48C"/>
    <w:rsid w:val="2CB742B5"/>
    <w:rsid w:val="2CEE4A60"/>
    <w:rsid w:val="2D158500"/>
    <w:rsid w:val="2D2EBBB2"/>
    <w:rsid w:val="2D5D3723"/>
    <w:rsid w:val="2DB07FF0"/>
    <w:rsid w:val="2DCB2AB6"/>
    <w:rsid w:val="2DFAC070"/>
    <w:rsid w:val="2E1749B1"/>
    <w:rsid w:val="2E3052CB"/>
    <w:rsid w:val="2E629994"/>
    <w:rsid w:val="2E6C15E2"/>
    <w:rsid w:val="2E9B8E0D"/>
    <w:rsid w:val="2EAC9B39"/>
    <w:rsid w:val="2ED9C9AD"/>
    <w:rsid w:val="2EE6D0C8"/>
    <w:rsid w:val="2F036298"/>
    <w:rsid w:val="2F205837"/>
    <w:rsid w:val="2F51585B"/>
    <w:rsid w:val="2FAE060A"/>
    <w:rsid w:val="2FBD2AC7"/>
    <w:rsid w:val="2FDA3E88"/>
    <w:rsid w:val="2FEE364D"/>
    <w:rsid w:val="2FF15BD5"/>
    <w:rsid w:val="30045FDA"/>
    <w:rsid w:val="301BD0E0"/>
    <w:rsid w:val="301E53A0"/>
    <w:rsid w:val="302A8809"/>
    <w:rsid w:val="304F497E"/>
    <w:rsid w:val="307EAB7F"/>
    <w:rsid w:val="30816767"/>
    <w:rsid w:val="3086916B"/>
    <w:rsid w:val="30B8C2CE"/>
    <w:rsid w:val="3103CD81"/>
    <w:rsid w:val="3127E13E"/>
    <w:rsid w:val="3161058F"/>
    <w:rsid w:val="31902CD1"/>
    <w:rsid w:val="31BAA217"/>
    <w:rsid w:val="31DFFE46"/>
    <w:rsid w:val="31E35070"/>
    <w:rsid w:val="3212FF6D"/>
    <w:rsid w:val="3260684F"/>
    <w:rsid w:val="3277C264"/>
    <w:rsid w:val="327EC0C1"/>
    <w:rsid w:val="3291A015"/>
    <w:rsid w:val="32BB61DF"/>
    <w:rsid w:val="3358975C"/>
    <w:rsid w:val="337FD362"/>
    <w:rsid w:val="339102D5"/>
    <w:rsid w:val="33DA3C6F"/>
    <w:rsid w:val="33E673C1"/>
    <w:rsid w:val="34221E05"/>
    <w:rsid w:val="342FC1F7"/>
    <w:rsid w:val="343D5E81"/>
    <w:rsid w:val="347769E9"/>
    <w:rsid w:val="34C491B8"/>
    <w:rsid w:val="34D32549"/>
    <w:rsid w:val="34D65865"/>
    <w:rsid w:val="3552AD7B"/>
    <w:rsid w:val="356B7036"/>
    <w:rsid w:val="35D3948B"/>
    <w:rsid w:val="35F3CA7D"/>
    <w:rsid w:val="360BC3EA"/>
    <w:rsid w:val="362D8F8F"/>
    <w:rsid w:val="363119D3"/>
    <w:rsid w:val="365617AE"/>
    <w:rsid w:val="36676D94"/>
    <w:rsid w:val="3697C547"/>
    <w:rsid w:val="36B4E8A9"/>
    <w:rsid w:val="36CBF290"/>
    <w:rsid w:val="36E17BFA"/>
    <w:rsid w:val="371A8954"/>
    <w:rsid w:val="372FC189"/>
    <w:rsid w:val="3783360D"/>
    <w:rsid w:val="37B5A014"/>
    <w:rsid w:val="37D8FC98"/>
    <w:rsid w:val="37FB02AC"/>
    <w:rsid w:val="38237FC2"/>
    <w:rsid w:val="382FBBC1"/>
    <w:rsid w:val="38666456"/>
    <w:rsid w:val="3886D311"/>
    <w:rsid w:val="38AD8A8D"/>
    <w:rsid w:val="3915CFB2"/>
    <w:rsid w:val="392AA0F6"/>
    <w:rsid w:val="39482A09"/>
    <w:rsid w:val="39781CE3"/>
    <w:rsid w:val="397F6C74"/>
    <w:rsid w:val="398F76F8"/>
    <w:rsid w:val="3993864B"/>
    <w:rsid w:val="399E9F49"/>
    <w:rsid w:val="39BB94E8"/>
    <w:rsid w:val="39C57278"/>
    <w:rsid w:val="39C91780"/>
    <w:rsid w:val="39E52B64"/>
    <w:rsid w:val="39F62ABC"/>
    <w:rsid w:val="3A226B5C"/>
    <w:rsid w:val="3A36C382"/>
    <w:rsid w:val="3A375975"/>
    <w:rsid w:val="3A4B616B"/>
    <w:rsid w:val="3A4B943C"/>
    <w:rsid w:val="3A90585A"/>
    <w:rsid w:val="3AA88498"/>
    <w:rsid w:val="3AB73F63"/>
    <w:rsid w:val="3ACC7B4C"/>
    <w:rsid w:val="3AE474B9"/>
    <w:rsid w:val="3AF4C3A8"/>
    <w:rsid w:val="3B2200ED"/>
    <w:rsid w:val="3BB7EC12"/>
    <w:rsid w:val="3BC72562"/>
    <w:rsid w:val="3C1D43E4"/>
    <w:rsid w:val="3C256B20"/>
    <w:rsid w:val="3C2C9872"/>
    <w:rsid w:val="3C3A3C64"/>
    <w:rsid w:val="3C6A2F3E"/>
    <w:rsid w:val="3C781B26"/>
    <w:rsid w:val="3C98D5FF"/>
    <w:rsid w:val="3CABCF7B"/>
    <w:rsid w:val="3CBD0D16"/>
    <w:rsid w:val="3D0582E4"/>
    <w:rsid w:val="3D0B291C"/>
    <w:rsid w:val="3D1421CE"/>
    <w:rsid w:val="3D2761E5"/>
    <w:rsid w:val="3D3DA697"/>
    <w:rsid w:val="3D4DE54F"/>
    <w:rsid w:val="3D57F604"/>
    <w:rsid w:val="3E2E519D"/>
    <w:rsid w:val="3E4110CA"/>
    <w:rsid w:val="3E5B6037"/>
    <w:rsid w:val="3E696443"/>
    <w:rsid w:val="3E9127A2"/>
    <w:rsid w:val="3EBC551F"/>
    <w:rsid w:val="3ECD29B7"/>
    <w:rsid w:val="3EE858B0"/>
    <w:rsid w:val="3EEDBD23"/>
    <w:rsid w:val="3F29383A"/>
    <w:rsid w:val="3F2D1B72"/>
    <w:rsid w:val="3F42FD0E"/>
    <w:rsid w:val="3F506E1D"/>
    <w:rsid w:val="3F536D9C"/>
    <w:rsid w:val="3F5A0659"/>
    <w:rsid w:val="3FA2E1C7"/>
    <w:rsid w:val="3FFFD7BC"/>
    <w:rsid w:val="401F34E4"/>
    <w:rsid w:val="4071CC2D"/>
    <w:rsid w:val="4074E2B2"/>
    <w:rsid w:val="40A2B224"/>
    <w:rsid w:val="40B6C31C"/>
    <w:rsid w:val="40BBD1DF"/>
    <w:rsid w:val="40F1218E"/>
    <w:rsid w:val="410341EF"/>
    <w:rsid w:val="414D7292"/>
    <w:rsid w:val="417A4523"/>
    <w:rsid w:val="4186074B"/>
    <w:rsid w:val="41A742A5"/>
    <w:rsid w:val="41C498E7"/>
    <w:rsid w:val="41CAAD8D"/>
    <w:rsid w:val="42064680"/>
    <w:rsid w:val="424F9EDB"/>
    <w:rsid w:val="4251E0C4"/>
    <w:rsid w:val="42547B12"/>
    <w:rsid w:val="42743949"/>
    <w:rsid w:val="428A4011"/>
    <w:rsid w:val="42F1EA17"/>
    <w:rsid w:val="431AB320"/>
    <w:rsid w:val="4324214D"/>
    <w:rsid w:val="4339F78B"/>
    <w:rsid w:val="434586E2"/>
    <w:rsid w:val="43797F9C"/>
    <w:rsid w:val="439E6FCB"/>
    <w:rsid w:val="43A18FF4"/>
    <w:rsid w:val="44152D4F"/>
    <w:rsid w:val="445BE0B8"/>
    <w:rsid w:val="446C577E"/>
    <w:rsid w:val="447AD0C9"/>
    <w:rsid w:val="44CED780"/>
    <w:rsid w:val="44E5F7CE"/>
    <w:rsid w:val="44FDF831"/>
    <w:rsid w:val="4504CAF8"/>
    <w:rsid w:val="45095B48"/>
    <w:rsid w:val="4587BB1E"/>
    <w:rsid w:val="458D17F3"/>
    <w:rsid w:val="45BA1575"/>
    <w:rsid w:val="45D87435"/>
    <w:rsid w:val="45DBBDA2"/>
    <w:rsid w:val="45E097DB"/>
    <w:rsid w:val="45EF50D0"/>
    <w:rsid w:val="45F92DBF"/>
    <w:rsid w:val="46A31EBE"/>
    <w:rsid w:val="46B3CE4D"/>
    <w:rsid w:val="46CB38BF"/>
    <w:rsid w:val="46D7CF15"/>
    <w:rsid w:val="46E6F766"/>
    <w:rsid w:val="47031B98"/>
    <w:rsid w:val="47067E0A"/>
    <w:rsid w:val="475F7C77"/>
    <w:rsid w:val="476358AC"/>
    <w:rsid w:val="4766EED7"/>
    <w:rsid w:val="4793EC59"/>
    <w:rsid w:val="47BDD356"/>
    <w:rsid w:val="47D8E348"/>
    <w:rsid w:val="47EDE75D"/>
    <w:rsid w:val="480EAB7D"/>
    <w:rsid w:val="48289655"/>
    <w:rsid w:val="486A590A"/>
    <w:rsid w:val="4879CD79"/>
    <w:rsid w:val="48F04885"/>
    <w:rsid w:val="48FEA134"/>
    <w:rsid w:val="49503A2A"/>
    <w:rsid w:val="495469A7"/>
    <w:rsid w:val="496DC33D"/>
    <w:rsid w:val="496FA1BA"/>
    <w:rsid w:val="497937E1"/>
    <w:rsid w:val="49C9E170"/>
    <w:rsid w:val="49D909C1"/>
    <w:rsid w:val="4A0DF8CD"/>
    <w:rsid w:val="4A6A0CEB"/>
    <w:rsid w:val="4A9DF821"/>
    <w:rsid w:val="4AA04E21"/>
    <w:rsid w:val="4AA59FB3"/>
    <w:rsid w:val="4AAC811A"/>
    <w:rsid w:val="4AAF8B56"/>
    <w:rsid w:val="4AB0BE62"/>
    <w:rsid w:val="4B06AEEF"/>
    <w:rsid w:val="4B06E5C4"/>
    <w:rsid w:val="4B0F4D3A"/>
    <w:rsid w:val="4B20F84B"/>
    <w:rsid w:val="4B3D1E09"/>
    <w:rsid w:val="4B40047F"/>
    <w:rsid w:val="4B45DC94"/>
    <w:rsid w:val="4BCB895D"/>
    <w:rsid w:val="4BEA3135"/>
    <w:rsid w:val="4C0DA9F6"/>
    <w:rsid w:val="4C2A5318"/>
    <w:rsid w:val="4C36ACB8"/>
    <w:rsid w:val="4C4FA10E"/>
    <w:rsid w:val="4C5D7F55"/>
    <w:rsid w:val="4C727E81"/>
    <w:rsid w:val="4C742A56"/>
    <w:rsid w:val="4C7B6630"/>
    <w:rsid w:val="4C89BC95"/>
    <w:rsid w:val="4CD8F75B"/>
    <w:rsid w:val="4CE085D3"/>
    <w:rsid w:val="4D1025EC"/>
    <w:rsid w:val="4D2DBD4B"/>
    <w:rsid w:val="4D364249"/>
    <w:rsid w:val="4D4B138D"/>
    <w:rsid w:val="4D4F0504"/>
    <w:rsid w:val="4D8CF3F7"/>
    <w:rsid w:val="4DB5EFD1"/>
    <w:rsid w:val="4DCEB920"/>
    <w:rsid w:val="4E03FFDD"/>
    <w:rsid w:val="4E11245D"/>
    <w:rsid w:val="4E27AC72"/>
    <w:rsid w:val="4E3432D2"/>
    <w:rsid w:val="4E4B9A0C"/>
    <w:rsid w:val="4E54E313"/>
    <w:rsid w:val="4E746315"/>
    <w:rsid w:val="4E7B7B42"/>
    <w:rsid w:val="4E8D960A"/>
    <w:rsid w:val="4EA6FAD5"/>
    <w:rsid w:val="4ED6815F"/>
    <w:rsid w:val="4F00AE49"/>
    <w:rsid w:val="4F39EE86"/>
    <w:rsid w:val="4F7831EF"/>
    <w:rsid w:val="4F7D9013"/>
    <w:rsid w:val="4F805BE3"/>
    <w:rsid w:val="4F89FA29"/>
    <w:rsid w:val="4F9030F5"/>
    <w:rsid w:val="4F9A38E1"/>
    <w:rsid w:val="4FB21579"/>
    <w:rsid w:val="4FBC9166"/>
    <w:rsid w:val="4FD2982E"/>
    <w:rsid w:val="4FF2D224"/>
    <w:rsid w:val="50366BE2"/>
    <w:rsid w:val="5041175F"/>
    <w:rsid w:val="504867FF"/>
    <w:rsid w:val="50A7FD2D"/>
    <w:rsid w:val="50C74697"/>
    <w:rsid w:val="50E16B13"/>
    <w:rsid w:val="50E69517"/>
    <w:rsid w:val="51667570"/>
    <w:rsid w:val="51913F28"/>
    <w:rsid w:val="51B18375"/>
    <w:rsid w:val="51E20ADF"/>
    <w:rsid w:val="51EDD840"/>
    <w:rsid w:val="51F13330"/>
    <w:rsid w:val="51FF035F"/>
    <w:rsid w:val="52051805"/>
    <w:rsid w:val="520BA6F5"/>
    <w:rsid w:val="5236565C"/>
    <w:rsid w:val="5281D411"/>
    <w:rsid w:val="52C4504D"/>
    <w:rsid w:val="52E545F5"/>
    <w:rsid w:val="532F6B14"/>
    <w:rsid w:val="5332606C"/>
    <w:rsid w:val="5365C341"/>
    <w:rsid w:val="538A27BE"/>
    <w:rsid w:val="53B5DEE4"/>
    <w:rsid w:val="53B81340"/>
    <w:rsid w:val="53DCA519"/>
    <w:rsid w:val="53EF41B1"/>
    <w:rsid w:val="53F05A86"/>
    <w:rsid w:val="5459C153"/>
    <w:rsid w:val="54840DAB"/>
    <w:rsid w:val="54B31B96"/>
    <w:rsid w:val="54D489C1"/>
    <w:rsid w:val="54D6E7A1"/>
    <w:rsid w:val="5567A8C2"/>
    <w:rsid w:val="55955AE5"/>
    <w:rsid w:val="55EBEBE1"/>
    <w:rsid w:val="562472C7"/>
    <w:rsid w:val="56391F4C"/>
    <w:rsid w:val="563FB90E"/>
    <w:rsid w:val="56753028"/>
    <w:rsid w:val="5677509F"/>
    <w:rsid w:val="56E318DC"/>
    <w:rsid w:val="56F802F6"/>
    <w:rsid w:val="56FADF78"/>
    <w:rsid w:val="5707524D"/>
    <w:rsid w:val="572BB19C"/>
    <w:rsid w:val="576C09A0"/>
    <w:rsid w:val="5799FB78"/>
    <w:rsid w:val="57E6503E"/>
    <w:rsid w:val="587C0044"/>
    <w:rsid w:val="58D16672"/>
    <w:rsid w:val="58DEB21C"/>
    <w:rsid w:val="59041A06"/>
    <w:rsid w:val="597FA596"/>
    <w:rsid w:val="59A82DB5"/>
    <w:rsid w:val="59C3FBC4"/>
    <w:rsid w:val="59D3422A"/>
    <w:rsid w:val="59F9D1BD"/>
    <w:rsid w:val="5A01F5E8"/>
    <w:rsid w:val="5A92BB65"/>
    <w:rsid w:val="5AAA760E"/>
    <w:rsid w:val="5AC96594"/>
    <w:rsid w:val="5AFE47EE"/>
    <w:rsid w:val="5B2C7EF8"/>
    <w:rsid w:val="5B447865"/>
    <w:rsid w:val="5B7F6337"/>
    <w:rsid w:val="5B81D1C8"/>
    <w:rsid w:val="5B93F229"/>
    <w:rsid w:val="5B9ABA2F"/>
    <w:rsid w:val="5B9BF70D"/>
    <w:rsid w:val="5BC32525"/>
    <w:rsid w:val="5BD18C76"/>
    <w:rsid w:val="5BD5EE27"/>
    <w:rsid w:val="5BDDFEAD"/>
    <w:rsid w:val="5C5FF2BD"/>
    <w:rsid w:val="5C9CC7B4"/>
    <w:rsid w:val="5CA054B6"/>
    <w:rsid w:val="5CC73D92"/>
    <w:rsid w:val="5CC9C663"/>
    <w:rsid w:val="5CCA6AE8"/>
    <w:rsid w:val="5D1C79B5"/>
    <w:rsid w:val="5D4ACA23"/>
    <w:rsid w:val="5D7FC522"/>
    <w:rsid w:val="5D83BE65"/>
    <w:rsid w:val="5D8EF35B"/>
    <w:rsid w:val="5DA4D795"/>
    <w:rsid w:val="5DB5A3B0"/>
    <w:rsid w:val="5DC75E6F"/>
    <w:rsid w:val="5DC929D6"/>
    <w:rsid w:val="5DF7A547"/>
    <w:rsid w:val="5E1B2E0B"/>
    <w:rsid w:val="5E383B80"/>
    <w:rsid w:val="5E3DDFD3"/>
    <w:rsid w:val="5E7416F4"/>
    <w:rsid w:val="5E9CE2EB"/>
    <w:rsid w:val="5F10B7D8"/>
    <w:rsid w:val="5F208F2D"/>
    <w:rsid w:val="5F59F814"/>
    <w:rsid w:val="5FABABFB"/>
    <w:rsid w:val="5FC54F81"/>
    <w:rsid w:val="602F9A7C"/>
    <w:rsid w:val="60749187"/>
    <w:rsid w:val="607AB889"/>
    <w:rsid w:val="608D6B1D"/>
    <w:rsid w:val="6096E9F0"/>
    <w:rsid w:val="609F2D20"/>
    <w:rsid w:val="6110A3AE"/>
    <w:rsid w:val="6119DD4D"/>
    <w:rsid w:val="611FA8DE"/>
    <w:rsid w:val="613304AF"/>
    <w:rsid w:val="61A0DFE8"/>
    <w:rsid w:val="61AD763E"/>
    <w:rsid w:val="62259988"/>
    <w:rsid w:val="623266A9"/>
    <w:rsid w:val="623FD32A"/>
    <w:rsid w:val="62503AD2"/>
    <w:rsid w:val="626436AD"/>
    <w:rsid w:val="62951315"/>
    <w:rsid w:val="629B0C76"/>
    <w:rsid w:val="62B000DF"/>
    <w:rsid w:val="62D43CF5"/>
    <w:rsid w:val="62E2B545"/>
    <w:rsid w:val="62EA43BD"/>
    <w:rsid w:val="62FD4D4F"/>
    <w:rsid w:val="63197B13"/>
    <w:rsid w:val="63854EA4"/>
    <w:rsid w:val="6396B1E1"/>
    <w:rsid w:val="6396E4B2"/>
    <w:rsid w:val="63C59890"/>
    <w:rsid w:val="63D47EFF"/>
    <w:rsid w:val="63F8C2DD"/>
    <w:rsid w:val="645557F6"/>
    <w:rsid w:val="646A293A"/>
    <w:rsid w:val="64703517"/>
    <w:rsid w:val="647FDC57"/>
    <w:rsid w:val="64CC5B2A"/>
    <w:rsid w:val="651CC394"/>
    <w:rsid w:val="6543AC70"/>
    <w:rsid w:val="659A90EF"/>
    <w:rsid w:val="65B899FD"/>
    <w:rsid w:val="65BD792A"/>
    <w:rsid w:val="663E58EA"/>
    <w:rsid w:val="665F1010"/>
    <w:rsid w:val="66763754"/>
    <w:rsid w:val="6677097D"/>
    <w:rsid w:val="6688F70D"/>
    <w:rsid w:val="668C0D92"/>
    <w:rsid w:val="66B5C1BE"/>
    <w:rsid w:val="66C9B983"/>
    <w:rsid w:val="66CDBB2B"/>
    <w:rsid w:val="6723BD29"/>
    <w:rsid w:val="678E8106"/>
    <w:rsid w:val="67D54EF0"/>
    <w:rsid w:val="67E0DD5B"/>
    <w:rsid w:val="682E3069"/>
    <w:rsid w:val="68480EDA"/>
    <w:rsid w:val="68500E38"/>
    <w:rsid w:val="68942595"/>
    <w:rsid w:val="689C4C83"/>
    <w:rsid w:val="68B66ABC"/>
    <w:rsid w:val="68CA29E5"/>
    <w:rsid w:val="68E62AC5"/>
    <w:rsid w:val="68F5FA0F"/>
    <w:rsid w:val="68F72767"/>
    <w:rsid w:val="68F7F0B5"/>
    <w:rsid w:val="690C2B7C"/>
    <w:rsid w:val="692424E9"/>
    <w:rsid w:val="692B523B"/>
    <w:rsid w:val="6936C070"/>
    <w:rsid w:val="69397E57"/>
    <w:rsid w:val="697F965B"/>
    <w:rsid w:val="69920E21"/>
    <w:rsid w:val="69938106"/>
    <w:rsid w:val="69BBCBDE"/>
    <w:rsid w:val="69E2982D"/>
    <w:rsid w:val="69EE8B70"/>
    <w:rsid w:val="69F1445B"/>
    <w:rsid w:val="69FE663C"/>
    <w:rsid w:val="6A390D6D"/>
    <w:rsid w:val="6A4EADF9"/>
    <w:rsid w:val="6AB2F368"/>
    <w:rsid w:val="6ACA1097"/>
    <w:rsid w:val="6B66E970"/>
    <w:rsid w:val="6B881B81"/>
    <w:rsid w:val="6B8ECE4A"/>
    <w:rsid w:val="6BBC6F11"/>
    <w:rsid w:val="6BCB2EDF"/>
    <w:rsid w:val="6BD39655"/>
    <w:rsid w:val="6BD83D20"/>
    <w:rsid w:val="6C09F0F2"/>
    <w:rsid w:val="6C3C1C99"/>
    <w:rsid w:val="6C800956"/>
    <w:rsid w:val="6C839F2D"/>
    <w:rsid w:val="6C9907F6"/>
    <w:rsid w:val="6CA25031"/>
    <w:rsid w:val="6CAD6FD6"/>
    <w:rsid w:val="6CD37D03"/>
    <w:rsid w:val="6CD7C71E"/>
    <w:rsid w:val="6CECA3F5"/>
    <w:rsid w:val="6D15BCF1"/>
    <w:rsid w:val="6D16818B"/>
    <w:rsid w:val="6D1BF777"/>
    <w:rsid w:val="6D34595F"/>
    <w:rsid w:val="6D63DE79"/>
    <w:rsid w:val="6D7027B3"/>
    <w:rsid w:val="6D8CC5C8"/>
    <w:rsid w:val="6D96E8A2"/>
    <w:rsid w:val="6DD814BB"/>
    <w:rsid w:val="6E42BE2E"/>
    <w:rsid w:val="6E5AE56D"/>
    <w:rsid w:val="6E708748"/>
    <w:rsid w:val="6EF3C978"/>
    <w:rsid w:val="6EFC0902"/>
    <w:rsid w:val="6F32636D"/>
    <w:rsid w:val="6F4CD677"/>
    <w:rsid w:val="6F896380"/>
    <w:rsid w:val="6FCDB9AE"/>
    <w:rsid w:val="6FEA090A"/>
    <w:rsid w:val="700E09D2"/>
    <w:rsid w:val="70726F13"/>
    <w:rsid w:val="70754499"/>
    <w:rsid w:val="708242DA"/>
    <w:rsid w:val="70885850"/>
    <w:rsid w:val="708B44CD"/>
    <w:rsid w:val="70C63AF4"/>
    <w:rsid w:val="70CA2716"/>
    <w:rsid w:val="70FA4CC1"/>
    <w:rsid w:val="710DF0AD"/>
    <w:rsid w:val="714CF7C8"/>
    <w:rsid w:val="71633A64"/>
    <w:rsid w:val="71833D85"/>
    <w:rsid w:val="71C1C732"/>
    <w:rsid w:val="71ED4F99"/>
    <w:rsid w:val="72432075"/>
    <w:rsid w:val="726052E3"/>
    <w:rsid w:val="72B5EB8A"/>
    <w:rsid w:val="72DEB493"/>
    <w:rsid w:val="72E246FC"/>
    <w:rsid w:val="72EC4EE8"/>
    <w:rsid w:val="72FA733A"/>
    <w:rsid w:val="7319F9DE"/>
    <w:rsid w:val="7328A41B"/>
    <w:rsid w:val="73926418"/>
    <w:rsid w:val="73932D66"/>
    <w:rsid w:val="73C3FE54"/>
    <w:rsid w:val="73CDB7C2"/>
    <w:rsid w:val="73D465AF"/>
    <w:rsid w:val="73E0CA40"/>
    <w:rsid w:val="73FA1334"/>
    <w:rsid w:val="74016331"/>
    <w:rsid w:val="74195C9E"/>
    <w:rsid w:val="7426E2E4"/>
    <w:rsid w:val="7438AB1E"/>
    <w:rsid w:val="743ACE4D"/>
    <w:rsid w:val="74554CBF"/>
    <w:rsid w:val="74A0F56A"/>
    <w:rsid w:val="74B7B0E1"/>
    <w:rsid w:val="74D9EEDB"/>
    <w:rsid w:val="7501B6DF"/>
    <w:rsid w:val="752E727F"/>
    <w:rsid w:val="75A103C1"/>
    <w:rsid w:val="75AE3C93"/>
    <w:rsid w:val="75C6032F"/>
    <w:rsid w:val="75DB0744"/>
    <w:rsid w:val="7618E107"/>
    <w:rsid w:val="76203104"/>
    <w:rsid w:val="762174A1"/>
    <w:rsid w:val="762D9ABD"/>
    <w:rsid w:val="764F26C4"/>
    <w:rsid w:val="76670E86"/>
    <w:rsid w:val="767D88BF"/>
    <w:rsid w:val="76997A88"/>
    <w:rsid w:val="76B1A6C6"/>
    <w:rsid w:val="76C27FAE"/>
    <w:rsid w:val="76C7EE78"/>
    <w:rsid w:val="76CF9551"/>
    <w:rsid w:val="76D3E583"/>
    <w:rsid w:val="76E956F7"/>
    <w:rsid w:val="770D6737"/>
    <w:rsid w:val="772ABD79"/>
    <w:rsid w:val="772AF04A"/>
    <w:rsid w:val="773B93A9"/>
    <w:rsid w:val="777DF8D5"/>
    <w:rsid w:val="779CE4BB"/>
    <w:rsid w:val="77C729B0"/>
    <w:rsid w:val="77CEA734"/>
    <w:rsid w:val="77D2DAE9"/>
    <w:rsid w:val="780D6B16"/>
    <w:rsid w:val="784C29DA"/>
    <w:rsid w:val="7873516C"/>
    <w:rsid w:val="787E494B"/>
    <w:rsid w:val="78853EFC"/>
    <w:rsid w:val="788A0BCB"/>
    <w:rsid w:val="7895DE11"/>
    <w:rsid w:val="7935CC23"/>
    <w:rsid w:val="793B4FF9"/>
    <w:rsid w:val="795BB14D"/>
    <w:rsid w:val="7982CF2A"/>
    <w:rsid w:val="798ABBCC"/>
    <w:rsid w:val="79B70C76"/>
    <w:rsid w:val="79BB7FBD"/>
    <w:rsid w:val="79BC596A"/>
    <w:rsid w:val="79FEF7C2"/>
    <w:rsid w:val="7A12E909"/>
    <w:rsid w:val="7A2E9697"/>
    <w:rsid w:val="7A2F9F3D"/>
    <w:rsid w:val="7A4CF57F"/>
    <w:rsid w:val="7A756FD1"/>
    <w:rsid w:val="7AD56473"/>
    <w:rsid w:val="7AE919D1"/>
    <w:rsid w:val="7AEE1281"/>
    <w:rsid w:val="7B206CD8"/>
    <w:rsid w:val="7BA33D8A"/>
    <w:rsid w:val="7BA59338"/>
    <w:rsid w:val="7BB6086E"/>
    <w:rsid w:val="7C4A5971"/>
    <w:rsid w:val="7C4CDC31"/>
    <w:rsid w:val="7C689B29"/>
    <w:rsid w:val="7CBB7901"/>
    <w:rsid w:val="7D120B6A"/>
    <w:rsid w:val="7D60D9E6"/>
    <w:rsid w:val="7D91E5B2"/>
    <w:rsid w:val="7E04DB41"/>
    <w:rsid w:val="7E42A4DE"/>
    <w:rsid w:val="7E5149F4"/>
    <w:rsid w:val="7E652F39"/>
    <w:rsid w:val="7E7E94FF"/>
    <w:rsid w:val="7E968E6C"/>
    <w:rsid w:val="7E9C9FE2"/>
    <w:rsid w:val="7F0C380B"/>
    <w:rsid w:val="7F15D2A4"/>
    <w:rsid w:val="7F28042E"/>
    <w:rsid w:val="7F2AFF1F"/>
    <w:rsid w:val="7F45DC40"/>
    <w:rsid w:val="7F5CB6D4"/>
    <w:rsid w:val="7FA20253"/>
    <w:rsid w:val="7FCEC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5149F4"/>
  <w15:chartTrackingRefBased/>
  <w15:docId w15:val="{4A2B0C0F-6ECF-4FD0-B2B8-F43F83EAA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41F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1F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1F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1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1F20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unhideWhenUsed/>
    <w:rsid w:val="00741F20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741F20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39B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6C6"/>
  </w:style>
  <w:style w:type="paragraph" w:styleId="Footer">
    <w:name w:val="footer"/>
    <w:basedOn w:val="Normal"/>
    <w:link w:val="FooterChar"/>
    <w:uiPriority w:val="99"/>
    <w:unhideWhenUsed/>
    <w:rsid w:val="00A626C6"/>
    <w:pPr>
      <w:tabs>
        <w:tab w:val="right" w:pos="9071"/>
      </w:tabs>
      <w:spacing w:before="240" w:after="0" w:line="240" w:lineRule="auto"/>
    </w:pPr>
    <w:rPr>
      <w:rFonts w:ascii="Segoe UI" w:hAnsi="Segoe UI" w:cs="Segoe UI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626C6"/>
    <w:rPr>
      <w:rFonts w:ascii="Segoe UI" w:hAnsi="Segoe UI" w:cs="Segoe UI"/>
      <w:sz w:val="16"/>
    </w:rPr>
  </w:style>
  <w:style w:type="paragraph" w:styleId="Revision">
    <w:name w:val="Revision"/>
    <w:hidden/>
    <w:uiPriority w:val="99"/>
    <w:semiHidden/>
    <w:rsid w:val="000E3D4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5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4B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8D0DA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3262F"/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F63C1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vsbc.vic.gov.au/fact-sheets-and-resources/faq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533f65b-9fc6-4958-b4ee-249ab5582e7d">
      <UserInfo>
        <DisplayName>Amber L O'Connell (DJPR)</DisplayName>
        <AccountId>242</AccountId>
        <AccountType/>
      </UserInfo>
      <UserInfo>
        <DisplayName>Chris Miller (DPC)</DisplayName>
        <AccountId>1700</AccountId>
        <AccountType/>
      </UserInfo>
      <UserInfo>
        <DisplayName>Nick Rizos (DJPR)</DisplayName>
        <AccountId>85</AccountId>
        <AccountType/>
      </UserInfo>
      <UserInfo>
        <DisplayName>Max E Kaiser (DJPR)</DisplayName>
        <AccountId>1570</AccountId>
        <AccountType/>
      </UserInfo>
      <UserInfo>
        <DisplayName>Sally A Heathcote (DJPR)</DisplayName>
        <AccountId>637</AccountId>
        <AccountType/>
      </UserInfo>
      <UserInfo>
        <DisplayName>Theo Olariu (DJPR)</DisplayName>
        <AccountId>647</AccountId>
        <AccountType/>
      </UserInfo>
      <UserInfo>
        <DisplayName>Teddy A Dunn (DJPR)</DisplayName>
        <AccountId>972</AccountId>
        <AccountType/>
      </UserInfo>
      <UserInfo>
        <DisplayName>Nikolina Tucman (DJPR)</DisplayName>
        <AccountId>615</AccountId>
        <AccountType/>
      </UserInfo>
      <UserInfo>
        <DisplayName>Andrew P Burton-Bradley (DJPR)</DisplayName>
        <AccountId>642</AccountId>
        <AccountType/>
      </UserInfo>
      <UserInfo>
        <DisplayName>Megan C Purcell (DJPR)</DisplayName>
        <AccountId>613</AccountId>
        <AccountType/>
      </UserInfo>
      <UserInfo>
        <DisplayName>Liana Zucchet (DJPR)</DisplayName>
        <AccountId>1078</AccountId>
        <AccountType/>
      </UserInfo>
      <UserInfo>
        <DisplayName>Ingelise K Jones (DJPR)</DisplayName>
        <AccountId>1656</AccountId>
        <AccountType/>
      </UserInfo>
      <UserInfo>
        <DisplayName>Ylva C Carosone (DJPR)</DisplayName>
        <AccountId>387</AccountId>
        <AccountType/>
      </UserInfo>
      <UserInfo>
        <DisplayName>Kevin F Lay (DJPR)</DisplayName>
        <AccountId>1380</AccountId>
        <AccountType/>
      </UserInfo>
      <UserInfo>
        <DisplayName>Max J Daly (DJPR)</DisplayName>
        <AccountId>360</AccountId>
        <AccountType/>
      </UserInfo>
      <UserInfo>
        <DisplayName>Megan L Smart (DJPR)</DisplayName>
        <AccountId>70</AccountId>
        <AccountType/>
      </UserInfo>
      <UserInfo>
        <DisplayName>Giovanna Szalkowicz (DJPR)</DisplayName>
        <AccountId>170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BF3E615A9D2C4EB094E838BDA6B048" ma:contentTypeVersion="10" ma:contentTypeDescription="Create a new document." ma:contentTypeScope="" ma:versionID="cc7808b26b3d59ecc5ee77c8fdbe8680">
  <xsd:schema xmlns:xsd="http://www.w3.org/2001/XMLSchema" xmlns:xs="http://www.w3.org/2001/XMLSchema" xmlns:p="http://schemas.microsoft.com/office/2006/metadata/properties" xmlns:ns2="82c14202-871d-4a01-8467-d69359a48483" xmlns:ns3="7533f65b-9fc6-4958-b4ee-249ab5582e7d" targetNamespace="http://schemas.microsoft.com/office/2006/metadata/properties" ma:root="true" ma:fieldsID="e2af88dd13525f0332440e48fb46c1d5" ns2:_="" ns3:_="">
    <xsd:import namespace="82c14202-871d-4a01-8467-d69359a48483"/>
    <xsd:import namespace="7533f65b-9fc6-4958-b4ee-249ab5582e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14202-871d-4a01-8467-d69359a484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3f65b-9fc6-4958-b4ee-249ab5582e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5C5CDA-ACD1-452A-85A1-E2672BB59B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63AC86-42B1-45AA-980E-BBC927D640F8}">
  <ds:schemaRefs>
    <ds:schemaRef ds:uri="http://schemas.microsoft.com/office/2006/metadata/properties"/>
    <ds:schemaRef ds:uri="http://schemas.microsoft.com/office/infopath/2007/PartnerControls"/>
    <ds:schemaRef ds:uri="7533f65b-9fc6-4958-b4ee-249ab5582e7d"/>
  </ds:schemaRefs>
</ds:datastoreItem>
</file>

<file path=customXml/itemProps3.xml><?xml version="1.0" encoding="utf-8"?>
<ds:datastoreItem xmlns:ds="http://schemas.openxmlformats.org/officeDocument/2006/customXml" ds:itemID="{EFAB3073-B4DA-47BE-88CE-0B7DBDBDEE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c14202-871d-4a01-8467-d69359a48483"/>
    <ds:schemaRef ds:uri="7533f65b-9fc6-4958-b4ee-249ab5582e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58</Words>
  <Characters>2044</Characters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Links>
    <vt:vector size="6" baseType="variant">
      <vt:variant>
        <vt:i4>5832704</vt:i4>
      </vt:variant>
      <vt:variant>
        <vt:i4>0</vt:i4>
      </vt:variant>
      <vt:variant>
        <vt:i4>0</vt:i4>
      </vt:variant>
      <vt:variant>
        <vt:i4>5</vt:i4>
      </vt:variant>
      <vt:variant>
        <vt:lpwstr>https://www.vsbc.vic.gov.au/fact-sheets-and-resources/faqs/</vt:lpwstr>
      </vt:variant>
      <vt:variant>
        <vt:lpwstr>commercial-tenancy-relief-scheme-2021-faqs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2-10T20:20:00Z</dcterms:created>
  <dcterms:modified xsi:type="dcterms:W3CDTF">2022-02-22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F3E615A9D2C4EB094E838BDA6B048</vt:lpwstr>
  </property>
  <property fmtid="{D5CDD505-2E9C-101B-9397-08002B2CF9AE}" pid="3" name="DEDJTRSection">
    <vt:lpwstr/>
  </property>
  <property fmtid="{D5CDD505-2E9C-101B-9397-08002B2CF9AE}" pid="4" name="DEDJTRBranch">
    <vt:lpwstr/>
  </property>
  <property fmtid="{D5CDD505-2E9C-101B-9397-08002B2CF9AE}" pid="5" name="DEDJTRGroup">
    <vt:lpwstr>16;#Small Business Commission|c496d8bd-8e1d-4703-8b98-f3d591901429</vt:lpwstr>
  </property>
  <property fmtid="{D5CDD505-2E9C-101B-9397-08002B2CF9AE}" pid="6" name="DEDJTRSecurityClassification">
    <vt:lpwstr/>
  </property>
  <property fmtid="{D5CDD505-2E9C-101B-9397-08002B2CF9AE}" pid="7" name="DEDJTRDivision">
    <vt:lpwstr>1;#Employment Investment and Trade|55ce1999-68b6-4f37-bdce-009ad410cd2a</vt:lpwstr>
  </property>
  <property fmtid="{D5CDD505-2E9C-101B-9397-08002B2CF9AE}" pid="8" name="MSIP_Label_d00a4df9-c942-4b09-b23a-6c1023f6de27_Enabled">
    <vt:lpwstr>true</vt:lpwstr>
  </property>
  <property fmtid="{D5CDD505-2E9C-101B-9397-08002B2CF9AE}" pid="9" name="MSIP_Label_d00a4df9-c942-4b09-b23a-6c1023f6de27_SetDate">
    <vt:lpwstr>2022-02-22T05:39:02Z</vt:lpwstr>
  </property>
  <property fmtid="{D5CDD505-2E9C-101B-9397-08002B2CF9AE}" pid="10" name="MSIP_Label_d00a4df9-c942-4b09-b23a-6c1023f6de27_Method">
    <vt:lpwstr>Privileged</vt:lpwstr>
  </property>
  <property fmtid="{D5CDD505-2E9C-101B-9397-08002B2CF9AE}" pid="11" name="MSIP_Label_d00a4df9-c942-4b09-b23a-6c1023f6de27_Name">
    <vt:lpwstr>Official (DJPR)</vt:lpwstr>
  </property>
  <property fmtid="{D5CDD505-2E9C-101B-9397-08002B2CF9AE}" pid="12" name="MSIP_Label_d00a4df9-c942-4b09-b23a-6c1023f6de27_SiteId">
    <vt:lpwstr>722ea0be-3e1c-4b11-ad6f-9401d6856e24</vt:lpwstr>
  </property>
  <property fmtid="{D5CDD505-2E9C-101B-9397-08002B2CF9AE}" pid="13" name="MSIP_Label_d00a4df9-c942-4b09-b23a-6c1023f6de27_ActionId">
    <vt:lpwstr>916e7e94-c661-4aa7-bfdf-5d445915ff8f</vt:lpwstr>
  </property>
  <property fmtid="{D5CDD505-2E9C-101B-9397-08002B2CF9AE}" pid="14" name="MSIP_Label_d00a4df9-c942-4b09-b23a-6c1023f6de27_ContentBits">
    <vt:lpwstr>3</vt:lpwstr>
  </property>
</Properties>
</file>